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92EC6E" w14:textId="53495284" w:rsidR="000B414C" w:rsidRPr="0084745C" w:rsidRDefault="00667FEF" w:rsidP="0026106D">
      <w:pPr>
        <w:pStyle w:val="IOSdocumenttitle2017"/>
        <w:spacing w:before="120" w:after="360"/>
        <w:ind w:left="2835" w:hanging="2835"/>
      </w:pPr>
      <w:bookmarkStart w:id="0" w:name="_GoBack"/>
      <w:bookmarkEnd w:id="0"/>
      <w:r w:rsidRPr="0084745C">
        <w:rPr>
          <w:noProof/>
          <w:lang w:eastAsia="en-AU"/>
        </w:rPr>
        <w:drawing>
          <wp:inline distT="0" distB="0" distL="0" distR="0" wp14:anchorId="67036D3A" wp14:editId="09823CA4">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1">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CE1915" w:rsidRPr="007C056B">
        <w:rPr>
          <w:sz w:val="52"/>
          <w:szCs w:val="52"/>
        </w:rPr>
        <w:t xml:space="preserve">Change in the </w:t>
      </w:r>
      <w:r w:rsidR="007C056B" w:rsidRPr="007C056B">
        <w:rPr>
          <w:sz w:val="52"/>
          <w:szCs w:val="52"/>
        </w:rPr>
        <w:t>modern w</w:t>
      </w:r>
      <w:r w:rsidR="0001423B" w:rsidRPr="007C056B">
        <w:rPr>
          <w:sz w:val="52"/>
          <w:szCs w:val="52"/>
        </w:rPr>
        <w:t>orld</w:t>
      </w:r>
      <w:r w:rsidR="007C056B" w:rsidRPr="007C056B">
        <w:rPr>
          <w:sz w:val="52"/>
          <w:szCs w:val="52"/>
        </w:rPr>
        <w:t xml:space="preserve"> –</w:t>
      </w:r>
      <w:r w:rsidR="00CE1915" w:rsidRPr="007C056B">
        <w:rPr>
          <w:sz w:val="52"/>
          <w:szCs w:val="52"/>
        </w:rPr>
        <w:t xml:space="preserve"> </w:t>
      </w:r>
      <w:r w:rsidR="007C056B" w:rsidRPr="007C056B">
        <w:rPr>
          <w:sz w:val="52"/>
          <w:szCs w:val="52"/>
        </w:rPr>
        <w:t>A</w:t>
      </w:r>
      <w:r w:rsidR="0001423B" w:rsidRPr="007C056B">
        <w:rPr>
          <w:sz w:val="52"/>
          <w:szCs w:val="52"/>
        </w:rPr>
        <w:t>partheid in South Africa 1960-1994</w:t>
      </w:r>
      <w:r w:rsidR="007C056B" w:rsidRPr="007C056B">
        <w:rPr>
          <w:sz w:val="52"/>
          <w:szCs w:val="52"/>
        </w:rPr>
        <w:t xml:space="preserve"> p</w:t>
      </w:r>
      <w:r w:rsidR="00774EAE" w:rsidRPr="007C056B">
        <w:rPr>
          <w:sz w:val="52"/>
          <w:szCs w:val="52"/>
        </w:rPr>
        <w:t>rogram</w:t>
      </w:r>
    </w:p>
    <w:p w14:paraId="7913AF22" w14:textId="0377D3A0" w:rsidR="007C056B" w:rsidRPr="004874CB" w:rsidRDefault="007C056B" w:rsidP="007C056B">
      <w:pPr>
        <w:pStyle w:val="IOSbodytext2017"/>
        <w:rPr>
          <w:lang w:eastAsia="en-AU"/>
        </w:rPr>
      </w:pPr>
      <w:r>
        <w:t xml:space="preserve">This document references the </w:t>
      </w:r>
      <w:hyperlink r:id="rId12" w:history="1">
        <w:r>
          <w:rPr>
            <w:rStyle w:val="Hyperlink"/>
          </w:rPr>
          <w:t>Modern History Stage 6 Syllabus</w:t>
        </w:r>
      </w:hyperlink>
      <w:r w:rsidR="00113B20">
        <w:t xml:space="preserve"> © 2017</w:t>
      </w:r>
      <w:r>
        <w:t xml:space="preserve"> </w:t>
      </w:r>
      <w:r w:rsidRPr="00113B20">
        <w:t xml:space="preserve">Copyright NSW Education Standards Authority (NESA) </w:t>
      </w:r>
      <w:r>
        <w:t xml:space="preserve"> for and on behalf of the Crown in right of the State of New South Wales.</w:t>
      </w:r>
    </w:p>
    <w:p w14:paraId="03D3BF22" w14:textId="77777777" w:rsidR="0026106D" w:rsidRDefault="00CE1915" w:rsidP="0026106D">
      <w:pPr>
        <w:pStyle w:val="IOSheading22017"/>
        <w:spacing w:before="360"/>
      </w:pPr>
      <w:r>
        <w:t xml:space="preserve">Indicative </w:t>
      </w:r>
      <w:r w:rsidR="000C6D3F">
        <w:t>d</w:t>
      </w:r>
      <w:r w:rsidR="00BE2921">
        <w:t>uration</w:t>
      </w:r>
    </w:p>
    <w:p w14:paraId="4A59E190" w14:textId="0218B195" w:rsidR="0001423B" w:rsidRDefault="0001423B" w:rsidP="0001423B">
      <w:pPr>
        <w:pStyle w:val="IOSbodytext2017"/>
        <w:rPr>
          <w:lang w:eastAsia="en-US"/>
        </w:rPr>
      </w:pPr>
      <w:r>
        <w:rPr>
          <w:lang w:eastAsia="en-US"/>
        </w:rPr>
        <w:t xml:space="preserve">30 indicative hours 10 weeks for </w:t>
      </w:r>
      <w:r w:rsidR="00E51F87">
        <w:rPr>
          <w:lang w:eastAsia="en-US"/>
        </w:rPr>
        <w:t>further breakdown of hours, see</w:t>
      </w:r>
      <w:r>
        <w:rPr>
          <w:lang w:eastAsia="en-US"/>
        </w:rPr>
        <w:t xml:space="preserve"> scope and sequence.</w:t>
      </w:r>
    </w:p>
    <w:p w14:paraId="752F33B1" w14:textId="0F789BCF" w:rsidR="00771EEA" w:rsidRDefault="0026106D" w:rsidP="00771EEA">
      <w:pPr>
        <w:pStyle w:val="IOSheading32017"/>
      </w:pPr>
      <w:r>
        <w:t>Unit d</w:t>
      </w:r>
      <w:r w:rsidR="00CE1915">
        <w:t>escription</w:t>
      </w:r>
    </w:p>
    <w:p w14:paraId="2EDEFA19" w14:textId="77777777" w:rsidR="0001423B" w:rsidRDefault="0001423B" w:rsidP="0001423B">
      <w:pPr>
        <w:pStyle w:val="IOSbodytext2017"/>
        <w:rPr>
          <w:lang w:eastAsia="en-US"/>
        </w:rPr>
      </w:pPr>
      <w:r>
        <w:rPr>
          <w:lang w:eastAsia="en-US"/>
        </w:rPr>
        <w:t>Students investigate key features of apartheid in South Africa 1960–1994.</w:t>
      </w:r>
    </w:p>
    <w:p w14:paraId="56F0427A" w14:textId="352C58E9" w:rsidR="00771EEA" w:rsidRDefault="00BE2921" w:rsidP="00225790">
      <w:pPr>
        <w:pStyle w:val="IOSheading32017"/>
      </w:pPr>
      <w:r>
        <w:t xml:space="preserve">Focus </w:t>
      </w:r>
      <w:r w:rsidR="0026106D">
        <w:t>q</w:t>
      </w:r>
      <w:r>
        <w:t>uestions</w:t>
      </w:r>
    </w:p>
    <w:p w14:paraId="5A33229A" w14:textId="77777777" w:rsidR="0001423B" w:rsidRDefault="0001423B" w:rsidP="0001423B">
      <w:pPr>
        <w:pStyle w:val="IOSbodytext2017"/>
        <w:rPr>
          <w:lang w:eastAsia="en-US"/>
        </w:rPr>
      </w:pPr>
      <w:r>
        <w:rPr>
          <w:lang w:eastAsia="en-US"/>
        </w:rPr>
        <w:t>Students investigate key features of apartheid in South Africa 1960–1994.</w:t>
      </w:r>
    </w:p>
    <w:p w14:paraId="76C35771" w14:textId="77777777" w:rsidR="0001423B" w:rsidRDefault="0001423B" w:rsidP="00771EEA">
      <w:pPr>
        <w:pStyle w:val="IOSlist1bullet2017"/>
        <w:rPr>
          <w:lang w:eastAsia="en-US"/>
        </w:rPr>
      </w:pPr>
      <w:r>
        <w:rPr>
          <w:rFonts w:hint="eastAsia"/>
          <w:lang w:eastAsia="en-US"/>
        </w:rPr>
        <w:t>differing visions of democracy</w:t>
      </w:r>
    </w:p>
    <w:p w14:paraId="3EFE80AA" w14:textId="77777777" w:rsidR="0001423B" w:rsidRDefault="0001423B" w:rsidP="00771EEA">
      <w:pPr>
        <w:pStyle w:val="IOSlist1bullet2017"/>
        <w:rPr>
          <w:lang w:eastAsia="en-US"/>
        </w:rPr>
      </w:pPr>
      <w:r>
        <w:rPr>
          <w:rFonts w:hint="eastAsia"/>
          <w:lang w:eastAsia="en-US"/>
        </w:rPr>
        <w:t>nature and impact of apartheid</w:t>
      </w:r>
    </w:p>
    <w:p w14:paraId="449AC1EA" w14:textId="77777777" w:rsidR="0001423B" w:rsidRDefault="0001423B" w:rsidP="00771EEA">
      <w:pPr>
        <w:pStyle w:val="IOSlist1bullet2017"/>
        <w:rPr>
          <w:lang w:eastAsia="en-US"/>
        </w:rPr>
      </w:pPr>
      <w:r>
        <w:rPr>
          <w:rFonts w:hint="eastAsia"/>
          <w:lang w:eastAsia="en-US"/>
        </w:rPr>
        <w:t>role and impact of state terror and repression</w:t>
      </w:r>
    </w:p>
    <w:p w14:paraId="000E04C7" w14:textId="77777777" w:rsidR="0001423B" w:rsidRDefault="0001423B" w:rsidP="00771EEA">
      <w:pPr>
        <w:pStyle w:val="IOSlist1bullet2017"/>
        <w:rPr>
          <w:lang w:eastAsia="en-US"/>
        </w:rPr>
      </w:pPr>
      <w:r>
        <w:rPr>
          <w:rFonts w:hint="eastAsia"/>
          <w:lang w:eastAsia="en-US"/>
        </w:rPr>
        <w:t>resistance to apartheid</w:t>
      </w:r>
    </w:p>
    <w:p w14:paraId="34DA06CF" w14:textId="77777777" w:rsidR="0001423B" w:rsidRDefault="0001423B" w:rsidP="00771EEA">
      <w:pPr>
        <w:pStyle w:val="IOSlist1bullet2017"/>
        <w:rPr>
          <w:lang w:eastAsia="en-US"/>
        </w:rPr>
      </w:pPr>
      <w:r>
        <w:rPr>
          <w:rFonts w:hint="eastAsia"/>
          <w:lang w:eastAsia="en-US"/>
        </w:rPr>
        <w:t>changes in society</w:t>
      </w:r>
    </w:p>
    <w:p w14:paraId="2B43F5BD" w14:textId="77777777" w:rsidR="0001423B" w:rsidRDefault="0001423B" w:rsidP="00771EEA">
      <w:pPr>
        <w:pStyle w:val="IOSlist1bullet2017"/>
        <w:rPr>
          <w:lang w:eastAsia="en-US"/>
        </w:rPr>
      </w:pPr>
      <w:r>
        <w:rPr>
          <w:rFonts w:hint="eastAsia"/>
          <w:lang w:eastAsia="en-US"/>
        </w:rPr>
        <w:t>reasons for the collapse of apartheid</w:t>
      </w:r>
    </w:p>
    <w:p w14:paraId="69372029" w14:textId="77777777" w:rsidR="0001423B" w:rsidRDefault="0001423B" w:rsidP="00771EEA">
      <w:pPr>
        <w:pStyle w:val="IOSlist1bullet2017"/>
        <w:rPr>
          <w:lang w:eastAsia="en-US"/>
        </w:rPr>
      </w:pPr>
      <w:r>
        <w:rPr>
          <w:rFonts w:hint="eastAsia"/>
          <w:lang w:eastAsia="en-US"/>
        </w:rPr>
        <w:t>international responses to apartheid</w:t>
      </w:r>
    </w:p>
    <w:p w14:paraId="38369BF7" w14:textId="77777777" w:rsidR="0001423B" w:rsidRDefault="00771EEA" w:rsidP="00771EEA">
      <w:pPr>
        <w:pStyle w:val="IOSheading32017"/>
      </w:pPr>
      <w:r>
        <w:lastRenderedPageBreak/>
        <w:t>Outcomes</w:t>
      </w:r>
    </w:p>
    <w:p w14:paraId="220A2CCC" w14:textId="77777777" w:rsidR="0001423B" w:rsidRDefault="0001423B" w:rsidP="0001423B">
      <w:pPr>
        <w:pStyle w:val="IOSbodytext2017"/>
        <w:rPr>
          <w:lang w:eastAsia="en-US"/>
        </w:rPr>
      </w:pPr>
      <w:r>
        <w:rPr>
          <w:lang w:eastAsia="en-US"/>
        </w:rPr>
        <w:t>A student:</w:t>
      </w:r>
    </w:p>
    <w:p w14:paraId="7B654E52" w14:textId="77777777" w:rsidR="0001423B" w:rsidRDefault="0001423B" w:rsidP="00771EEA">
      <w:pPr>
        <w:pStyle w:val="IOSlist1bullet2017"/>
        <w:rPr>
          <w:lang w:eastAsia="en-US"/>
        </w:rPr>
      </w:pPr>
      <w:r w:rsidRPr="0026106D">
        <w:rPr>
          <w:rStyle w:val="IOSstrongemphasis2017"/>
        </w:rPr>
        <w:t>MH12-1</w:t>
      </w:r>
      <w:r>
        <w:rPr>
          <w:lang w:eastAsia="en-US"/>
        </w:rPr>
        <w:t xml:space="preserve"> accounts for the nature of continuity and change in the modern world</w:t>
      </w:r>
    </w:p>
    <w:p w14:paraId="787A932D" w14:textId="77777777" w:rsidR="0001423B" w:rsidRDefault="0001423B" w:rsidP="00771EEA">
      <w:pPr>
        <w:pStyle w:val="IOSlist1bullet2017"/>
        <w:rPr>
          <w:lang w:eastAsia="en-US"/>
        </w:rPr>
      </w:pPr>
      <w:r w:rsidRPr="0026106D">
        <w:rPr>
          <w:rStyle w:val="IOSstrongemphasis2017"/>
        </w:rPr>
        <w:t>MH12-2</w:t>
      </w:r>
      <w:r>
        <w:rPr>
          <w:lang w:eastAsia="en-US"/>
        </w:rPr>
        <w:t xml:space="preserve"> proposes arguments about the varying causes and effects of events and developments</w:t>
      </w:r>
    </w:p>
    <w:p w14:paraId="116D1B10" w14:textId="77777777" w:rsidR="0001423B" w:rsidRDefault="0001423B" w:rsidP="00771EEA">
      <w:pPr>
        <w:pStyle w:val="IOSlist1bullet2017"/>
        <w:rPr>
          <w:lang w:eastAsia="en-US"/>
        </w:rPr>
      </w:pPr>
      <w:r w:rsidRPr="0026106D">
        <w:rPr>
          <w:rStyle w:val="IOSstrongemphasis2017"/>
        </w:rPr>
        <w:t>MH12-3</w:t>
      </w:r>
      <w:r>
        <w:rPr>
          <w:lang w:eastAsia="en-US"/>
        </w:rPr>
        <w:t xml:space="preserve"> evaluates the role of historical features, individuals, groups and ideas in shaping the past</w:t>
      </w:r>
    </w:p>
    <w:p w14:paraId="21B3F614" w14:textId="77777777" w:rsidR="0001423B" w:rsidRDefault="0001423B" w:rsidP="00771EEA">
      <w:pPr>
        <w:pStyle w:val="IOSlist1bullet2017"/>
        <w:rPr>
          <w:lang w:eastAsia="en-US"/>
        </w:rPr>
      </w:pPr>
      <w:r w:rsidRPr="0026106D">
        <w:rPr>
          <w:rStyle w:val="IOSstrongemphasis2017"/>
        </w:rPr>
        <w:t>MH12-4</w:t>
      </w:r>
      <w:r>
        <w:rPr>
          <w:lang w:eastAsia="en-US"/>
        </w:rPr>
        <w:t xml:space="preserve"> analyses the different perspectives of individuals and groups in their historical context</w:t>
      </w:r>
    </w:p>
    <w:p w14:paraId="0FF418C3" w14:textId="77777777" w:rsidR="0001423B" w:rsidRDefault="0001423B" w:rsidP="00771EEA">
      <w:pPr>
        <w:pStyle w:val="IOSlist1bullet2017"/>
        <w:rPr>
          <w:lang w:eastAsia="en-US"/>
        </w:rPr>
      </w:pPr>
      <w:r w:rsidRPr="0026106D">
        <w:rPr>
          <w:rStyle w:val="IOSstrongemphasis2017"/>
        </w:rPr>
        <w:t>MH12-5</w:t>
      </w:r>
      <w:r>
        <w:rPr>
          <w:lang w:eastAsia="en-US"/>
        </w:rPr>
        <w:t xml:space="preserve"> assesses the significance of historical features, people, ideas, movements, events and developments of the modern world</w:t>
      </w:r>
    </w:p>
    <w:p w14:paraId="2266ACDC" w14:textId="77777777" w:rsidR="0001423B" w:rsidRDefault="0001423B" w:rsidP="00771EEA">
      <w:pPr>
        <w:pStyle w:val="IOSlist1bullet2017"/>
        <w:rPr>
          <w:lang w:eastAsia="en-US"/>
        </w:rPr>
      </w:pPr>
      <w:r w:rsidRPr="0026106D">
        <w:rPr>
          <w:rStyle w:val="IOSstrongemphasis2017"/>
        </w:rPr>
        <w:t>MH12-6</w:t>
      </w:r>
      <w:r>
        <w:rPr>
          <w:lang w:eastAsia="en-US"/>
        </w:rPr>
        <w:t xml:space="preserve"> analyses and interprets different types of sources for evidence to support an historical account or argument</w:t>
      </w:r>
    </w:p>
    <w:p w14:paraId="58023A5A" w14:textId="77777777" w:rsidR="0001423B" w:rsidRDefault="0001423B" w:rsidP="00771EEA">
      <w:pPr>
        <w:pStyle w:val="IOSlist1bullet2017"/>
        <w:rPr>
          <w:lang w:eastAsia="en-US"/>
        </w:rPr>
      </w:pPr>
      <w:r w:rsidRPr="0026106D">
        <w:rPr>
          <w:rStyle w:val="IOSstrongemphasis2017"/>
        </w:rPr>
        <w:t>MH12-7</w:t>
      </w:r>
      <w:r>
        <w:rPr>
          <w:lang w:eastAsia="en-US"/>
        </w:rPr>
        <w:t xml:space="preserve"> discusses and evaluates differing interpretations and representations of the past</w:t>
      </w:r>
    </w:p>
    <w:p w14:paraId="68858501" w14:textId="77777777" w:rsidR="0001423B" w:rsidRDefault="0001423B" w:rsidP="00771EEA">
      <w:pPr>
        <w:pStyle w:val="IOSlist1bullet2017"/>
        <w:rPr>
          <w:lang w:eastAsia="en-US"/>
        </w:rPr>
      </w:pPr>
      <w:r w:rsidRPr="0026106D">
        <w:rPr>
          <w:rStyle w:val="IOSstrongemphasis2017"/>
        </w:rPr>
        <w:t>MH12-8</w:t>
      </w:r>
      <w:r>
        <w:rPr>
          <w:lang w:eastAsia="en-US"/>
        </w:rPr>
        <w:t xml:space="preserve"> plans and conducts historical investigations and presents reasoned conclusions, using relevant evidence from a range of sources</w:t>
      </w:r>
    </w:p>
    <w:p w14:paraId="654C704C" w14:textId="1727D0E4" w:rsidR="0001423B" w:rsidRDefault="0001423B" w:rsidP="00771EEA">
      <w:pPr>
        <w:pStyle w:val="IOSlist1bullet2017"/>
        <w:rPr>
          <w:lang w:eastAsia="en-US"/>
        </w:rPr>
      </w:pPr>
      <w:r w:rsidRPr="0026106D">
        <w:rPr>
          <w:rStyle w:val="IOSstrongemphasis2017"/>
        </w:rPr>
        <w:t>MH12-9</w:t>
      </w:r>
      <w:r>
        <w:rPr>
          <w:lang w:eastAsia="en-US"/>
        </w:rPr>
        <w:t xml:space="preserve"> communicates historical understanding, using historical knowledge, concepts and terms, in appropriate and well-structured forms</w:t>
      </w:r>
    </w:p>
    <w:p w14:paraId="3376008C" w14:textId="79982165" w:rsidR="00D74521" w:rsidRDefault="00225790" w:rsidP="00D74521">
      <w:pPr>
        <w:pStyle w:val="IOSheading32017"/>
      </w:pPr>
      <w:r>
        <w:t xml:space="preserve">Historical </w:t>
      </w:r>
      <w:r w:rsidR="0026106D">
        <w:t>c</w:t>
      </w:r>
      <w:r w:rsidR="00D74521">
        <w:t>o</w:t>
      </w:r>
      <w:r>
        <w:t xml:space="preserve">ncepts and </w:t>
      </w:r>
      <w:r w:rsidR="0026106D">
        <w:t>skills</w:t>
      </w:r>
    </w:p>
    <w:p w14:paraId="50FFB707" w14:textId="6A89EDE9" w:rsidR="00D74521" w:rsidRDefault="00D74521" w:rsidP="00D74521">
      <w:pPr>
        <w:pStyle w:val="IOSbodytext2017"/>
        <w:rPr>
          <w:lang w:eastAsia="en-US"/>
        </w:rPr>
      </w:pPr>
      <w:r>
        <w:rPr>
          <w:lang w:eastAsia="en-US"/>
        </w:rPr>
        <w:t>The following skills, which incorporate the concepts of causation, continuity and change, perspectives, significance and contestability, are to be integrated with the</w:t>
      </w:r>
      <w:r w:rsidR="0026106D">
        <w:rPr>
          <w:lang w:eastAsia="en-US"/>
        </w:rPr>
        <w:t xml:space="preserve"> content of the Year 12 course.</w:t>
      </w:r>
    </w:p>
    <w:p w14:paraId="7D1D5BE9" w14:textId="58DA9BAC" w:rsidR="00D74521" w:rsidRDefault="00D74521" w:rsidP="00D74521">
      <w:pPr>
        <w:pStyle w:val="IOSheading42017"/>
      </w:pPr>
      <w:r>
        <w:t xml:space="preserve">Analysis and use of </w:t>
      </w:r>
      <w:r w:rsidR="0026106D">
        <w:t>s</w:t>
      </w:r>
      <w:r>
        <w:t>ources</w:t>
      </w:r>
    </w:p>
    <w:p w14:paraId="6A5BE7B6" w14:textId="77777777" w:rsidR="00D74521" w:rsidRDefault="00D74521" w:rsidP="00D74521">
      <w:pPr>
        <w:pStyle w:val="IOSlist1bullet2017"/>
        <w:rPr>
          <w:lang w:eastAsia="en-US"/>
        </w:rPr>
      </w:pPr>
      <w:r>
        <w:rPr>
          <w:rFonts w:hint="eastAsia"/>
          <w:lang w:eastAsia="en-US"/>
        </w:rPr>
        <w:t>Explain the meaning and value of sources for an historical inquiry (ACHMH007, ACHMH009)</w:t>
      </w:r>
    </w:p>
    <w:p w14:paraId="62D52AE0" w14:textId="77777777" w:rsidR="00D74521" w:rsidRDefault="00D74521" w:rsidP="00D74521">
      <w:pPr>
        <w:pStyle w:val="IOSlist1bullet2017"/>
        <w:rPr>
          <w:lang w:eastAsia="en-US"/>
        </w:rPr>
      </w:pPr>
      <w:r>
        <w:rPr>
          <w:rFonts w:hint="eastAsia"/>
          <w:lang w:eastAsia="en-US"/>
        </w:rPr>
        <w:t>Analyse sources to identify and account for the different perspectives of individuals and groups in the past (ACHMH010)</w:t>
      </w:r>
    </w:p>
    <w:p w14:paraId="26DAB396" w14:textId="77777777" w:rsidR="00D74521" w:rsidRDefault="00D74521" w:rsidP="00D74521">
      <w:pPr>
        <w:pStyle w:val="IOSlist1bullet2017"/>
        <w:rPr>
          <w:lang w:eastAsia="en-US"/>
        </w:rPr>
      </w:pPr>
      <w:r>
        <w:rPr>
          <w:rFonts w:hint="eastAsia"/>
          <w:lang w:eastAsia="en-US"/>
        </w:rPr>
        <w:t>Analyse and synthesise evidence from different types of sources to develop reasoned claims (ACHMH008)</w:t>
      </w:r>
    </w:p>
    <w:p w14:paraId="2F283DA9" w14:textId="77777777" w:rsidR="00D74521" w:rsidRDefault="00D74521" w:rsidP="00D74521">
      <w:pPr>
        <w:pStyle w:val="IOSlist1bullet2017"/>
        <w:rPr>
          <w:lang w:eastAsia="en-US"/>
        </w:rPr>
      </w:pPr>
      <w:r>
        <w:rPr>
          <w:rFonts w:hint="eastAsia"/>
          <w:lang w:eastAsia="en-US"/>
        </w:rPr>
        <w:t>Identify and analyse problems relating to sources in the investigation of the past (ACHMH011)</w:t>
      </w:r>
    </w:p>
    <w:p w14:paraId="35D250C4" w14:textId="65D2D69B" w:rsidR="00D74521" w:rsidRDefault="0026106D" w:rsidP="00D74521">
      <w:pPr>
        <w:pStyle w:val="IOSheading42017"/>
      </w:pPr>
      <w:r>
        <w:lastRenderedPageBreak/>
        <w:t>Historical i</w:t>
      </w:r>
      <w:r w:rsidR="00D74521">
        <w:t>nterpretation</w:t>
      </w:r>
    </w:p>
    <w:p w14:paraId="607136E8" w14:textId="77777777" w:rsidR="00D74521" w:rsidRDefault="00D74521" w:rsidP="00D74521">
      <w:pPr>
        <w:pStyle w:val="IOSlist1bullet2017"/>
        <w:rPr>
          <w:lang w:eastAsia="en-US"/>
        </w:rPr>
      </w:pPr>
      <w:r>
        <w:rPr>
          <w:rFonts w:hint="eastAsia"/>
          <w:lang w:eastAsia="en-US"/>
        </w:rPr>
        <w:t>Analyse the extent and nature of continuity and change over time (ACHMH001)</w:t>
      </w:r>
    </w:p>
    <w:p w14:paraId="72545BF6" w14:textId="77777777" w:rsidR="00D74521" w:rsidRDefault="00D74521" w:rsidP="00D74521">
      <w:pPr>
        <w:pStyle w:val="IOSlist1bullet2017"/>
        <w:rPr>
          <w:lang w:eastAsia="en-US"/>
        </w:rPr>
      </w:pPr>
      <w:r>
        <w:rPr>
          <w:rFonts w:hint="eastAsia"/>
          <w:lang w:eastAsia="en-US"/>
        </w:rPr>
        <w:t>Identify and analyse the varying causes and effects of events and developments in order to construct historical arguments (ACHMH001)</w:t>
      </w:r>
    </w:p>
    <w:p w14:paraId="2958EBF9" w14:textId="77777777" w:rsidR="00D74521" w:rsidRDefault="00D74521" w:rsidP="00D74521">
      <w:pPr>
        <w:pStyle w:val="IOSlist1bullet2017"/>
        <w:rPr>
          <w:lang w:eastAsia="en-US"/>
        </w:rPr>
      </w:pPr>
      <w:r>
        <w:rPr>
          <w:rFonts w:hint="eastAsia"/>
          <w:lang w:eastAsia="en-US"/>
        </w:rPr>
        <w:t>Form judgements about historical significance, recognising that significance may be attributed for different purposes</w:t>
      </w:r>
    </w:p>
    <w:p w14:paraId="53616FD2" w14:textId="77777777" w:rsidR="00D74521" w:rsidRDefault="00D74521" w:rsidP="00D74521">
      <w:pPr>
        <w:pStyle w:val="IOSlist1bullet2017"/>
        <w:rPr>
          <w:lang w:eastAsia="en-US"/>
        </w:rPr>
      </w:pPr>
      <w:r>
        <w:rPr>
          <w:rFonts w:hint="eastAsia"/>
          <w:lang w:eastAsia="en-US"/>
        </w:rPr>
        <w:t>Analyse and evaluate contested interpretations and representations of the past (ACHMH011, ACHMH012)</w:t>
      </w:r>
    </w:p>
    <w:p w14:paraId="5C0BA640" w14:textId="419C3EA2" w:rsidR="00D74521" w:rsidRDefault="00C13590" w:rsidP="00D74521">
      <w:pPr>
        <w:pStyle w:val="IOSheading42017"/>
      </w:pPr>
      <w:r>
        <w:t xml:space="preserve">Historical </w:t>
      </w:r>
      <w:r w:rsidR="00CB2FA7">
        <w:t>i</w:t>
      </w:r>
      <w:r>
        <w:t xml:space="preserve">nvestigation and </w:t>
      </w:r>
      <w:r w:rsidR="00CB2FA7">
        <w:t>r</w:t>
      </w:r>
      <w:r w:rsidR="00D74521">
        <w:t>esearch</w:t>
      </w:r>
    </w:p>
    <w:p w14:paraId="45F5D2B8" w14:textId="77777777" w:rsidR="00D74521" w:rsidRDefault="00D74521" w:rsidP="00D74521">
      <w:pPr>
        <w:pStyle w:val="IOSlist1bullet2017"/>
        <w:rPr>
          <w:lang w:eastAsia="en-US"/>
        </w:rPr>
      </w:pPr>
      <w:r>
        <w:rPr>
          <w:rFonts w:hint="eastAsia"/>
          <w:lang w:eastAsia="en-US"/>
        </w:rPr>
        <w:t>Frame questions to guide historical inquiry and develop a coherent research plan (ACHMH004)</w:t>
      </w:r>
    </w:p>
    <w:p w14:paraId="02A1C526" w14:textId="77777777" w:rsidR="00D74521" w:rsidRDefault="00D74521" w:rsidP="00D74521">
      <w:pPr>
        <w:pStyle w:val="IOSlist1bullet2017"/>
        <w:rPr>
          <w:lang w:eastAsia="en-US"/>
        </w:rPr>
      </w:pPr>
      <w:r>
        <w:rPr>
          <w:rFonts w:hint="eastAsia"/>
          <w:lang w:eastAsia="en-US"/>
        </w:rPr>
        <w:t>Use evidence from a range of sources to inform investigation and research (ACHMH005)</w:t>
      </w:r>
    </w:p>
    <w:p w14:paraId="1314F04A" w14:textId="77777777" w:rsidR="00D74521" w:rsidRDefault="00D74521" w:rsidP="00D74521">
      <w:pPr>
        <w:pStyle w:val="IOSlist1bullet2017"/>
        <w:rPr>
          <w:lang w:eastAsia="en-US"/>
        </w:rPr>
      </w:pPr>
      <w:r>
        <w:rPr>
          <w:rFonts w:hint="eastAsia"/>
          <w:lang w:eastAsia="en-US"/>
        </w:rPr>
        <w:t>Acknowledge sources appropriately (ACHMH015)</w:t>
      </w:r>
    </w:p>
    <w:p w14:paraId="2553042E" w14:textId="3D85D4E2" w:rsidR="00D74521" w:rsidRDefault="00D74521" w:rsidP="00D74521">
      <w:pPr>
        <w:pStyle w:val="IOSheading42017"/>
      </w:pPr>
      <w:r>
        <w:t xml:space="preserve">Explanation and </w:t>
      </w:r>
      <w:r w:rsidR="00CB2FA7">
        <w:t>c</w:t>
      </w:r>
      <w:r>
        <w:t>ommunication</w:t>
      </w:r>
    </w:p>
    <w:p w14:paraId="7CD41327" w14:textId="77777777" w:rsidR="00D74521" w:rsidRDefault="00D74521" w:rsidP="00D74521">
      <w:pPr>
        <w:pStyle w:val="IOSlist1bullet2017"/>
        <w:rPr>
          <w:lang w:eastAsia="en-US"/>
        </w:rPr>
      </w:pPr>
      <w:r>
        <w:rPr>
          <w:rFonts w:hint="eastAsia"/>
          <w:lang w:eastAsia="en-US"/>
        </w:rPr>
        <w:t>Develop texts, particularly historical accounts and arguments, supported by relevant evidence from sources (ACHMH013)</w:t>
      </w:r>
    </w:p>
    <w:p w14:paraId="3916A0BB" w14:textId="0F11A32E" w:rsidR="00D74521" w:rsidRDefault="00D74521" w:rsidP="00F942E8">
      <w:pPr>
        <w:pStyle w:val="IOSlist1bullet2017"/>
        <w:rPr>
          <w:lang w:eastAsia="en-US"/>
        </w:rPr>
      </w:pPr>
      <w:r>
        <w:rPr>
          <w:rFonts w:hint="eastAsia"/>
          <w:lang w:eastAsia="en-US"/>
        </w:rPr>
        <w:t>Communicate historical understanding, using historical knowledge, concepts and terms, in forms appropriate to purpose and audience (ACHMH014)</w:t>
      </w:r>
    </w:p>
    <w:p w14:paraId="407CF3E4" w14:textId="41E5C44A" w:rsidR="00771EEA" w:rsidRDefault="00057A20" w:rsidP="00771EEA">
      <w:pPr>
        <w:pStyle w:val="IOSheading32017"/>
      </w:pPr>
      <w:r>
        <w:t>Assessment</w:t>
      </w:r>
    </w:p>
    <w:p w14:paraId="26A81FB4" w14:textId="6F0EB055" w:rsidR="002128E9" w:rsidRPr="002128E9" w:rsidRDefault="002128E9" w:rsidP="002128E9">
      <w:pPr>
        <w:pStyle w:val="IOSbodytext2017"/>
        <w:rPr>
          <w:lang w:eastAsia="en-US"/>
        </w:rPr>
      </w:pPr>
      <w:r>
        <w:rPr>
          <w:lang w:eastAsia="en-US"/>
        </w:rPr>
        <w:t>Formative and Summative forms of assessment are used throughout this unit of work. In the “Evidence of learning” section of the table you will find the different types of constant formative assessment</w:t>
      </w:r>
      <w:r w:rsidR="007155E7">
        <w:rPr>
          <w:lang w:eastAsia="en-US"/>
        </w:rPr>
        <w:t>. The assessment task represents</w:t>
      </w:r>
      <w:r>
        <w:rPr>
          <w:lang w:eastAsia="en-US"/>
        </w:rPr>
        <w:t xml:space="preserve"> the major summative form </w:t>
      </w:r>
      <w:r w:rsidR="007155E7">
        <w:rPr>
          <w:lang w:eastAsia="en-US"/>
        </w:rPr>
        <w:t>of assessment for this program.</w:t>
      </w:r>
    </w:p>
    <w:p w14:paraId="26AD75C4" w14:textId="77777777" w:rsidR="00277CF4" w:rsidRDefault="00277CF4" w:rsidP="00771EEA">
      <w:pPr>
        <w:pStyle w:val="IOSunformattedspace2017"/>
        <w:rPr>
          <w:lang w:eastAsia="en-US"/>
        </w:rPr>
      </w:pPr>
      <w:r>
        <w:rPr>
          <w:lang w:eastAsia="en-US"/>
        </w:rPr>
        <w:br w:type="page"/>
      </w:r>
    </w:p>
    <w:tbl>
      <w:tblPr>
        <w:tblStyle w:val="TableGrid"/>
        <w:tblW w:w="0" w:type="auto"/>
        <w:tblLayout w:type="fixed"/>
        <w:tblLook w:val="04A0" w:firstRow="1" w:lastRow="0" w:firstColumn="1" w:lastColumn="0" w:noHBand="0" w:noVBand="1"/>
        <w:tblDescription w:val="the table lists the outcomes/content, teaching and learning and evidence of learning for the unit"/>
      </w:tblPr>
      <w:tblGrid>
        <w:gridCol w:w="2778"/>
        <w:gridCol w:w="8844"/>
        <w:gridCol w:w="3572"/>
      </w:tblGrid>
      <w:tr w:rsidR="00A12D97" w14:paraId="52AB35C2" w14:textId="77777777" w:rsidTr="00A12D97">
        <w:trPr>
          <w:tblHeader/>
        </w:trPr>
        <w:tc>
          <w:tcPr>
            <w:tcW w:w="2778" w:type="dxa"/>
            <w:shd w:val="clear" w:color="auto" w:fill="F2F2F2" w:themeFill="background1" w:themeFillShade="F2"/>
          </w:tcPr>
          <w:p w14:paraId="678BA848" w14:textId="77777777" w:rsidR="0001423B" w:rsidRDefault="0001423B" w:rsidP="0001423B">
            <w:pPr>
              <w:pStyle w:val="IOStableheading2017"/>
              <w:rPr>
                <w:lang w:eastAsia="en-US"/>
              </w:rPr>
            </w:pPr>
            <w:r w:rsidRPr="0001423B">
              <w:rPr>
                <w:lang w:eastAsia="en-US"/>
              </w:rPr>
              <w:lastRenderedPageBreak/>
              <w:t>Outcomes/content</w:t>
            </w:r>
          </w:p>
        </w:tc>
        <w:tc>
          <w:tcPr>
            <w:tcW w:w="8844" w:type="dxa"/>
            <w:shd w:val="clear" w:color="auto" w:fill="F2F2F2" w:themeFill="background1" w:themeFillShade="F2"/>
          </w:tcPr>
          <w:p w14:paraId="73C3C851" w14:textId="77777777" w:rsidR="0001423B" w:rsidRDefault="0001423B" w:rsidP="0001423B">
            <w:pPr>
              <w:pStyle w:val="IOStableheading2017"/>
              <w:rPr>
                <w:lang w:eastAsia="en-US"/>
              </w:rPr>
            </w:pPr>
            <w:r w:rsidRPr="0001423B">
              <w:rPr>
                <w:lang w:eastAsia="en-US"/>
              </w:rPr>
              <w:t>Teaching and learning</w:t>
            </w:r>
          </w:p>
        </w:tc>
        <w:tc>
          <w:tcPr>
            <w:tcW w:w="3572" w:type="dxa"/>
            <w:shd w:val="clear" w:color="auto" w:fill="F2F2F2" w:themeFill="background1" w:themeFillShade="F2"/>
          </w:tcPr>
          <w:p w14:paraId="38E8B66D" w14:textId="77777777" w:rsidR="0001423B" w:rsidRDefault="0001423B" w:rsidP="0001423B">
            <w:pPr>
              <w:pStyle w:val="IOStableheading2017"/>
              <w:rPr>
                <w:lang w:eastAsia="en-US"/>
              </w:rPr>
            </w:pPr>
            <w:r w:rsidRPr="0001423B">
              <w:rPr>
                <w:lang w:eastAsia="en-US"/>
              </w:rPr>
              <w:t>Evidence of learning</w:t>
            </w:r>
          </w:p>
        </w:tc>
      </w:tr>
      <w:tr w:rsidR="00A12D97" w14:paraId="2FC104FF" w14:textId="77777777" w:rsidTr="00A12D97">
        <w:tc>
          <w:tcPr>
            <w:tcW w:w="2778" w:type="dxa"/>
          </w:tcPr>
          <w:p w14:paraId="0D3A3C3B" w14:textId="77777777" w:rsidR="0001423B" w:rsidRPr="00277CF4" w:rsidRDefault="0001423B" w:rsidP="0001423B">
            <w:pPr>
              <w:pStyle w:val="IOStabletext2017"/>
              <w:rPr>
                <w:rStyle w:val="IOSstrongemphasis2017"/>
                <w:lang w:eastAsia="en-US"/>
              </w:rPr>
            </w:pPr>
            <w:r w:rsidRPr="00277CF4">
              <w:rPr>
                <w:rStyle w:val="IOSstrongemphasis2017"/>
                <w:lang w:eastAsia="en-US"/>
              </w:rPr>
              <w:t>Survey</w:t>
            </w:r>
          </w:p>
          <w:p w14:paraId="0E25545D" w14:textId="77777777" w:rsidR="0001423B" w:rsidRDefault="0001423B" w:rsidP="00771EEA">
            <w:pPr>
              <w:pStyle w:val="IOStablelist1bullet2017"/>
              <w:rPr>
                <w:lang w:eastAsia="en-US"/>
              </w:rPr>
            </w:pPr>
            <w:r>
              <w:rPr>
                <w:rFonts w:hint="eastAsia"/>
                <w:lang w:eastAsia="en-US"/>
              </w:rPr>
              <w:t>The nature of the apartheid system, including:</w:t>
            </w:r>
          </w:p>
          <w:p w14:paraId="49223EB7" w14:textId="374ED8CC" w:rsidR="0001423B" w:rsidRDefault="0001423B" w:rsidP="00771EEA">
            <w:pPr>
              <w:pStyle w:val="IOStablelist2bullet2017"/>
              <w:rPr>
                <w:lang w:eastAsia="en-US"/>
              </w:rPr>
            </w:pPr>
            <w:r>
              <w:rPr>
                <w:lang w:eastAsia="en-US"/>
              </w:rPr>
              <w:t>political, economic, social and demographic issues in South Africa in 1960</w:t>
            </w:r>
          </w:p>
          <w:p w14:paraId="41CCBE88" w14:textId="0D12991A" w:rsidR="0001423B" w:rsidRDefault="0001423B" w:rsidP="00771EEA">
            <w:pPr>
              <w:pStyle w:val="IOStablelist2bullet2017"/>
              <w:rPr>
                <w:lang w:eastAsia="en-US"/>
              </w:rPr>
            </w:pPr>
            <w:r>
              <w:rPr>
                <w:lang w:eastAsia="en-US"/>
              </w:rPr>
              <w:t>apartheid: ideology, policy and practice</w:t>
            </w:r>
            <w:r w:rsidR="00BE2921">
              <w:rPr>
                <w:lang w:eastAsia="en-US"/>
              </w:rPr>
              <w:t xml:space="preserve"> </w:t>
            </w:r>
          </w:p>
          <w:p w14:paraId="66B64F41" w14:textId="56A0553D" w:rsidR="0001423B" w:rsidRDefault="0001423B" w:rsidP="00113B20">
            <w:pPr>
              <w:pStyle w:val="IOStablelist2bullet2017"/>
              <w:rPr>
                <w:lang w:eastAsia="en-US"/>
              </w:rPr>
            </w:pPr>
            <w:r>
              <w:rPr>
                <w:lang w:eastAsia="en-US"/>
              </w:rPr>
              <w:t>impact of apartheid</w:t>
            </w:r>
            <w:r w:rsidR="00113B20">
              <w:rPr>
                <w:lang w:eastAsia="en-US"/>
              </w:rPr>
              <w:t xml:space="preserve"> on rural and urban communities</w:t>
            </w:r>
          </w:p>
        </w:tc>
        <w:tc>
          <w:tcPr>
            <w:tcW w:w="8844" w:type="dxa"/>
          </w:tcPr>
          <w:p w14:paraId="7B0B675F" w14:textId="77777777" w:rsidR="0001423B" w:rsidRPr="00277CF4" w:rsidRDefault="00057A20" w:rsidP="0001423B">
            <w:pPr>
              <w:pStyle w:val="IOStabletext2017"/>
              <w:rPr>
                <w:rStyle w:val="IOSstrongemphasis2017"/>
                <w:lang w:eastAsia="en-US"/>
              </w:rPr>
            </w:pPr>
            <w:r w:rsidRPr="00277CF4">
              <w:rPr>
                <w:rStyle w:val="IOSstrongemphasis2017"/>
              </w:rPr>
              <w:t>Overview</w:t>
            </w:r>
          </w:p>
          <w:p w14:paraId="7F89A3E4" w14:textId="77777777" w:rsidR="0001423B" w:rsidRDefault="0001423B" w:rsidP="00771EEA">
            <w:pPr>
              <w:pStyle w:val="IOStablelist1bullet2017"/>
              <w:rPr>
                <w:lang w:eastAsia="en-US"/>
              </w:rPr>
            </w:pPr>
            <w:r>
              <w:rPr>
                <w:rFonts w:hint="eastAsia"/>
                <w:lang w:eastAsia="en-US"/>
              </w:rPr>
              <w:t>Map work introduction</w:t>
            </w:r>
          </w:p>
          <w:p w14:paraId="5E614FBF" w14:textId="77777777" w:rsidR="0001423B" w:rsidRDefault="00057A20" w:rsidP="00771EEA">
            <w:pPr>
              <w:pStyle w:val="IOStablelist1bullet2017"/>
              <w:rPr>
                <w:lang w:eastAsia="en-US"/>
              </w:rPr>
            </w:pPr>
            <w:r>
              <w:rPr>
                <w:rFonts w:hint="eastAsia"/>
                <w:lang w:eastAsia="en-US"/>
              </w:rPr>
              <w:t>Timeline of events up to 1960</w:t>
            </w:r>
          </w:p>
          <w:p w14:paraId="563D3E35" w14:textId="77777777" w:rsidR="0001423B" w:rsidRDefault="0001423B" w:rsidP="00771EEA">
            <w:pPr>
              <w:pStyle w:val="IOStablelist1bullet2017"/>
              <w:rPr>
                <w:lang w:eastAsia="en-US"/>
              </w:rPr>
            </w:pPr>
            <w:r>
              <w:rPr>
                <w:rFonts w:hint="eastAsia"/>
                <w:lang w:eastAsia="en-US"/>
              </w:rPr>
              <w:t>Glossary of terms</w:t>
            </w:r>
          </w:p>
          <w:p w14:paraId="06885FB5" w14:textId="77777777" w:rsidR="0001423B" w:rsidRDefault="0001423B" w:rsidP="00771EEA">
            <w:pPr>
              <w:pStyle w:val="IOStablelist1bullet2017"/>
              <w:rPr>
                <w:lang w:eastAsia="en-US"/>
              </w:rPr>
            </w:pPr>
            <w:r>
              <w:rPr>
                <w:rFonts w:hint="eastAsia"/>
                <w:lang w:eastAsia="en-US"/>
              </w:rPr>
              <w:t xml:space="preserve">Key people </w:t>
            </w:r>
          </w:p>
          <w:p w14:paraId="38CC5E2C" w14:textId="77777777" w:rsidR="0001423B" w:rsidRDefault="0001423B" w:rsidP="00771EEA">
            <w:pPr>
              <w:pStyle w:val="IOStablelist1bullet2017"/>
              <w:rPr>
                <w:lang w:eastAsia="en-US"/>
              </w:rPr>
            </w:pPr>
            <w:r>
              <w:rPr>
                <w:rFonts w:hint="eastAsia"/>
                <w:lang w:eastAsia="en-US"/>
              </w:rPr>
              <w:t>Pass laws</w:t>
            </w:r>
          </w:p>
          <w:p w14:paraId="13459966" w14:textId="77777777" w:rsidR="0001423B" w:rsidRDefault="0001423B" w:rsidP="00771EEA">
            <w:pPr>
              <w:pStyle w:val="IOStablelist1bullet2017"/>
              <w:rPr>
                <w:lang w:eastAsia="en-US"/>
              </w:rPr>
            </w:pPr>
            <w:r>
              <w:rPr>
                <w:rFonts w:hint="eastAsia"/>
                <w:lang w:eastAsia="en-US"/>
              </w:rPr>
              <w:t>Economic effects of the Depression and World War 2</w:t>
            </w:r>
          </w:p>
          <w:p w14:paraId="701AA89B" w14:textId="77777777" w:rsidR="0001423B" w:rsidRDefault="0001423B" w:rsidP="00771EEA">
            <w:pPr>
              <w:pStyle w:val="IOStablelist1bullet2017"/>
              <w:rPr>
                <w:lang w:eastAsia="en-US"/>
              </w:rPr>
            </w:pPr>
            <w:r>
              <w:rPr>
                <w:rFonts w:hint="eastAsia"/>
                <w:lang w:eastAsia="en-US"/>
              </w:rPr>
              <w:t>The election of Malan and the National Party 1948</w:t>
            </w:r>
          </w:p>
          <w:p w14:paraId="49C3383F" w14:textId="77777777" w:rsidR="0001423B" w:rsidRPr="00277CF4" w:rsidRDefault="0001423B" w:rsidP="0001423B">
            <w:pPr>
              <w:pStyle w:val="IOStabletext2017"/>
              <w:rPr>
                <w:rStyle w:val="IOSstrongemphasis2017"/>
                <w:lang w:eastAsia="en-US"/>
              </w:rPr>
            </w:pPr>
            <w:r w:rsidRPr="00277CF4">
              <w:rPr>
                <w:rStyle w:val="IOSstrongemphasis2017"/>
                <w:lang w:eastAsia="en-US"/>
              </w:rPr>
              <w:t>Apartheid</w:t>
            </w:r>
          </w:p>
          <w:p w14:paraId="61519F21" w14:textId="77777777" w:rsidR="0001423B" w:rsidRDefault="0001423B" w:rsidP="00771EEA">
            <w:pPr>
              <w:pStyle w:val="IOStablelist1bullet2017"/>
              <w:rPr>
                <w:lang w:eastAsia="en-US"/>
              </w:rPr>
            </w:pPr>
            <w:r>
              <w:rPr>
                <w:rFonts w:hint="eastAsia"/>
                <w:lang w:eastAsia="en-US"/>
              </w:rPr>
              <w:t>What was apartheid?</w:t>
            </w:r>
          </w:p>
          <w:p w14:paraId="13529174" w14:textId="77777777" w:rsidR="0001423B" w:rsidRDefault="0001423B" w:rsidP="00771EEA">
            <w:pPr>
              <w:pStyle w:val="IOStablelist1bullet2017"/>
              <w:rPr>
                <w:lang w:eastAsia="en-US"/>
              </w:rPr>
            </w:pPr>
            <w:r>
              <w:rPr>
                <w:rFonts w:hint="eastAsia"/>
                <w:lang w:eastAsia="en-US"/>
              </w:rPr>
              <w:t>The instruments of apartheid</w:t>
            </w:r>
          </w:p>
          <w:p w14:paraId="61A2C829" w14:textId="77777777" w:rsidR="0001423B" w:rsidRDefault="0001423B" w:rsidP="00771EEA">
            <w:pPr>
              <w:pStyle w:val="IOStablelist1bullet2017"/>
              <w:rPr>
                <w:lang w:eastAsia="en-US"/>
              </w:rPr>
            </w:pPr>
            <w:r>
              <w:rPr>
                <w:rFonts w:hint="eastAsia"/>
                <w:lang w:eastAsia="en-US"/>
              </w:rPr>
              <w:t>Introduction of laws such as Prohibition of Mixed Marriages Act, Population Registration Act, the Groups Areas Act, the Suppression of Communism Act, the Native Laws Amendment Act, Abolition of Passes Act, Separate Amenities Act, Bantu Education Act, Sep</w:t>
            </w:r>
            <w:r>
              <w:rPr>
                <w:lang w:eastAsia="en-US"/>
              </w:rPr>
              <w:t xml:space="preserve">arate Representation of Voters Act. </w:t>
            </w:r>
          </w:p>
          <w:p w14:paraId="3CE5AF80" w14:textId="77777777" w:rsidR="0001423B" w:rsidRDefault="0001423B" w:rsidP="00771EEA">
            <w:pPr>
              <w:pStyle w:val="IOStablelist1bullet2017"/>
              <w:rPr>
                <w:lang w:eastAsia="en-US"/>
              </w:rPr>
            </w:pPr>
            <w:r>
              <w:rPr>
                <w:rFonts w:hint="eastAsia"/>
                <w:lang w:eastAsia="en-US"/>
              </w:rPr>
              <w:t>The establishment of the Bantustans including their aims and location.</w:t>
            </w:r>
          </w:p>
        </w:tc>
        <w:tc>
          <w:tcPr>
            <w:tcW w:w="3572" w:type="dxa"/>
          </w:tcPr>
          <w:p w14:paraId="528A9CD6" w14:textId="7F70A5C3" w:rsidR="0001423B" w:rsidRDefault="0001423B" w:rsidP="00861CBD">
            <w:pPr>
              <w:pStyle w:val="IOStablelist1numbered2017"/>
            </w:pPr>
            <w:r w:rsidRPr="00277CF4">
              <w:rPr>
                <w:rStyle w:val="IOSstrongemphasis2017"/>
              </w:rPr>
              <w:t>Mapping activity</w:t>
            </w:r>
            <w:r w:rsidR="00F942E8">
              <w:t xml:space="preserve"> – l</w:t>
            </w:r>
            <w:r>
              <w:t>abel a map of South Africa including British, Dutch and Portuguese colonies, key cities, neighbouring countries, areas of significance (e.g. Kimberley diamond mines, sites of Boer War).</w:t>
            </w:r>
          </w:p>
          <w:p w14:paraId="2AAFA7B1" w14:textId="33674F7C" w:rsidR="0001423B" w:rsidRDefault="0001423B" w:rsidP="00861CBD">
            <w:pPr>
              <w:pStyle w:val="IOStablelist1numbered2017"/>
            </w:pPr>
            <w:r w:rsidRPr="00277CF4">
              <w:rPr>
                <w:rStyle w:val="IOSstrongemphasis2017"/>
              </w:rPr>
              <w:t>Source analysis</w:t>
            </w:r>
            <w:r>
              <w:t xml:space="preserve"> </w:t>
            </w:r>
            <w:r w:rsidR="00F942E8">
              <w:t xml:space="preserve">– </w:t>
            </w:r>
            <w:r>
              <w:t>examine extracts of legal acts and assess the impact of laws on the lives of both black and white South Africans.</w:t>
            </w:r>
          </w:p>
        </w:tc>
      </w:tr>
      <w:tr w:rsidR="00A12D97" w14:paraId="22445BC3" w14:textId="77777777" w:rsidTr="00A12D97">
        <w:tc>
          <w:tcPr>
            <w:tcW w:w="2778" w:type="dxa"/>
          </w:tcPr>
          <w:p w14:paraId="1AE9805B" w14:textId="77777777" w:rsidR="0001423B" w:rsidRPr="00277CF4" w:rsidRDefault="0001423B" w:rsidP="0001423B">
            <w:pPr>
              <w:pStyle w:val="IOStabletext2017"/>
              <w:rPr>
                <w:rStyle w:val="IOSstrongemphasis2017"/>
                <w:lang w:eastAsia="en-US"/>
              </w:rPr>
            </w:pPr>
            <w:r w:rsidRPr="00277CF4">
              <w:rPr>
                <w:rStyle w:val="IOSstrongemphasis2017"/>
                <w:lang w:eastAsia="en-US"/>
              </w:rPr>
              <w:t>Focus of study</w:t>
            </w:r>
          </w:p>
          <w:p w14:paraId="0AEDF51C" w14:textId="77777777" w:rsidR="0001423B" w:rsidRDefault="0001423B" w:rsidP="00771EEA">
            <w:pPr>
              <w:pStyle w:val="IOStablelist1bullet2017"/>
              <w:rPr>
                <w:lang w:eastAsia="en-US"/>
              </w:rPr>
            </w:pPr>
            <w:r>
              <w:rPr>
                <w:lang w:eastAsia="en-US"/>
              </w:rPr>
              <w:t>National resistance to apartheid, including:</w:t>
            </w:r>
          </w:p>
          <w:p w14:paraId="65E0E2AD" w14:textId="77F2EC76" w:rsidR="0001423B" w:rsidRDefault="0001423B" w:rsidP="00771EEA">
            <w:pPr>
              <w:pStyle w:val="IOStablelist2bullet2017"/>
              <w:rPr>
                <w:lang w:eastAsia="en-US"/>
              </w:rPr>
            </w:pPr>
            <w:r>
              <w:rPr>
                <w:lang w:eastAsia="en-US"/>
              </w:rPr>
              <w:t>the nature, growth and impact of the African National Congress (ANC) and the Pan Africanist Congress (PAC)</w:t>
            </w:r>
            <w:r w:rsidR="00BE2921">
              <w:rPr>
                <w:lang w:eastAsia="en-US"/>
              </w:rPr>
              <w:t xml:space="preserve"> </w:t>
            </w:r>
          </w:p>
          <w:p w14:paraId="7F64E6D4" w14:textId="17439413" w:rsidR="0001423B" w:rsidRDefault="0001423B" w:rsidP="00771EEA">
            <w:pPr>
              <w:pStyle w:val="IOStablelist2bullet2017"/>
              <w:rPr>
                <w:lang w:eastAsia="en-US"/>
              </w:rPr>
            </w:pPr>
            <w:r>
              <w:rPr>
                <w:lang w:eastAsia="en-US"/>
              </w:rPr>
              <w:t>significance of the Sharpeville Massacre</w:t>
            </w:r>
            <w:r w:rsidR="00BE2921">
              <w:rPr>
                <w:lang w:eastAsia="en-US"/>
              </w:rPr>
              <w:t xml:space="preserve"> </w:t>
            </w:r>
          </w:p>
          <w:p w14:paraId="5CF84701" w14:textId="6A49C45D" w:rsidR="0001423B" w:rsidRDefault="0001423B" w:rsidP="00771EEA">
            <w:pPr>
              <w:pStyle w:val="IOStablelist2bullet2017"/>
              <w:rPr>
                <w:lang w:eastAsia="en-US"/>
              </w:rPr>
            </w:pPr>
            <w:r>
              <w:rPr>
                <w:lang w:eastAsia="en-US"/>
              </w:rPr>
              <w:t>Mandela as head of Umkhonto we Sizwe, ‘The Spear of the Nation’ (MK)</w:t>
            </w:r>
          </w:p>
          <w:p w14:paraId="3BC8D219" w14:textId="1E1E82AC" w:rsidR="0001423B" w:rsidRDefault="0001423B" w:rsidP="00771EEA">
            <w:pPr>
              <w:pStyle w:val="IOStablelist2bullet2017"/>
              <w:rPr>
                <w:lang w:eastAsia="en-US"/>
              </w:rPr>
            </w:pPr>
            <w:r>
              <w:rPr>
                <w:lang w:eastAsia="en-US"/>
              </w:rPr>
              <w:t>Rivonia Trial, imprisonment on Robben I</w:t>
            </w:r>
            <w:r w:rsidR="00BE2921">
              <w:rPr>
                <w:lang w:eastAsia="en-US"/>
              </w:rPr>
              <w:t xml:space="preserve">sland, ‘Free Mandela’ campaign </w:t>
            </w:r>
          </w:p>
          <w:p w14:paraId="2230CFAB" w14:textId="734562DE" w:rsidR="0001423B" w:rsidRDefault="0001423B" w:rsidP="00771EEA">
            <w:pPr>
              <w:pStyle w:val="IOStablelist1bullet2017"/>
              <w:rPr>
                <w:lang w:eastAsia="en-US"/>
              </w:rPr>
            </w:pPr>
            <w:r>
              <w:rPr>
                <w:lang w:eastAsia="en-US"/>
              </w:rPr>
              <w:t>Role of M</w:t>
            </w:r>
            <w:r w:rsidR="00BE2921">
              <w:rPr>
                <w:lang w:eastAsia="en-US"/>
              </w:rPr>
              <w:t xml:space="preserve">andela’s leadership of the ANC </w:t>
            </w:r>
          </w:p>
          <w:p w14:paraId="459B8AA5" w14:textId="70870826" w:rsidR="0001423B" w:rsidRDefault="0001423B" w:rsidP="00113B20">
            <w:pPr>
              <w:pStyle w:val="IOStablelist1bullet2017"/>
              <w:rPr>
                <w:lang w:eastAsia="en-US"/>
              </w:rPr>
            </w:pPr>
            <w:r>
              <w:rPr>
                <w:lang w:eastAsia="en-US"/>
              </w:rPr>
              <w:t xml:space="preserve">Significance of Stephen Biko and the Black Consciousness Movement </w:t>
            </w:r>
          </w:p>
        </w:tc>
        <w:tc>
          <w:tcPr>
            <w:tcW w:w="8844" w:type="dxa"/>
          </w:tcPr>
          <w:p w14:paraId="7B22A644" w14:textId="77777777" w:rsidR="0001423B" w:rsidRDefault="0001423B" w:rsidP="00771EEA">
            <w:pPr>
              <w:pStyle w:val="IOStablelist1bullet2017"/>
              <w:rPr>
                <w:lang w:eastAsia="en-US"/>
              </w:rPr>
            </w:pPr>
            <w:r>
              <w:rPr>
                <w:rFonts w:hint="eastAsia"/>
                <w:lang w:eastAsia="en-US"/>
              </w:rPr>
              <w:t>Brief overview of the ANC pre 1960 to include the SAANC and the ANC</w:t>
            </w:r>
          </w:p>
          <w:p w14:paraId="7B518618" w14:textId="77777777" w:rsidR="0001423B" w:rsidRDefault="0001423B" w:rsidP="00771EEA">
            <w:pPr>
              <w:pStyle w:val="IOStablelist1bullet2017"/>
              <w:rPr>
                <w:lang w:eastAsia="en-US"/>
              </w:rPr>
            </w:pPr>
            <w:r>
              <w:rPr>
                <w:rFonts w:hint="eastAsia"/>
                <w:lang w:eastAsia="en-US"/>
              </w:rPr>
              <w:t>an overview of resistance from 1948-1960, including the defiance campaign, freedom charter, women and protest, anti-pass law demonstrations, the Black Sash, bus boycotts, rural protests.</w:t>
            </w:r>
          </w:p>
          <w:p w14:paraId="01924F9E" w14:textId="77777777" w:rsidR="0001423B" w:rsidRDefault="0001423B" w:rsidP="00771EEA">
            <w:pPr>
              <w:pStyle w:val="IOStablelist1bullet2017"/>
              <w:rPr>
                <w:lang w:eastAsia="en-US"/>
              </w:rPr>
            </w:pPr>
            <w:r>
              <w:rPr>
                <w:rFonts w:hint="eastAsia"/>
                <w:lang w:eastAsia="en-US"/>
              </w:rPr>
              <w:t>The growth of the Pan African Congress.</w:t>
            </w:r>
          </w:p>
          <w:p w14:paraId="65050E7A" w14:textId="77777777" w:rsidR="0001423B" w:rsidRDefault="0001423B" w:rsidP="00771EEA">
            <w:pPr>
              <w:pStyle w:val="IOStablelist1bullet2017"/>
              <w:rPr>
                <w:lang w:eastAsia="en-US"/>
              </w:rPr>
            </w:pPr>
            <w:r>
              <w:rPr>
                <w:rFonts w:hint="eastAsia"/>
                <w:lang w:eastAsia="en-US"/>
              </w:rPr>
              <w:t>Government reactions to resistance</w:t>
            </w:r>
          </w:p>
          <w:p w14:paraId="0E09535D" w14:textId="77777777" w:rsidR="0001423B" w:rsidRPr="00277CF4" w:rsidRDefault="0001423B" w:rsidP="0001423B">
            <w:pPr>
              <w:pStyle w:val="IOStabletext2017"/>
              <w:rPr>
                <w:rStyle w:val="IOSstrongemphasis2017"/>
                <w:lang w:eastAsia="en-US"/>
              </w:rPr>
            </w:pPr>
            <w:r w:rsidRPr="00277CF4">
              <w:rPr>
                <w:rStyle w:val="IOSstrongemphasis2017"/>
                <w:lang w:eastAsia="en-US"/>
              </w:rPr>
              <w:t>Sharpeville</w:t>
            </w:r>
          </w:p>
          <w:p w14:paraId="16CFCB17" w14:textId="77777777" w:rsidR="0001423B" w:rsidRDefault="0001423B" w:rsidP="00771EEA">
            <w:pPr>
              <w:pStyle w:val="IOStablelist1bullet2017"/>
              <w:rPr>
                <w:lang w:eastAsia="en-US"/>
              </w:rPr>
            </w:pPr>
            <w:r>
              <w:rPr>
                <w:rFonts w:hint="eastAsia"/>
                <w:lang w:eastAsia="en-US"/>
              </w:rPr>
              <w:t>what happened at Sharpeville</w:t>
            </w:r>
          </w:p>
          <w:p w14:paraId="3CAEDC97" w14:textId="77777777" w:rsidR="0001423B" w:rsidRDefault="0001423B" w:rsidP="00771EEA">
            <w:pPr>
              <w:pStyle w:val="IOStablelist1bullet2017"/>
              <w:rPr>
                <w:lang w:eastAsia="en-US"/>
              </w:rPr>
            </w:pPr>
            <w:r>
              <w:rPr>
                <w:rFonts w:hint="eastAsia"/>
                <w:lang w:eastAsia="en-US"/>
              </w:rPr>
              <w:t>the results of the massacre</w:t>
            </w:r>
          </w:p>
          <w:p w14:paraId="1B515F47" w14:textId="77777777" w:rsidR="0001423B" w:rsidRDefault="0001423B" w:rsidP="00771EEA">
            <w:pPr>
              <w:pStyle w:val="IOStablelist2bullet2017"/>
              <w:rPr>
                <w:lang w:eastAsia="en-US"/>
              </w:rPr>
            </w:pPr>
            <w:r>
              <w:rPr>
                <w:rFonts w:hint="eastAsia"/>
                <w:lang w:eastAsia="en-US"/>
              </w:rPr>
              <w:t>change of international opinion</w:t>
            </w:r>
          </w:p>
          <w:p w14:paraId="1BC0F924" w14:textId="77777777" w:rsidR="0001423B" w:rsidRDefault="0001423B" w:rsidP="00771EEA">
            <w:pPr>
              <w:pStyle w:val="IOStablelist2bullet2017"/>
              <w:rPr>
                <w:lang w:eastAsia="en-US"/>
              </w:rPr>
            </w:pPr>
            <w:r>
              <w:rPr>
                <w:rFonts w:hint="eastAsia"/>
                <w:lang w:eastAsia="en-US"/>
              </w:rPr>
              <w:t>the end of moderate protest</w:t>
            </w:r>
          </w:p>
          <w:p w14:paraId="5522A574" w14:textId="77777777" w:rsidR="0001423B" w:rsidRDefault="0001423B" w:rsidP="00771EEA">
            <w:pPr>
              <w:pStyle w:val="IOStablelist2bullet2017"/>
              <w:rPr>
                <w:lang w:eastAsia="en-US"/>
              </w:rPr>
            </w:pPr>
            <w:r>
              <w:rPr>
                <w:rFonts w:hint="eastAsia"/>
                <w:lang w:eastAsia="en-US"/>
              </w:rPr>
              <w:t>The rise to prominence of Nelson Mandela and the Umkhonto we Sizwe (the MK) and Poqo.</w:t>
            </w:r>
          </w:p>
          <w:p w14:paraId="2D324901" w14:textId="77777777" w:rsidR="0001423B" w:rsidRDefault="0001423B" w:rsidP="00771EEA">
            <w:pPr>
              <w:pStyle w:val="IOStablelist2bullet2017"/>
              <w:rPr>
                <w:lang w:eastAsia="en-US"/>
              </w:rPr>
            </w:pPr>
            <w:r>
              <w:rPr>
                <w:rFonts w:hint="eastAsia"/>
                <w:lang w:eastAsia="en-US"/>
              </w:rPr>
              <w:t>the tactics and campaigns of the MK</w:t>
            </w:r>
          </w:p>
          <w:p w14:paraId="7D277A7C" w14:textId="77777777" w:rsidR="0001423B" w:rsidRDefault="0001423B" w:rsidP="00771EEA">
            <w:pPr>
              <w:pStyle w:val="IOStablelist2bullet2017"/>
              <w:rPr>
                <w:lang w:eastAsia="en-US"/>
              </w:rPr>
            </w:pPr>
            <w:r>
              <w:rPr>
                <w:rFonts w:hint="eastAsia"/>
                <w:lang w:eastAsia="en-US"/>
              </w:rPr>
              <w:t>Mandela</w:t>
            </w:r>
            <w:r w:rsidR="00771EEA">
              <w:rPr>
                <w:lang w:eastAsia="en-US"/>
              </w:rPr>
              <w:t>’</w:t>
            </w:r>
            <w:r>
              <w:rPr>
                <w:rFonts w:hint="eastAsia"/>
                <w:lang w:eastAsia="en-US"/>
              </w:rPr>
              <w:t>s leadership of the ANC</w:t>
            </w:r>
          </w:p>
          <w:p w14:paraId="6E92E00E" w14:textId="77777777" w:rsidR="0001423B" w:rsidRDefault="00357E61" w:rsidP="00771EEA">
            <w:pPr>
              <w:pStyle w:val="IOStablelist2bullet2017"/>
              <w:rPr>
                <w:lang w:eastAsia="en-US"/>
              </w:rPr>
            </w:pPr>
            <w:r>
              <w:rPr>
                <w:lang w:eastAsia="en-US"/>
              </w:rPr>
              <w:t>The</w:t>
            </w:r>
            <w:r w:rsidR="0001423B">
              <w:rPr>
                <w:rFonts w:hint="eastAsia"/>
                <w:lang w:eastAsia="en-US"/>
              </w:rPr>
              <w:t xml:space="preserve"> Rivonia Trial, Mandela</w:t>
            </w:r>
            <w:r w:rsidR="00771EEA">
              <w:rPr>
                <w:lang w:eastAsia="en-US"/>
              </w:rPr>
              <w:t>’</w:t>
            </w:r>
            <w:r w:rsidR="0001423B">
              <w:rPr>
                <w:rFonts w:hint="eastAsia"/>
                <w:lang w:eastAsia="en-US"/>
              </w:rPr>
              <w:t>s speech, imprisonment on Robben Island, very brief overview of the other seven defendants.</w:t>
            </w:r>
          </w:p>
          <w:p w14:paraId="13AA606A" w14:textId="77777777" w:rsidR="0001423B" w:rsidRDefault="0001423B" w:rsidP="00771EEA">
            <w:pPr>
              <w:pStyle w:val="IOStablelist2bullet2017"/>
              <w:rPr>
                <w:lang w:eastAsia="en-US"/>
              </w:rPr>
            </w:pPr>
            <w:r>
              <w:rPr>
                <w:rFonts w:hint="eastAsia"/>
                <w:lang w:eastAsia="en-US"/>
              </w:rPr>
              <w:t>free Mandela campaign</w:t>
            </w:r>
          </w:p>
          <w:p w14:paraId="0A418892" w14:textId="77777777" w:rsidR="0001423B" w:rsidRDefault="0001423B" w:rsidP="0001423B">
            <w:pPr>
              <w:pStyle w:val="IOStabletext2017"/>
              <w:rPr>
                <w:lang w:eastAsia="en-US"/>
              </w:rPr>
            </w:pPr>
            <w:r>
              <w:rPr>
                <w:lang w:eastAsia="en-US"/>
              </w:rPr>
              <w:t>The growth of black consciousness</w:t>
            </w:r>
          </w:p>
          <w:p w14:paraId="0F20F626" w14:textId="77777777" w:rsidR="0001423B" w:rsidRPr="00277CF4" w:rsidRDefault="00357E61" w:rsidP="0001423B">
            <w:pPr>
              <w:pStyle w:val="IOStabletext2017"/>
              <w:rPr>
                <w:rStyle w:val="IOSstrongemphasis2017"/>
                <w:lang w:eastAsia="en-US"/>
              </w:rPr>
            </w:pPr>
            <w:r w:rsidRPr="00277CF4">
              <w:rPr>
                <w:rStyle w:val="IOSstrongemphasis2017"/>
              </w:rPr>
              <w:t>Steve Biko</w:t>
            </w:r>
          </w:p>
          <w:p w14:paraId="7E8FD09D" w14:textId="77777777" w:rsidR="0001423B" w:rsidRDefault="0001423B" w:rsidP="00771EEA">
            <w:pPr>
              <w:pStyle w:val="IOStablelist1bullet2017"/>
              <w:rPr>
                <w:lang w:eastAsia="en-US"/>
              </w:rPr>
            </w:pPr>
            <w:r>
              <w:rPr>
                <w:rFonts w:hint="eastAsia"/>
                <w:lang w:eastAsia="en-US"/>
              </w:rPr>
              <w:t>brief biography</w:t>
            </w:r>
          </w:p>
          <w:p w14:paraId="6E431BCE" w14:textId="77777777" w:rsidR="0001423B" w:rsidRDefault="0001423B" w:rsidP="00771EEA">
            <w:pPr>
              <w:pStyle w:val="IOStablelist1bullet2017"/>
              <w:rPr>
                <w:lang w:eastAsia="en-US"/>
              </w:rPr>
            </w:pPr>
            <w:r>
              <w:rPr>
                <w:rFonts w:hint="eastAsia"/>
                <w:lang w:eastAsia="en-US"/>
              </w:rPr>
              <w:t>Examine the role of university students in resistance:</w:t>
            </w:r>
          </w:p>
          <w:p w14:paraId="1F8EA8F2" w14:textId="77777777" w:rsidR="0001423B" w:rsidRDefault="0001423B" w:rsidP="00771EEA">
            <w:pPr>
              <w:pStyle w:val="IOStablelist2bullet2017"/>
              <w:rPr>
                <w:lang w:eastAsia="en-US"/>
              </w:rPr>
            </w:pPr>
            <w:r>
              <w:rPr>
                <w:rFonts w:hint="eastAsia"/>
                <w:lang w:eastAsia="en-US"/>
              </w:rPr>
              <w:t xml:space="preserve">the Black Consciousness movement </w:t>
            </w:r>
          </w:p>
          <w:p w14:paraId="3EF4102D" w14:textId="77777777" w:rsidR="0001423B" w:rsidRDefault="0001423B" w:rsidP="00771EEA">
            <w:pPr>
              <w:pStyle w:val="IOStablelist2bullet2017"/>
              <w:rPr>
                <w:lang w:eastAsia="en-US"/>
              </w:rPr>
            </w:pPr>
            <w:r>
              <w:rPr>
                <w:rFonts w:hint="eastAsia"/>
                <w:lang w:eastAsia="en-US"/>
              </w:rPr>
              <w:t>NUSAS and SASO</w:t>
            </w:r>
          </w:p>
          <w:p w14:paraId="341D5408" w14:textId="77777777" w:rsidR="0001423B" w:rsidRDefault="0001423B" w:rsidP="00771EEA">
            <w:pPr>
              <w:pStyle w:val="IOStablelist2bullet2017"/>
              <w:rPr>
                <w:lang w:eastAsia="en-US"/>
              </w:rPr>
            </w:pPr>
            <w:r>
              <w:rPr>
                <w:rFonts w:hint="eastAsia"/>
                <w:lang w:eastAsia="en-US"/>
              </w:rPr>
              <w:t>impact of Biko</w:t>
            </w:r>
            <w:r w:rsidR="00771EEA">
              <w:rPr>
                <w:lang w:eastAsia="en-US"/>
              </w:rPr>
              <w:t>’</w:t>
            </w:r>
            <w:r>
              <w:rPr>
                <w:rFonts w:hint="eastAsia"/>
                <w:lang w:eastAsia="en-US"/>
              </w:rPr>
              <w:t>s murder on the Black Consciousness Movement</w:t>
            </w:r>
          </w:p>
          <w:p w14:paraId="642D8DE5" w14:textId="77777777" w:rsidR="0001423B" w:rsidRDefault="0001423B" w:rsidP="00771EEA">
            <w:pPr>
              <w:pStyle w:val="IOStablelist1bullet2017"/>
              <w:rPr>
                <w:lang w:eastAsia="en-US"/>
              </w:rPr>
            </w:pPr>
            <w:r>
              <w:rPr>
                <w:rFonts w:hint="eastAsia"/>
                <w:lang w:eastAsia="en-US"/>
              </w:rPr>
              <w:t>Soweto Riots: cause and effect</w:t>
            </w:r>
          </w:p>
        </w:tc>
        <w:tc>
          <w:tcPr>
            <w:tcW w:w="3572" w:type="dxa"/>
          </w:tcPr>
          <w:p w14:paraId="42A985F9" w14:textId="31BB1AE1" w:rsidR="00771EEA" w:rsidRDefault="00771EEA" w:rsidP="00861CBD">
            <w:pPr>
              <w:pStyle w:val="IOStablelist1numbered2017"/>
            </w:pPr>
            <w:r w:rsidRPr="00277CF4">
              <w:rPr>
                <w:rStyle w:val="IOSstrongemphasis2017"/>
              </w:rPr>
              <w:t>Significant individuals</w:t>
            </w:r>
            <w:r w:rsidR="00F942E8">
              <w:t xml:space="preserve"> – c</w:t>
            </w:r>
            <w:r>
              <w:t>onstruct a profile on Nelson Mandela. Include early life, role in the ANC, role in establishing the MK, arrest and imprisonment and actions up to 1994.</w:t>
            </w:r>
          </w:p>
          <w:p w14:paraId="7C857DFD" w14:textId="0D6F9946" w:rsidR="00771EEA" w:rsidRDefault="00771EEA" w:rsidP="00861CBD">
            <w:pPr>
              <w:pStyle w:val="IOStablelist1numbered2017"/>
            </w:pPr>
            <w:r w:rsidRPr="00277CF4">
              <w:rPr>
                <w:rStyle w:val="IOSstrongemphasis2017"/>
              </w:rPr>
              <w:t>Source analysis</w:t>
            </w:r>
            <w:r w:rsidR="00F942E8">
              <w:t xml:space="preserve"> – l</w:t>
            </w:r>
            <w:r>
              <w:t>isten to speech of Mandela from the Rivonia Trial, to what extent did his ideas remain consistent? Does it support the idea that Sharpeville was a significant turning point for resistance?</w:t>
            </w:r>
          </w:p>
          <w:p w14:paraId="283F5FA1" w14:textId="372EC88A" w:rsidR="0001423B" w:rsidRDefault="00771EEA" w:rsidP="00F942E8">
            <w:pPr>
              <w:pStyle w:val="IOStablelist1numbered2017"/>
            </w:pPr>
            <w:r w:rsidRPr="00277CF4">
              <w:rPr>
                <w:rStyle w:val="IOSstrongemphasis2017"/>
              </w:rPr>
              <w:t>Class debat</w:t>
            </w:r>
            <w:r w:rsidR="00F942E8">
              <w:rPr>
                <w:rStyle w:val="IOSstrongemphasis2017"/>
              </w:rPr>
              <w:t>e</w:t>
            </w:r>
            <w:r w:rsidR="00F942E8">
              <w:t xml:space="preserve"> – t</w:t>
            </w:r>
            <w:r>
              <w:t>urning to violent tactics after the Sharpeville massacres by the ANC and PAC was the right decision. Support your argument with examples and the inclusion of at least three sources.</w:t>
            </w:r>
          </w:p>
        </w:tc>
      </w:tr>
      <w:tr w:rsidR="00A12D97" w14:paraId="36716DDB" w14:textId="77777777" w:rsidTr="00A12D97">
        <w:tc>
          <w:tcPr>
            <w:tcW w:w="2778" w:type="dxa"/>
          </w:tcPr>
          <w:p w14:paraId="33810B20" w14:textId="77777777" w:rsidR="00771EEA" w:rsidRDefault="00771EEA" w:rsidP="00771EEA">
            <w:pPr>
              <w:pStyle w:val="IOStablelist1bullet2017"/>
              <w:rPr>
                <w:lang w:eastAsia="en-US"/>
              </w:rPr>
            </w:pPr>
            <w:r>
              <w:rPr>
                <w:lang w:eastAsia="en-US"/>
              </w:rPr>
              <w:t>Repression and control by South African governments, including:</w:t>
            </w:r>
          </w:p>
          <w:p w14:paraId="7894A8CF" w14:textId="2BB6A5F9" w:rsidR="00771EEA" w:rsidRDefault="00771EEA" w:rsidP="00771EEA">
            <w:pPr>
              <w:pStyle w:val="IOStablelist2bullet2017"/>
              <w:rPr>
                <w:lang w:eastAsia="en-US"/>
              </w:rPr>
            </w:pPr>
            <w:r>
              <w:rPr>
                <w:lang w:eastAsia="en-US"/>
              </w:rPr>
              <w:t>the nature, impact and significance of tactics of repression and oppression</w:t>
            </w:r>
            <w:r w:rsidR="00BE2921">
              <w:rPr>
                <w:lang w:eastAsia="en-US"/>
              </w:rPr>
              <w:t xml:space="preserve"> </w:t>
            </w:r>
          </w:p>
          <w:p w14:paraId="7A1CF366" w14:textId="6AA4974F" w:rsidR="00771EEA" w:rsidRDefault="00771EEA" w:rsidP="00771EEA">
            <w:pPr>
              <w:pStyle w:val="IOStablelist1bullet2017"/>
              <w:rPr>
                <w:lang w:eastAsia="en-US"/>
              </w:rPr>
            </w:pPr>
            <w:r>
              <w:rPr>
                <w:lang w:eastAsia="en-US"/>
              </w:rPr>
              <w:t>Role of</w:t>
            </w:r>
            <w:r w:rsidR="00BE2921">
              <w:rPr>
                <w:lang w:eastAsia="en-US"/>
              </w:rPr>
              <w:t xml:space="preserve"> South African security forces </w:t>
            </w:r>
          </w:p>
          <w:p w14:paraId="43B286F7" w14:textId="7AB47C3B" w:rsidR="00771EEA" w:rsidRDefault="00771EEA" w:rsidP="00771EEA">
            <w:pPr>
              <w:pStyle w:val="IOStablelist1bullet2017"/>
              <w:rPr>
                <w:lang w:eastAsia="en-US"/>
              </w:rPr>
            </w:pPr>
            <w:r>
              <w:rPr>
                <w:lang w:eastAsia="en-US"/>
              </w:rPr>
              <w:t>Role and significance of Bantustan</w:t>
            </w:r>
            <w:r w:rsidR="00BE2921">
              <w:rPr>
                <w:lang w:eastAsia="en-US"/>
              </w:rPr>
              <w:t xml:space="preserve">s and independent black states </w:t>
            </w:r>
          </w:p>
          <w:p w14:paraId="32F095C3" w14:textId="5CD77DB7" w:rsidR="00771EEA" w:rsidRDefault="00771EEA" w:rsidP="00771EEA">
            <w:pPr>
              <w:pStyle w:val="IOStablelist1bullet2017"/>
              <w:rPr>
                <w:lang w:eastAsia="en-US"/>
              </w:rPr>
            </w:pPr>
            <w:r>
              <w:rPr>
                <w:lang w:eastAsia="en-US"/>
              </w:rPr>
              <w:t xml:space="preserve">Relations with </w:t>
            </w:r>
            <w:r w:rsidR="00BE2921">
              <w:rPr>
                <w:lang w:eastAsia="en-US"/>
              </w:rPr>
              <w:t xml:space="preserve">neighbouring African countries </w:t>
            </w:r>
          </w:p>
          <w:p w14:paraId="52AE201F" w14:textId="6E850285" w:rsidR="0001423B" w:rsidRDefault="00771EEA" w:rsidP="00771EEA">
            <w:pPr>
              <w:pStyle w:val="IOStabletext2017"/>
              <w:rPr>
                <w:lang w:eastAsia="en-US"/>
              </w:rPr>
            </w:pPr>
            <w:r>
              <w:rPr>
                <w:lang w:eastAsia="en-US"/>
              </w:rPr>
              <w:t xml:space="preserve">International responses to South African policies </w:t>
            </w:r>
          </w:p>
        </w:tc>
        <w:tc>
          <w:tcPr>
            <w:tcW w:w="8844" w:type="dxa"/>
          </w:tcPr>
          <w:p w14:paraId="7D132DA2" w14:textId="78A58617" w:rsidR="00771EEA" w:rsidRDefault="00771EEA" w:rsidP="00771EEA">
            <w:pPr>
              <w:pStyle w:val="IOStabletext2017"/>
              <w:rPr>
                <w:lang w:eastAsia="en-US"/>
              </w:rPr>
            </w:pPr>
            <w:r>
              <w:rPr>
                <w:lang w:eastAsia="en-US"/>
              </w:rPr>
              <w:t>P.W Botha PM (1978-84) President (1984-89)</w:t>
            </w:r>
            <w:r w:rsidR="00D640EB">
              <w:rPr>
                <w:lang w:eastAsia="en-US"/>
              </w:rPr>
              <w:t xml:space="preserve"> – </w:t>
            </w:r>
            <w:r>
              <w:rPr>
                <w:lang w:eastAsia="en-US"/>
              </w:rPr>
              <w:t>Apartheid Policy</w:t>
            </w:r>
          </w:p>
          <w:p w14:paraId="63CAA107" w14:textId="77777777" w:rsidR="00771EEA" w:rsidRDefault="00771EEA" w:rsidP="00771EEA">
            <w:pPr>
              <w:pStyle w:val="IOStablelist1bullet2017"/>
              <w:rPr>
                <w:lang w:eastAsia="en-US"/>
              </w:rPr>
            </w:pPr>
            <w:r>
              <w:rPr>
                <w:lang w:eastAsia="en-US"/>
              </w:rPr>
              <w:t>Total Onslaught (felt South Africa facing an onslaught from Communist Forces)</w:t>
            </w:r>
          </w:p>
          <w:p w14:paraId="6F906913" w14:textId="5C4DC2F4" w:rsidR="00771EEA" w:rsidRDefault="00771EEA" w:rsidP="00771EEA">
            <w:pPr>
              <w:pStyle w:val="IOStablelist1bullet2017"/>
              <w:rPr>
                <w:lang w:eastAsia="en-US"/>
              </w:rPr>
            </w:pPr>
            <w:r>
              <w:rPr>
                <w:lang w:eastAsia="en-US"/>
              </w:rPr>
              <w:t>Total Strategy (fight onslaught d</w:t>
            </w:r>
            <w:r w:rsidR="00ED2DAE">
              <w:rPr>
                <w:lang w:eastAsia="en-US"/>
              </w:rPr>
              <w:t xml:space="preserve">omestically and internationally – </w:t>
            </w:r>
            <w:r>
              <w:rPr>
                <w:lang w:eastAsia="en-US"/>
              </w:rPr>
              <w:t xml:space="preserve">military, economic, psychological and political means) </w:t>
            </w:r>
          </w:p>
          <w:p w14:paraId="121BEE73" w14:textId="23556468" w:rsidR="00771EEA" w:rsidRPr="00277CF4" w:rsidRDefault="0021059E" w:rsidP="00771EEA">
            <w:pPr>
              <w:pStyle w:val="IOStabletext2017"/>
              <w:rPr>
                <w:rStyle w:val="IOSstrongemphasis2017"/>
                <w:lang w:eastAsia="en-US"/>
              </w:rPr>
            </w:pPr>
            <w:r>
              <w:rPr>
                <w:rStyle w:val="IOSstrongemphasis2017"/>
                <w:lang w:eastAsia="en-US"/>
              </w:rPr>
              <w:t>Repression and o</w:t>
            </w:r>
            <w:r w:rsidR="00771EEA" w:rsidRPr="00277CF4">
              <w:rPr>
                <w:rStyle w:val="IOSstrongemphasis2017"/>
                <w:lang w:eastAsia="en-US"/>
              </w:rPr>
              <w:t>ppression</w:t>
            </w:r>
          </w:p>
          <w:p w14:paraId="54975EA9" w14:textId="77777777" w:rsidR="00771EEA" w:rsidRDefault="00771EEA" w:rsidP="00771EEA">
            <w:pPr>
              <w:pStyle w:val="IOStablelist1bullet2017"/>
              <w:rPr>
                <w:lang w:eastAsia="en-US"/>
              </w:rPr>
            </w:pPr>
            <w:r>
              <w:rPr>
                <w:rFonts w:hint="eastAsia"/>
                <w:lang w:eastAsia="en-US"/>
              </w:rPr>
              <w:t>What is the difference bet</w:t>
            </w:r>
            <w:r w:rsidR="00357E61">
              <w:rPr>
                <w:rFonts w:hint="eastAsia"/>
                <w:lang w:eastAsia="en-US"/>
              </w:rPr>
              <w:t>ween Repression and Oppression?</w:t>
            </w:r>
          </w:p>
          <w:p w14:paraId="4E174BAA" w14:textId="77777777" w:rsidR="00771EEA" w:rsidRDefault="00771EEA" w:rsidP="00771EEA">
            <w:pPr>
              <w:pStyle w:val="IOStablelist1bullet2017"/>
              <w:rPr>
                <w:lang w:eastAsia="en-US"/>
              </w:rPr>
            </w:pPr>
            <w:r>
              <w:rPr>
                <w:rFonts w:hint="eastAsia"/>
                <w:lang w:eastAsia="en-US"/>
              </w:rPr>
              <w:t>Categorising methods of repression (legislation re security, laws, detention, censorship of media, changes to the m</w:t>
            </w:r>
            <w:r w:rsidR="00357E61">
              <w:rPr>
                <w:rFonts w:hint="eastAsia"/>
                <w:lang w:eastAsia="en-US"/>
              </w:rPr>
              <w:t>ilitary, hit squads, vigilantes</w:t>
            </w:r>
            <w:r>
              <w:rPr>
                <w:rFonts w:hint="eastAsia"/>
                <w:lang w:eastAsia="en-US"/>
              </w:rPr>
              <w:t>)</w:t>
            </w:r>
          </w:p>
          <w:p w14:paraId="6EBEA387" w14:textId="77777777" w:rsidR="00771EEA" w:rsidRDefault="00771EEA" w:rsidP="00771EEA">
            <w:pPr>
              <w:pStyle w:val="IOStablelist1bullet2017"/>
              <w:rPr>
                <w:lang w:eastAsia="en-US"/>
              </w:rPr>
            </w:pPr>
            <w:r>
              <w:rPr>
                <w:rFonts w:hint="eastAsia"/>
                <w:lang w:eastAsia="en-US"/>
              </w:rPr>
              <w:t xml:space="preserve">Banning of Organisations </w:t>
            </w:r>
            <w:r w:rsidR="00357E61">
              <w:rPr>
                <w:lang w:eastAsia="en-US"/>
              </w:rPr>
              <w:t>e.g.</w:t>
            </w:r>
            <w:r>
              <w:rPr>
                <w:rFonts w:hint="eastAsia"/>
                <w:lang w:eastAsia="en-US"/>
              </w:rPr>
              <w:t xml:space="preserve"> ANC</w:t>
            </w:r>
          </w:p>
          <w:p w14:paraId="22946C07" w14:textId="77777777" w:rsidR="00771EEA" w:rsidRPr="00277CF4" w:rsidRDefault="00771EEA" w:rsidP="00771EEA">
            <w:pPr>
              <w:pStyle w:val="IOStabletext2017"/>
              <w:rPr>
                <w:rStyle w:val="IOSstrongemphasis2017"/>
                <w:lang w:eastAsia="en-US"/>
              </w:rPr>
            </w:pPr>
            <w:r w:rsidRPr="00277CF4">
              <w:rPr>
                <w:rStyle w:val="IOSstrongemphasis2017"/>
                <w:lang w:eastAsia="en-US"/>
              </w:rPr>
              <w:t>Impact of the tactics</w:t>
            </w:r>
          </w:p>
          <w:p w14:paraId="3301174B" w14:textId="77777777" w:rsidR="00771EEA" w:rsidRDefault="00771EEA" w:rsidP="00771EEA">
            <w:pPr>
              <w:pStyle w:val="IOStablelist1bullet2017"/>
              <w:rPr>
                <w:lang w:eastAsia="en-US"/>
              </w:rPr>
            </w:pPr>
            <w:r>
              <w:rPr>
                <w:rFonts w:hint="eastAsia"/>
                <w:lang w:eastAsia="en-US"/>
              </w:rPr>
              <w:t>increase in opposition</w:t>
            </w:r>
          </w:p>
          <w:p w14:paraId="4BE76E6A" w14:textId="77777777" w:rsidR="00771EEA" w:rsidRDefault="00771EEA" w:rsidP="00771EEA">
            <w:pPr>
              <w:pStyle w:val="IOStablelist1bullet2017"/>
              <w:rPr>
                <w:lang w:eastAsia="en-US"/>
              </w:rPr>
            </w:pPr>
            <w:r>
              <w:rPr>
                <w:rFonts w:hint="eastAsia"/>
                <w:lang w:eastAsia="en-US"/>
              </w:rPr>
              <w:t xml:space="preserve">radio station </w:t>
            </w:r>
            <w:r w:rsidR="00357E61">
              <w:rPr>
                <w:lang w:eastAsia="en-US"/>
              </w:rPr>
              <w:t>‘</w:t>
            </w:r>
            <w:r>
              <w:rPr>
                <w:rFonts w:hint="eastAsia"/>
                <w:lang w:eastAsia="en-US"/>
              </w:rPr>
              <w:t>Freedom</w:t>
            </w:r>
            <w:r w:rsidR="00357E61">
              <w:rPr>
                <w:lang w:eastAsia="en-US"/>
              </w:rPr>
              <w:t>’</w:t>
            </w:r>
            <w:r>
              <w:rPr>
                <w:rFonts w:hint="eastAsia"/>
                <w:lang w:eastAsia="en-US"/>
              </w:rPr>
              <w:t>, internal refugees, township violence leading to est of South African Defence Force</w:t>
            </w:r>
          </w:p>
          <w:p w14:paraId="0883AE01" w14:textId="77777777" w:rsidR="00771EEA" w:rsidRDefault="00771EEA" w:rsidP="00771EEA">
            <w:pPr>
              <w:pStyle w:val="IOStablelist1bullet2017"/>
              <w:rPr>
                <w:lang w:eastAsia="en-US"/>
              </w:rPr>
            </w:pPr>
            <w:r>
              <w:rPr>
                <w:rFonts w:hint="eastAsia"/>
                <w:lang w:eastAsia="en-US"/>
              </w:rPr>
              <w:t>Growth of opposition from such groups as youth and students, Trade Unions and church groups</w:t>
            </w:r>
          </w:p>
          <w:p w14:paraId="3EB71981" w14:textId="77777777" w:rsidR="00771EEA" w:rsidRPr="00277CF4" w:rsidRDefault="00771EEA" w:rsidP="00771EEA">
            <w:pPr>
              <w:pStyle w:val="IOStabletext2017"/>
              <w:rPr>
                <w:rStyle w:val="IOSstrongemphasis2017"/>
                <w:lang w:eastAsia="en-US"/>
              </w:rPr>
            </w:pPr>
            <w:r w:rsidRPr="00277CF4">
              <w:rPr>
                <w:rStyle w:val="IOSstrongemphasis2017"/>
                <w:lang w:eastAsia="en-US"/>
              </w:rPr>
              <w:t>Tactics used by the South African Security Forces</w:t>
            </w:r>
          </w:p>
          <w:p w14:paraId="115A4C19" w14:textId="4AE5EB92" w:rsidR="00771EEA" w:rsidRDefault="00ED2DAE" w:rsidP="00771EEA">
            <w:pPr>
              <w:pStyle w:val="IOStablelist1bullet2017"/>
              <w:rPr>
                <w:lang w:eastAsia="en-US"/>
              </w:rPr>
            </w:pPr>
            <w:r>
              <w:rPr>
                <w:lang w:eastAsia="en-US"/>
              </w:rPr>
              <w:t>E</w:t>
            </w:r>
            <w:r w:rsidR="00771EEA">
              <w:rPr>
                <w:rFonts w:hint="eastAsia"/>
                <w:lang w:eastAsia="en-US"/>
              </w:rPr>
              <w:t xml:space="preserve">mployment of the </w:t>
            </w:r>
            <w:r w:rsidR="00357E61">
              <w:rPr>
                <w:lang w:eastAsia="en-US"/>
              </w:rPr>
              <w:t>‘</w:t>
            </w:r>
            <w:r w:rsidR="00771EEA">
              <w:rPr>
                <w:rFonts w:hint="eastAsia"/>
                <w:lang w:eastAsia="en-US"/>
              </w:rPr>
              <w:t>Kitkonstables</w:t>
            </w:r>
            <w:r w:rsidR="00357E61">
              <w:rPr>
                <w:lang w:eastAsia="en-US"/>
              </w:rPr>
              <w:t>’</w:t>
            </w:r>
            <w:r w:rsidR="00771EEA">
              <w:rPr>
                <w:rFonts w:hint="eastAsia"/>
                <w:lang w:eastAsia="en-US"/>
              </w:rPr>
              <w:t>, counterintelligence operations, protection of utilities (oil refinery)</w:t>
            </w:r>
          </w:p>
          <w:p w14:paraId="50261394" w14:textId="6CA8DC6A" w:rsidR="00771EEA" w:rsidRDefault="008E6EC9" w:rsidP="00771EEA">
            <w:pPr>
              <w:pStyle w:val="IOStablelist1bullet2017"/>
              <w:rPr>
                <w:lang w:eastAsia="en-US"/>
              </w:rPr>
            </w:pPr>
            <w:r>
              <w:rPr>
                <w:rFonts w:hint="eastAsia"/>
                <w:lang w:eastAsia="en-US"/>
              </w:rPr>
              <w:t>Reaction to riots</w:t>
            </w:r>
            <w:r w:rsidR="0021059E">
              <w:rPr>
                <w:lang w:eastAsia="en-US"/>
              </w:rPr>
              <w:t xml:space="preserve"> –</w:t>
            </w:r>
            <w:r>
              <w:rPr>
                <w:rFonts w:hint="eastAsia"/>
                <w:lang w:eastAsia="en-US"/>
              </w:rPr>
              <w:t xml:space="preserve"> </w:t>
            </w:r>
            <w:r w:rsidRPr="0021059E">
              <w:rPr>
                <w:rStyle w:val="IOSstrongemphasis2017"/>
                <w:rFonts w:hint="eastAsia"/>
              </w:rPr>
              <w:t>SO</w:t>
            </w:r>
            <w:r w:rsidR="00771EEA">
              <w:rPr>
                <w:rFonts w:hint="eastAsia"/>
                <w:lang w:eastAsia="en-US"/>
              </w:rPr>
              <w:t>uth-</w:t>
            </w:r>
            <w:r w:rsidR="00771EEA" w:rsidRPr="0021059E">
              <w:rPr>
                <w:rStyle w:val="IOSstrongemphasis2017"/>
                <w:rFonts w:hint="eastAsia"/>
              </w:rPr>
              <w:t>WE</w:t>
            </w:r>
            <w:r w:rsidR="00771EEA">
              <w:rPr>
                <w:rFonts w:hint="eastAsia"/>
                <w:lang w:eastAsia="en-US"/>
              </w:rPr>
              <w:t>sternship-</w:t>
            </w:r>
            <w:r w:rsidR="00771EEA" w:rsidRPr="0021059E">
              <w:rPr>
                <w:rStyle w:val="IOSstrongemphasis2017"/>
                <w:rFonts w:hint="eastAsia"/>
              </w:rPr>
              <w:t>TO</w:t>
            </w:r>
            <w:r w:rsidR="00771EEA">
              <w:rPr>
                <w:rFonts w:hint="eastAsia"/>
                <w:lang w:eastAsia="en-US"/>
              </w:rPr>
              <w:t>wnships (Soweto)</w:t>
            </w:r>
          </w:p>
          <w:p w14:paraId="5FC9ECF4" w14:textId="77777777" w:rsidR="00771EEA" w:rsidRPr="00277CF4" w:rsidRDefault="00771EEA" w:rsidP="00771EEA">
            <w:pPr>
              <w:pStyle w:val="IOStabletext2017"/>
              <w:rPr>
                <w:rStyle w:val="IOSstrongemphasis2017"/>
                <w:lang w:eastAsia="en-US"/>
              </w:rPr>
            </w:pPr>
            <w:r w:rsidRPr="00277CF4">
              <w:rPr>
                <w:rStyle w:val="IOSstrongemphasis2017"/>
                <w:lang w:eastAsia="en-US"/>
              </w:rPr>
              <w:t>Review of the establishment of 10 Bantustans</w:t>
            </w:r>
          </w:p>
          <w:p w14:paraId="609444D3" w14:textId="205B2914" w:rsidR="00771EEA" w:rsidRDefault="00771EEA" w:rsidP="00057A20">
            <w:pPr>
              <w:pStyle w:val="IOStablelist1bullet2017"/>
              <w:rPr>
                <w:lang w:eastAsia="en-US"/>
              </w:rPr>
            </w:pPr>
            <w:r>
              <w:rPr>
                <w:rFonts w:hint="eastAsia"/>
                <w:lang w:eastAsia="en-US"/>
              </w:rPr>
              <w:t>Minister of Native Affairs, Hendrick Verwoerd</w:t>
            </w:r>
            <w:r w:rsidR="0021059E">
              <w:rPr>
                <w:lang w:eastAsia="en-US"/>
              </w:rPr>
              <w:t xml:space="preserve"> –</w:t>
            </w:r>
            <w:r>
              <w:rPr>
                <w:rFonts w:hint="eastAsia"/>
                <w:lang w:eastAsia="en-US"/>
              </w:rPr>
              <w:t xml:space="preserve"> </w:t>
            </w:r>
            <w:r w:rsidR="00277CF4">
              <w:rPr>
                <w:lang w:eastAsia="en-US"/>
              </w:rPr>
              <w:t>‘</w:t>
            </w:r>
            <w:r>
              <w:rPr>
                <w:rFonts w:hint="eastAsia"/>
                <w:lang w:eastAsia="en-US"/>
              </w:rPr>
              <w:t>separate development</w:t>
            </w:r>
            <w:r w:rsidR="00277CF4">
              <w:rPr>
                <w:lang w:eastAsia="en-US"/>
              </w:rPr>
              <w:t>’</w:t>
            </w:r>
            <w:r>
              <w:rPr>
                <w:rFonts w:hint="eastAsia"/>
                <w:lang w:eastAsia="en-US"/>
              </w:rPr>
              <w:t xml:space="preserve">, </w:t>
            </w:r>
            <w:r w:rsidR="00277CF4">
              <w:rPr>
                <w:lang w:eastAsia="en-US"/>
              </w:rPr>
              <w:t>‘retribalize’</w:t>
            </w:r>
            <w:r>
              <w:rPr>
                <w:rFonts w:hint="eastAsia"/>
                <w:lang w:eastAsia="en-US"/>
              </w:rPr>
              <w:t xml:space="preserve"> </w:t>
            </w:r>
          </w:p>
          <w:p w14:paraId="332139FB" w14:textId="77777777" w:rsidR="00771EEA" w:rsidRDefault="00771EEA" w:rsidP="00057A20">
            <w:pPr>
              <w:pStyle w:val="IOStablelist1bullet2017"/>
              <w:rPr>
                <w:lang w:eastAsia="en-US"/>
              </w:rPr>
            </w:pPr>
            <w:r>
              <w:rPr>
                <w:rFonts w:hint="eastAsia"/>
                <w:lang w:eastAsia="en-US"/>
              </w:rPr>
              <w:t>1959 Promotion of Bantu Self-Government Act</w:t>
            </w:r>
          </w:p>
          <w:p w14:paraId="1CBA182B" w14:textId="77777777" w:rsidR="00771EEA" w:rsidRDefault="00771EEA" w:rsidP="00057A20">
            <w:pPr>
              <w:pStyle w:val="IOStablelist1bullet2017"/>
              <w:rPr>
                <w:lang w:eastAsia="en-US"/>
              </w:rPr>
            </w:pPr>
            <w:r>
              <w:rPr>
                <w:lang w:eastAsia="en-US"/>
              </w:rPr>
              <w:t>Legislation in the 1970-80s</w:t>
            </w:r>
          </w:p>
          <w:p w14:paraId="2A3DF620" w14:textId="77777777" w:rsidR="00771EEA" w:rsidRDefault="00771EEA" w:rsidP="00057A20">
            <w:pPr>
              <w:pStyle w:val="IOStablelist1bullet2017"/>
              <w:rPr>
                <w:lang w:eastAsia="en-US"/>
              </w:rPr>
            </w:pPr>
            <w:r>
              <w:rPr>
                <w:rFonts w:hint="eastAsia"/>
                <w:lang w:eastAsia="en-US"/>
              </w:rPr>
              <w:t>The Bantu Home</w:t>
            </w:r>
            <w:r w:rsidR="00277CF4">
              <w:rPr>
                <w:rFonts w:hint="eastAsia"/>
                <w:lang w:eastAsia="en-US"/>
              </w:rPr>
              <w:t>lands Citizenship Act of 1970 (</w:t>
            </w:r>
            <w:r>
              <w:rPr>
                <w:rFonts w:hint="eastAsia"/>
                <w:lang w:eastAsia="en-US"/>
              </w:rPr>
              <w:t>only citizenship in their homeland</w:t>
            </w:r>
            <w:r w:rsidR="00277CF4">
              <w:rPr>
                <w:lang w:eastAsia="en-US"/>
              </w:rPr>
              <w:t>)</w:t>
            </w:r>
          </w:p>
          <w:p w14:paraId="2617EE90" w14:textId="093DBCB1" w:rsidR="00771EEA" w:rsidRDefault="00771EEA" w:rsidP="00057A20">
            <w:pPr>
              <w:pStyle w:val="IOStablelist1bullet2017"/>
              <w:rPr>
                <w:lang w:eastAsia="en-US"/>
              </w:rPr>
            </w:pPr>
            <w:r>
              <w:rPr>
                <w:rFonts w:hint="eastAsia"/>
                <w:lang w:eastAsia="en-US"/>
              </w:rPr>
              <w:t>Four states decl</w:t>
            </w:r>
            <w:r w:rsidR="00D640EB">
              <w:rPr>
                <w:rFonts w:hint="eastAsia"/>
                <w:lang w:eastAsia="en-US"/>
              </w:rPr>
              <w:t>ared independent</w:t>
            </w:r>
            <w:r w:rsidR="00D640EB">
              <w:rPr>
                <w:lang w:eastAsia="en-US"/>
              </w:rPr>
              <w:t xml:space="preserve"> –</w:t>
            </w:r>
            <w:r>
              <w:rPr>
                <w:rFonts w:hint="eastAsia"/>
                <w:lang w:eastAsia="en-US"/>
              </w:rPr>
              <w:t xml:space="preserve"> Transkei in 1976, Bophuthatswana in 1977, Venda in 1979 and Ciskei in 1981. Shade on Provided map.</w:t>
            </w:r>
          </w:p>
          <w:p w14:paraId="7F27C1FB" w14:textId="77777777" w:rsidR="00771EEA" w:rsidRPr="00277CF4" w:rsidRDefault="00771EEA" w:rsidP="00771EEA">
            <w:pPr>
              <w:pStyle w:val="IOStabletext2017"/>
              <w:rPr>
                <w:rStyle w:val="IOSstrongemphasis2017"/>
                <w:lang w:eastAsia="en-US"/>
              </w:rPr>
            </w:pPr>
            <w:r w:rsidRPr="00277CF4">
              <w:rPr>
                <w:rStyle w:val="IOSstrongemphasis2017"/>
                <w:lang w:eastAsia="en-US"/>
              </w:rPr>
              <w:t>Problems that developed with the Bantustans</w:t>
            </w:r>
          </w:p>
          <w:p w14:paraId="3349B8D0" w14:textId="77777777" w:rsidR="00771EEA" w:rsidRDefault="00771EEA" w:rsidP="00057A20">
            <w:pPr>
              <w:pStyle w:val="IOStablelist1bullet2017"/>
              <w:rPr>
                <w:lang w:eastAsia="en-US"/>
              </w:rPr>
            </w:pPr>
            <w:r>
              <w:rPr>
                <w:rFonts w:hint="eastAsia"/>
                <w:lang w:eastAsia="en-US"/>
              </w:rPr>
              <w:t>Government spending</w:t>
            </w:r>
          </w:p>
          <w:p w14:paraId="2E43DC81" w14:textId="77777777" w:rsidR="00771EEA" w:rsidRDefault="00771EEA" w:rsidP="00057A20">
            <w:pPr>
              <w:pStyle w:val="IOStablelist1bullet2017"/>
              <w:rPr>
                <w:lang w:eastAsia="en-US"/>
              </w:rPr>
            </w:pPr>
            <w:r>
              <w:rPr>
                <w:rFonts w:hint="eastAsia"/>
                <w:lang w:eastAsia="en-US"/>
              </w:rPr>
              <w:t>Inequity between the black population rulers vs working class</w:t>
            </w:r>
          </w:p>
          <w:p w14:paraId="7C6F0BA3" w14:textId="77777777" w:rsidR="00771EEA" w:rsidRDefault="00771EEA" w:rsidP="00057A20">
            <w:pPr>
              <w:pStyle w:val="IOStablelist1bullet2017"/>
              <w:rPr>
                <w:lang w:eastAsia="en-US"/>
              </w:rPr>
            </w:pPr>
            <w:r>
              <w:rPr>
                <w:rFonts w:hint="eastAsia"/>
                <w:lang w:eastAsia="en-US"/>
              </w:rPr>
              <w:t>Poor living a conditions</w:t>
            </w:r>
          </w:p>
          <w:p w14:paraId="4B1E770E" w14:textId="1302DB2D" w:rsidR="00771EEA" w:rsidRDefault="00771EEA" w:rsidP="00057A20">
            <w:pPr>
              <w:pStyle w:val="IOStablelist1bullet2017"/>
              <w:rPr>
                <w:lang w:eastAsia="en-US"/>
              </w:rPr>
            </w:pPr>
            <w:r>
              <w:rPr>
                <w:rFonts w:hint="eastAsia"/>
                <w:lang w:eastAsia="en-US"/>
              </w:rPr>
              <w:t>Poor working conditions</w:t>
            </w:r>
            <w:r w:rsidR="00ED2DAE">
              <w:rPr>
                <w:lang w:eastAsia="en-US"/>
              </w:rPr>
              <w:t xml:space="preserve"> –</w:t>
            </w:r>
            <w:r>
              <w:rPr>
                <w:rFonts w:hint="eastAsia"/>
                <w:lang w:eastAsia="en-US"/>
              </w:rPr>
              <w:t xml:space="preserve"> </w:t>
            </w:r>
            <w:r w:rsidR="00ED2DAE">
              <w:rPr>
                <w:lang w:eastAsia="en-US"/>
              </w:rPr>
              <w:t>l</w:t>
            </w:r>
            <w:r>
              <w:rPr>
                <w:rFonts w:hint="eastAsia"/>
                <w:lang w:eastAsia="en-US"/>
              </w:rPr>
              <w:t xml:space="preserve">ack of employment </w:t>
            </w:r>
          </w:p>
          <w:p w14:paraId="6ACA4440" w14:textId="77777777" w:rsidR="00771EEA" w:rsidRDefault="00771EEA" w:rsidP="00057A20">
            <w:pPr>
              <w:pStyle w:val="IOStablelist1bullet2017"/>
              <w:rPr>
                <w:lang w:eastAsia="en-US"/>
              </w:rPr>
            </w:pPr>
            <w:r>
              <w:rPr>
                <w:rFonts w:hint="eastAsia"/>
                <w:lang w:eastAsia="en-US"/>
              </w:rPr>
              <w:t>Resistance from the independent states under de Klerk</w:t>
            </w:r>
          </w:p>
          <w:p w14:paraId="6CA9483A" w14:textId="33489604" w:rsidR="00771EEA" w:rsidRPr="00277CF4" w:rsidRDefault="008D021B" w:rsidP="00771EEA">
            <w:pPr>
              <w:pStyle w:val="IOStabletext2017"/>
              <w:rPr>
                <w:rStyle w:val="IOSstrongemphasis2017"/>
                <w:lang w:eastAsia="en-US"/>
              </w:rPr>
            </w:pPr>
            <w:r>
              <w:rPr>
                <w:rStyle w:val="IOSstrongemphasis2017"/>
                <w:lang w:eastAsia="en-US"/>
              </w:rPr>
              <w:t>Case study –</w:t>
            </w:r>
            <w:r w:rsidR="00771EEA" w:rsidRPr="00277CF4">
              <w:rPr>
                <w:rStyle w:val="IOSstrongemphasis2017"/>
                <w:lang w:eastAsia="en-US"/>
              </w:rPr>
              <w:t xml:space="preserve"> Sun City in Bophuthatswana</w:t>
            </w:r>
          </w:p>
          <w:p w14:paraId="3544D860" w14:textId="5708E43E" w:rsidR="00771EEA" w:rsidRDefault="00E51F87" w:rsidP="00057A20">
            <w:pPr>
              <w:pStyle w:val="IOStablelist1bullet2017"/>
              <w:rPr>
                <w:lang w:eastAsia="en-US"/>
              </w:rPr>
            </w:pPr>
            <w:r>
              <w:rPr>
                <w:rFonts w:hint="eastAsia"/>
                <w:lang w:eastAsia="en-US"/>
              </w:rPr>
              <w:t>Large Bantustan investment</w:t>
            </w:r>
            <w:r>
              <w:rPr>
                <w:lang w:eastAsia="en-US"/>
              </w:rPr>
              <w:t xml:space="preserve"> –</w:t>
            </w:r>
            <w:r w:rsidR="00771EEA">
              <w:rPr>
                <w:rFonts w:hint="eastAsia"/>
                <w:lang w:eastAsia="en-US"/>
              </w:rPr>
              <w:t xml:space="preserve"> casino and nightclub complex </w:t>
            </w:r>
          </w:p>
          <w:p w14:paraId="2D2DA5BB" w14:textId="77777777" w:rsidR="00771EEA" w:rsidRDefault="00771EEA" w:rsidP="00057A20">
            <w:pPr>
              <w:pStyle w:val="IOStablelist1bullet2017"/>
              <w:rPr>
                <w:lang w:eastAsia="en-US"/>
              </w:rPr>
            </w:pPr>
            <w:r>
              <w:rPr>
                <w:rFonts w:hint="eastAsia"/>
                <w:lang w:eastAsia="en-US"/>
              </w:rPr>
              <w:t xml:space="preserve">Artists visited and anti-apartheid activists throughout the 1980s and 1990s </w:t>
            </w:r>
          </w:p>
          <w:p w14:paraId="4B3BBC04" w14:textId="2CA92B80" w:rsidR="00771EEA" w:rsidRPr="00277CF4" w:rsidRDefault="008D021B" w:rsidP="00771EEA">
            <w:pPr>
              <w:pStyle w:val="IOStabletext2017"/>
              <w:rPr>
                <w:rStyle w:val="IOSstrongemphasis2017"/>
                <w:lang w:eastAsia="en-US"/>
              </w:rPr>
            </w:pPr>
            <w:r>
              <w:rPr>
                <w:rStyle w:val="IOSstrongemphasis2017"/>
              </w:rPr>
              <w:t>Perceived t</w:t>
            </w:r>
            <w:r w:rsidR="00277CF4" w:rsidRPr="00277CF4">
              <w:rPr>
                <w:rStyle w:val="IOSstrongemphasis2017"/>
              </w:rPr>
              <w:t>hreats</w:t>
            </w:r>
          </w:p>
          <w:p w14:paraId="4DA8D16D" w14:textId="77777777" w:rsidR="00771EEA" w:rsidRDefault="00771EEA" w:rsidP="00057A20">
            <w:pPr>
              <w:pStyle w:val="IOStablelist1bullet2017"/>
              <w:rPr>
                <w:lang w:eastAsia="en-US"/>
              </w:rPr>
            </w:pPr>
            <w:r>
              <w:rPr>
                <w:rFonts w:hint="eastAsia"/>
                <w:lang w:eastAsia="en-US"/>
              </w:rPr>
              <w:t xml:space="preserve">Establishment  of Communist Governments in Angola &amp; Mozambique backing by Cuba and Soviet Union </w:t>
            </w:r>
          </w:p>
          <w:p w14:paraId="6077129F" w14:textId="77777777" w:rsidR="00771EEA" w:rsidRDefault="00771EEA" w:rsidP="00057A20">
            <w:pPr>
              <w:pStyle w:val="IOStablelist1bullet2017"/>
              <w:rPr>
                <w:lang w:eastAsia="en-US"/>
              </w:rPr>
            </w:pPr>
            <w:r>
              <w:rPr>
                <w:rFonts w:hint="eastAsia"/>
                <w:lang w:eastAsia="en-US"/>
              </w:rPr>
              <w:t xml:space="preserve">Establishment of MK (military wing of ANC) and other freedom fighter groups </w:t>
            </w:r>
            <w:r w:rsidR="00BE2921">
              <w:rPr>
                <w:lang w:eastAsia="en-US"/>
              </w:rPr>
              <w:t>e.g.</w:t>
            </w:r>
            <w:r>
              <w:rPr>
                <w:rFonts w:hint="eastAsia"/>
                <w:lang w:eastAsia="en-US"/>
              </w:rPr>
              <w:t xml:space="preserve"> SWAPO </w:t>
            </w:r>
          </w:p>
          <w:p w14:paraId="5312374D" w14:textId="1E654FCE" w:rsidR="00771EEA" w:rsidRPr="00277CF4" w:rsidRDefault="00277CF4" w:rsidP="00277CF4">
            <w:pPr>
              <w:pStyle w:val="IOStabletext2017"/>
              <w:rPr>
                <w:rStyle w:val="IOSstrongemphasis2017"/>
              </w:rPr>
            </w:pPr>
            <w:r>
              <w:rPr>
                <w:rStyle w:val="IOSstrongemphasis2017"/>
              </w:rPr>
              <w:t xml:space="preserve">Actions </w:t>
            </w:r>
            <w:r w:rsidR="008D021B">
              <w:rPr>
                <w:rStyle w:val="IOSstrongemphasis2017"/>
              </w:rPr>
              <w:t>t</w:t>
            </w:r>
            <w:r>
              <w:rPr>
                <w:rStyle w:val="IOSstrongemphasis2017"/>
              </w:rPr>
              <w:t>aken</w:t>
            </w:r>
          </w:p>
          <w:p w14:paraId="7CE06122" w14:textId="0CE2DAF6" w:rsidR="00771EEA" w:rsidRDefault="00771EEA" w:rsidP="00057A20">
            <w:pPr>
              <w:pStyle w:val="IOStablelist1bullet2017"/>
              <w:rPr>
                <w:lang w:eastAsia="en-US"/>
              </w:rPr>
            </w:pPr>
            <w:r>
              <w:rPr>
                <w:rFonts w:hint="eastAsia"/>
                <w:lang w:eastAsia="en-US"/>
              </w:rPr>
              <w:t>Sou</w:t>
            </w:r>
            <w:r w:rsidR="00E51F87">
              <w:rPr>
                <w:rFonts w:hint="eastAsia"/>
                <w:lang w:eastAsia="en-US"/>
              </w:rPr>
              <w:t>th African Defence Force (SADA)</w:t>
            </w:r>
            <w:r w:rsidR="00E51F87">
              <w:rPr>
                <w:lang w:eastAsia="en-US"/>
              </w:rPr>
              <w:t xml:space="preserve"> –</w:t>
            </w:r>
            <w:r>
              <w:rPr>
                <w:rFonts w:hint="eastAsia"/>
                <w:lang w:eastAsia="en-US"/>
              </w:rPr>
              <w:t xml:space="preserve"> support of anti-gov rebels in Angola &amp; Mozambique, </w:t>
            </w:r>
            <w:r w:rsidR="00BE2921">
              <w:rPr>
                <w:lang w:eastAsia="en-US"/>
              </w:rPr>
              <w:t>‘</w:t>
            </w:r>
            <w:r>
              <w:rPr>
                <w:rFonts w:hint="eastAsia"/>
                <w:lang w:eastAsia="en-US"/>
              </w:rPr>
              <w:t>Ring of Steel</w:t>
            </w:r>
            <w:r w:rsidR="00BE2921">
              <w:rPr>
                <w:lang w:eastAsia="en-US"/>
              </w:rPr>
              <w:t>’</w:t>
            </w:r>
            <w:r>
              <w:rPr>
                <w:rFonts w:hint="eastAsia"/>
                <w:lang w:eastAsia="en-US"/>
              </w:rPr>
              <w:t xml:space="preserve"> along border of Zimbabwe, employment of Australian and Rhodesia mercenaries </w:t>
            </w:r>
          </w:p>
          <w:p w14:paraId="46FB3F3A" w14:textId="7807E4C3" w:rsidR="00771EEA" w:rsidRDefault="00E51F87" w:rsidP="00057A20">
            <w:pPr>
              <w:pStyle w:val="IOStablelist1bullet2017"/>
              <w:rPr>
                <w:lang w:eastAsia="en-US"/>
              </w:rPr>
            </w:pPr>
            <w:r>
              <w:rPr>
                <w:rFonts w:hint="eastAsia"/>
                <w:lang w:eastAsia="en-US"/>
              </w:rPr>
              <w:t>Bureau of State Security (BOSS)</w:t>
            </w:r>
            <w:r>
              <w:rPr>
                <w:lang w:eastAsia="en-US"/>
              </w:rPr>
              <w:t xml:space="preserve"> –</w:t>
            </w:r>
            <w:r w:rsidR="00771EEA">
              <w:rPr>
                <w:rFonts w:hint="eastAsia"/>
                <w:lang w:eastAsia="en-US"/>
              </w:rPr>
              <w:t xml:space="preserve"> </w:t>
            </w:r>
            <w:r w:rsidR="00BE2921">
              <w:rPr>
                <w:lang w:eastAsia="en-US"/>
              </w:rPr>
              <w:t>‘</w:t>
            </w:r>
            <w:r w:rsidR="00771EEA">
              <w:rPr>
                <w:rFonts w:hint="eastAsia"/>
                <w:lang w:eastAsia="en-US"/>
              </w:rPr>
              <w:t>The Dirty War</w:t>
            </w:r>
            <w:r w:rsidR="00BE2921">
              <w:rPr>
                <w:lang w:eastAsia="en-US"/>
              </w:rPr>
              <w:t>’</w:t>
            </w:r>
            <w:r w:rsidR="00771EEA">
              <w:rPr>
                <w:rFonts w:hint="eastAsia"/>
                <w:lang w:eastAsia="en-US"/>
              </w:rPr>
              <w:t xml:space="preserve"> against ANC leaders in exile. </w:t>
            </w:r>
          </w:p>
          <w:p w14:paraId="2FB560E0" w14:textId="7E035448" w:rsidR="00771EEA" w:rsidRPr="00277CF4" w:rsidRDefault="00771EEA" w:rsidP="00771EEA">
            <w:pPr>
              <w:pStyle w:val="IOStabletext2017"/>
              <w:rPr>
                <w:rStyle w:val="IOSstrongemphasis2017"/>
                <w:lang w:eastAsia="en-US"/>
              </w:rPr>
            </w:pPr>
            <w:r w:rsidRPr="00277CF4">
              <w:rPr>
                <w:rStyle w:val="IOSstrongemphasis2017"/>
                <w:lang w:eastAsia="en-US"/>
              </w:rPr>
              <w:t xml:space="preserve">Sanctions </w:t>
            </w:r>
            <w:r w:rsidR="008D021B">
              <w:rPr>
                <w:rStyle w:val="IOSstrongemphasis2017"/>
                <w:lang w:eastAsia="en-US"/>
              </w:rPr>
              <w:t>–</w:t>
            </w:r>
            <w:r w:rsidRPr="00277CF4">
              <w:rPr>
                <w:rStyle w:val="IOSstrongemphasis2017"/>
                <w:lang w:eastAsia="en-US"/>
              </w:rPr>
              <w:t xml:space="preserve"> </w:t>
            </w:r>
            <w:r w:rsidR="008D021B">
              <w:rPr>
                <w:rStyle w:val="IOSstrongemphasis2017"/>
                <w:lang w:eastAsia="en-US"/>
              </w:rPr>
              <w:t>s</w:t>
            </w:r>
            <w:r w:rsidRPr="00277CF4">
              <w:rPr>
                <w:rStyle w:val="IOSstrongemphasis2017"/>
                <w:lang w:eastAsia="en-US"/>
              </w:rPr>
              <w:t xml:space="preserve">uccess or </w:t>
            </w:r>
            <w:r w:rsidR="008D021B">
              <w:rPr>
                <w:rStyle w:val="IOSstrongemphasis2017"/>
                <w:lang w:eastAsia="en-US"/>
              </w:rPr>
              <w:t>f</w:t>
            </w:r>
            <w:r w:rsidRPr="00277CF4">
              <w:rPr>
                <w:rStyle w:val="IOSstrongemphasis2017"/>
                <w:lang w:eastAsia="en-US"/>
              </w:rPr>
              <w:t>ailure?</w:t>
            </w:r>
          </w:p>
          <w:p w14:paraId="5C522BD1" w14:textId="03297A7E" w:rsidR="00771EEA" w:rsidRDefault="00771EEA" w:rsidP="00057A20">
            <w:pPr>
              <w:pStyle w:val="IOStablelist1bullet2017"/>
              <w:rPr>
                <w:lang w:eastAsia="en-US"/>
              </w:rPr>
            </w:pPr>
            <w:r>
              <w:rPr>
                <w:rFonts w:hint="eastAsia"/>
                <w:lang w:eastAsia="en-US"/>
              </w:rPr>
              <w:t>Econ</w:t>
            </w:r>
            <w:r w:rsidRPr="00D640EB">
              <w:rPr>
                <w:rFonts w:ascii="Arial" w:hAnsi="Arial" w:cs="Arial"/>
                <w:lang w:eastAsia="en-US"/>
              </w:rPr>
              <w:t>omic</w:t>
            </w:r>
            <w:r w:rsidR="00D640EB" w:rsidRPr="00D640EB">
              <w:rPr>
                <w:rFonts w:ascii="Arial" w:hAnsi="Arial" w:cs="Arial"/>
                <w:lang w:eastAsia="en-US"/>
              </w:rPr>
              <w:t xml:space="preserve"> – </w:t>
            </w:r>
            <w:r w:rsidRPr="00D640EB">
              <w:rPr>
                <w:rFonts w:ascii="Arial" w:hAnsi="Arial" w:cs="Arial"/>
                <w:lang w:eastAsia="en-US"/>
              </w:rPr>
              <w:t>Tough economic sanctions</w:t>
            </w:r>
            <w:r w:rsidR="00D640EB" w:rsidRPr="00D640EB">
              <w:rPr>
                <w:rFonts w:ascii="Arial" w:hAnsi="Arial" w:cs="Arial"/>
                <w:lang w:eastAsia="en-US"/>
              </w:rPr>
              <w:t xml:space="preserve"> – </w:t>
            </w:r>
            <w:r w:rsidRPr="00D640EB">
              <w:rPr>
                <w:rFonts w:ascii="Arial" w:hAnsi="Arial" w:cs="Arial"/>
                <w:lang w:eastAsia="en-US"/>
              </w:rPr>
              <w:t>los</w:t>
            </w:r>
            <w:r>
              <w:rPr>
                <w:rFonts w:hint="eastAsia"/>
                <w:lang w:eastAsia="en-US"/>
              </w:rPr>
              <w:t>s of European markets 1980</w:t>
            </w:r>
            <w:r w:rsidR="00BE2921">
              <w:rPr>
                <w:lang w:eastAsia="en-US"/>
              </w:rPr>
              <w:t>’</w:t>
            </w:r>
            <w:r>
              <w:rPr>
                <w:rFonts w:hint="eastAsia"/>
                <w:lang w:eastAsia="en-US"/>
              </w:rPr>
              <w:t xml:space="preserve">s </w:t>
            </w:r>
          </w:p>
          <w:p w14:paraId="5767E4D7" w14:textId="77777777" w:rsidR="00771EEA" w:rsidRDefault="00771EEA" w:rsidP="00057A20">
            <w:pPr>
              <w:pStyle w:val="IOStablelist1bullet2017"/>
              <w:rPr>
                <w:lang w:eastAsia="en-US"/>
              </w:rPr>
            </w:pPr>
            <w:r>
              <w:rPr>
                <w:rFonts w:hint="eastAsia"/>
                <w:lang w:eastAsia="en-US"/>
              </w:rPr>
              <w:t xml:space="preserve">South African response to seek alternate markets </w:t>
            </w:r>
            <w:r w:rsidR="00BE2921">
              <w:rPr>
                <w:lang w:eastAsia="en-US"/>
              </w:rPr>
              <w:t>e.g.</w:t>
            </w:r>
            <w:r>
              <w:rPr>
                <w:rFonts w:hint="eastAsia"/>
                <w:lang w:eastAsia="en-US"/>
              </w:rPr>
              <w:t xml:space="preserve"> Latin America</w:t>
            </w:r>
          </w:p>
          <w:p w14:paraId="47C2E5DF" w14:textId="77777777" w:rsidR="00771EEA" w:rsidRDefault="00771EEA" w:rsidP="00057A20">
            <w:pPr>
              <w:pStyle w:val="IOStablelist1bullet2017"/>
              <w:rPr>
                <w:lang w:eastAsia="en-US"/>
              </w:rPr>
            </w:pPr>
            <w:r>
              <w:rPr>
                <w:rFonts w:hint="eastAsia"/>
                <w:lang w:eastAsia="en-US"/>
              </w:rPr>
              <w:t xml:space="preserve">Withdrawal of international companies </w:t>
            </w:r>
            <w:r w:rsidR="00BE2921">
              <w:rPr>
                <w:lang w:eastAsia="en-US"/>
              </w:rPr>
              <w:t>e.g.</w:t>
            </w:r>
            <w:r>
              <w:rPr>
                <w:rFonts w:hint="eastAsia"/>
                <w:lang w:eastAsia="en-US"/>
              </w:rPr>
              <w:t xml:space="preserve"> Barclays, IBM, General Motors</w:t>
            </w:r>
          </w:p>
          <w:p w14:paraId="1AF966B8" w14:textId="2F52ECE3" w:rsidR="00771EEA" w:rsidRDefault="00771EEA" w:rsidP="00057A20">
            <w:pPr>
              <w:pStyle w:val="IOStablelist1bullet2017"/>
              <w:rPr>
                <w:lang w:eastAsia="en-US"/>
              </w:rPr>
            </w:pPr>
            <w:r>
              <w:rPr>
                <w:rFonts w:hint="eastAsia"/>
                <w:lang w:eastAsia="en-US"/>
              </w:rPr>
              <w:t xml:space="preserve"> Resistance to sanctions</w:t>
            </w:r>
            <w:r w:rsidR="00D640EB">
              <w:rPr>
                <w:rFonts w:hint="eastAsia"/>
                <w:lang w:eastAsia="en-US"/>
              </w:rPr>
              <w:t xml:space="preserve"> </w:t>
            </w:r>
            <w:r w:rsidR="00D640EB">
              <w:rPr>
                <w:rFonts w:hint="eastAsia"/>
                <w:lang w:eastAsia="en-US"/>
              </w:rPr>
              <w:t>–</w:t>
            </w:r>
            <w:r w:rsidR="00D640EB">
              <w:rPr>
                <w:rFonts w:hint="eastAsia"/>
                <w:lang w:eastAsia="en-US"/>
              </w:rPr>
              <w:t xml:space="preserve"> </w:t>
            </w:r>
            <w:r>
              <w:rPr>
                <w:rFonts w:hint="eastAsia"/>
                <w:lang w:eastAsia="en-US"/>
              </w:rPr>
              <w:t>Reagan and Thatcher (anti-communism stance)</w:t>
            </w:r>
          </w:p>
          <w:p w14:paraId="6CE657FD" w14:textId="616816AA" w:rsidR="00771EEA" w:rsidRDefault="00771EEA" w:rsidP="00057A20">
            <w:pPr>
              <w:pStyle w:val="IOStablelist1bullet2017"/>
              <w:rPr>
                <w:lang w:eastAsia="en-US"/>
              </w:rPr>
            </w:pPr>
            <w:r>
              <w:rPr>
                <w:rFonts w:hint="eastAsia"/>
                <w:lang w:eastAsia="en-US"/>
              </w:rPr>
              <w:t>Sporti</w:t>
            </w:r>
            <w:r w:rsidRPr="00D640EB">
              <w:rPr>
                <w:rFonts w:ascii="Arial" w:hAnsi="Arial" w:cs="Arial"/>
                <w:lang w:eastAsia="en-US"/>
              </w:rPr>
              <w:t>ng</w:t>
            </w:r>
            <w:r w:rsidR="00D640EB" w:rsidRPr="00D640EB">
              <w:rPr>
                <w:rFonts w:ascii="Arial" w:hAnsi="Arial" w:cs="Arial"/>
                <w:lang w:eastAsia="en-US"/>
              </w:rPr>
              <w:t xml:space="preserve"> – </w:t>
            </w:r>
            <w:r>
              <w:rPr>
                <w:rFonts w:hint="eastAsia"/>
                <w:lang w:eastAsia="en-US"/>
              </w:rPr>
              <w:t xml:space="preserve">Olympic Ban, Boycotts </w:t>
            </w:r>
            <w:r w:rsidR="00BE2921">
              <w:rPr>
                <w:lang w:eastAsia="en-US"/>
              </w:rPr>
              <w:t>e.g.</w:t>
            </w:r>
            <w:r>
              <w:rPr>
                <w:rFonts w:hint="eastAsia"/>
                <w:lang w:eastAsia="en-US"/>
              </w:rPr>
              <w:t xml:space="preserve"> Cricket and Rugby</w:t>
            </w:r>
          </w:p>
          <w:p w14:paraId="5BCA791F" w14:textId="12511341" w:rsidR="00771EEA" w:rsidRPr="00277CF4" w:rsidRDefault="00771EEA" w:rsidP="00771EEA">
            <w:pPr>
              <w:pStyle w:val="IOStabletext2017"/>
              <w:rPr>
                <w:rStyle w:val="IOSstrongemphasis2017"/>
                <w:lang w:eastAsia="en-US"/>
              </w:rPr>
            </w:pPr>
            <w:r w:rsidRPr="00277CF4">
              <w:rPr>
                <w:rStyle w:val="IOSstrongemphasis2017"/>
                <w:lang w:eastAsia="en-US"/>
              </w:rPr>
              <w:t xml:space="preserve">International </w:t>
            </w:r>
            <w:r w:rsidR="00D640EB">
              <w:rPr>
                <w:rStyle w:val="IOSstrongemphasis2017"/>
                <w:lang w:eastAsia="en-US"/>
              </w:rPr>
              <w:t>b</w:t>
            </w:r>
            <w:r w:rsidRPr="00277CF4">
              <w:rPr>
                <w:rStyle w:val="IOSstrongemphasis2017"/>
                <w:lang w:eastAsia="en-US"/>
              </w:rPr>
              <w:t xml:space="preserve">odies and </w:t>
            </w:r>
            <w:r w:rsidR="00D640EB">
              <w:rPr>
                <w:rStyle w:val="IOSstrongemphasis2017"/>
                <w:lang w:eastAsia="en-US"/>
              </w:rPr>
              <w:t>m</w:t>
            </w:r>
            <w:r w:rsidRPr="00277CF4">
              <w:rPr>
                <w:rStyle w:val="IOSstrongemphasis2017"/>
                <w:lang w:eastAsia="en-US"/>
              </w:rPr>
              <w:t>ovements</w:t>
            </w:r>
          </w:p>
          <w:p w14:paraId="01958FFA" w14:textId="5F4882F9" w:rsidR="00771EEA" w:rsidRDefault="00771EEA" w:rsidP="00057A20">
            <w:pPr>
              <w:pStyle w:val="IOStablelist1bullet2017"/>
              <w:rPr>
                <w:lang w:eastAsia="en-US"/>
              </w:rPr>
            </w:pPr>
            <w:r>
              <w:rPr>
                <w:rFonts w:hint="eastAsia"/>
                <w:lang w:eastAsia="en-US"/>
              </w:rPr>
              <w:t>United Nation</w:t>
            </w:r>
            <w:r w:rsidRPr="00D640EB">
              <w:rPr>
                <w:rFonts w:ascii="Arial" w:hAnsi="Arial" w:cs="Arial"/>
                <w:lang w:eastAsia="en-US"/>
              </w:rPr>
              <w:t>s</w:t>
            </w:r>
            <w:r w:rsidR="00D640EB" w:rsidRPr="00D640EB">
              <w:rPr>
                <w:rFonts w:ascii="Arial" w:hAnsi="Arial" w:cs="Arial"/>
                <w:lang w:eastAsia="en-US"/>
              </w:rPr>
              <w:t xml:space="preserve"> – </w:t>
            </w:r>
            <w:r w:rsidRPr="00D640EB">
              <w:rPr>
                <w:rFonts w:ascii="Arial" w:hAnsi="Arial" w:cs="Arial"/>
                <w:lang w:eastAsia="en-US"/>
              </w:rPr>
              <w:t>a</w:t>
            </w:r>
            <w:r>
              <w:rPr>
                <w:rFonts w:hint="eastAsia"/>
                <w:lang w:eastAsia="en-US"/>
              </w:rPr>
              <w:t>ctions and expulsion of South Africa 1974</w:t>
            </w:r>
          </w:p>
          <w:p w14:paraId="61C12B02" w14:textId="77777777" w:rsidR="00771EEA" w:rsidRDefault="00BE2921" w:rsidP="00057A20">
            <w:pPr>
              <w:pStyle w:val="IOStablelist1bullet2017"/>
              <w:rPr>
                <w:lang w:eastAsia="en-US"/>
              </w:rPr>
            </w:pPr>
            <w:r>
              <w:rPr>
                <w:lang w:eastAsia="en-US"/>
              </w:rPr>
              <w:t>Anti-Apartheid</w:t>
            </w:r>
            <w:r w:rsidR="00771EEA">
              <w:rPr>
                <w:rFonts w:hint="eastAsia"/>
                <w:lang w:eastAsia="en-US"/>
              </w:rPr>
              <w:t xml:space="preserve"> movements </w:t>
            </w:r>
            <w:r>
              <w:rPr>
                <w:lang w:eastAsia="en-US"/>
              </w:rPr>
              <w:t>e.g.</w:t>
            </w:r>
            <w:r w:rsidR="00771EEA">
              <w:rPr>
                <w:rFonts w:hint="eastAsia"/>
                <w:lang w:eastAsia="en-US"/>
              </w:rPr>
              <w:t xml:space="preserve"> Britain (IDAF) Swedish Government grants to ANC</w:t>
            </w:r>
          </w:p>
          <w:p w14:paraId="4A9BC69E" w14:textId="49972E2E" w:rsidR="0001423B" w:rsidRDefault="00771EEA" w:rsidP="00057A20">
            <w:pPr>
              <w:pStyle w:val="IOStablelist1bullet2017"/>
              <w:rPr>
                <w:lang w:eastAsia="en-US"/>
              </w:rPr>
            </w:pPr>
            <w:r>
              <w:rPr>
                <w:rFonts w:hint="eastAsia"/>
                <w:lang w:eastAsia="en-US"/>
              </w:rPr>
              <w:t>South African withdrawal from the Commonwealth</w:t>
            </w:r>
            <w:r w:rsidR="00D640EB">
              <w:rPr>
                <w:rFonts w:hint="eastAsia"/>
                <w:lang w:eastAsia="en-US"/>
              </w:rPr>
              <w:t xml:space="preserve"> </w:t>
            </w:r>
            <w:r w:rsidR="00D640EB">
              <w:rPr>
                <w:rFonts w:hint="eastAsia"/>
                <w:lang w:eastAsia="en-US"/>
              </w:rPr>
              <w:t>–</w:t>
            </w:r>
            <w:r w:rsidR="00D640EB">
              <w:rPr>
                <w:rFonts w:hint="eastAsia"/>
                <w:lang w:eastAsia="en-US"/>
              </w:rPr>
              <w:t xml:space="preserve"> </w:t>
            </w:r>
            <w:r>
              <w:rPr>
                <w:rFonts w:hint="eastAsia"/>
                <w:lang w:eastAsia="en-US"/>
              </w:rPr>
              <w:t>becoming a Republic</w:t>
            </w:r>
          </w:p>
        </w:tc>
        <w:tc>
          <w:tcPr>
            <w:tcW w:w="3572" w:type="dxa"/>
          </w:tcPr>
          <w:p w14:paraId="551F6700" w14:textId="7A77F222" w:rsidR="00771EEA" w:rsidRPr="00771EEA" w:rsidRDefault="00771EEA" w:rsidP="00861CBD">
            <w:pPr>
              <w:pStyle w:val="IOStablelist1numbered2017"/>
            </w:pPr>
            <w:r w:rsidRPr="00277CF4">
              <w:rPr>
                <w:rStyle w:val="IOSstrongemphasis2017"/>
              </w:rPr>
              <w:t>Significant individuals</w:t>
            </w:r>
            <w:r w:rsidR="00F942E8">
              <w:t xml:space="preserve"> – u</w:t>
            </w:r>
            <w:r w:rsidRPr="00771EEA">
              <w:t xml:space="preserve">sing the scaffold on the personality profile on Mandela, students compare the background, ideologies and actions of P.W Botha. Using the evidence and information students discuss who was more effective in achieving their goals? </w:t>
            </w:r>
          </w:p>
          <w:p w14:paraId="30BF4F68" w14:textId="52771240" w:rsidR="00771EEA" w:rsidRPr="00771EEA" w:rsidRDefault="00771EEA" w:rsidP="00861CBD">
            <w:pPr>
              <w:pStyle w:val="IOStablelist1numbered2017"/>
            </w:pPr>
            <w:r w:rsidRPr="00277CF4">
              <w:rPr>
                <w:rStyle w:val="IOSstrongemphasis2017"/>
              </w:rPr>
              <w:t xml:space="preserve">Table of </w:t>
            </w:r>
            <w:r w:rsidR="00F942E8" w:rsidRPr="00277CF4">
              <w:rPr>
                <w:rStyle w:val="IOSstrongemphasis2017"/>
              </w:rPr>
              <w:t>domestic tactics of total strateg</w:t>
            </w:r>
            <w:r w:rsidRPr="00277CF4">
              <w:rPr>
                <w:rStyle w:val="IOSstrongemphasis2017"/>
              </w:rPr>
              <w:t>y</w:t>
            </w:r>
            <w:r w:rsidR="00F942E8">
              <w:t xml:space="preserve"> – s</w:t>
            </w:r>
            <w:r w:rsidRPr="00771EEA">
              <w:t xml:space="preserve">tudents categorise the tactics of Total Strategy under the following headings; the nature, impact, significance, repressive or oppressive? </w:t>
            </w:r>
          </w:p>
          <w:p w14:paraId="36560B8B" w14:textId="5D7F749F" w:rsidR="00771EEA" w:rsidRPr="00771EEA" w:rsidRDefault="003306D4" w:rsidP="00861CBD">
            <w:pPr>
              <w:pStyle w:val="IOStablelist1numbered2017"/>
            </w:pPr>
            <w:r>
              <w:rPr>
                <w:rStyle w:val="IOSstrongemphasis2017"/>
              </w:rPr>
              <w:t>Empathy t</w:t>
            </w:r>
            <w:r w:rsidR="00771EEA" w:rsidRPr="00277CF4">
              <w:rPr>
                <w:rStyle w:val="IOSstrongemphasis2017"/>
              </w:rPr>
              <w:t>ask</w:t>
            </w:r>
            <w:r>
              <w:t xml:space="preserve"> – s</w:t>
            </w:r>
            <w:r w:rsidR="00771EEA" w:rsidRPr="00771EEA">
              <w:t xml:space="preserve">tudents write a Diary entry of their day. This should reflect the different perspectives of those who lived on/ruled over and benefited from the Bantustans </w:t>
            </w:r>
          </w:p>
          <w:p w14:paraId="1E05A745" w14:textId="5E613F62" w:rsidR="00771EEA" w:rsidRPr="00771EEA" w:rsidRDefault="00771EEA" w:rsidP="00861CBD">
            <w:pPr>
              <w:pStyle w:val="IOStablelist1numbered2017"/>
            </w:pPr>
            <w:r w:rsidRPr="00277CF4">
              <w:rPr>
                <w:rStyle w:val="IOSstrongemphasis2017"/>
              </w:rPr>
              <w:t xml:space="preserve">Annotated </w:t>
            </w:r>
            <w:r w:rsidR="003306D4">
              <w:rPr>
                <w:rStyle w:val="IOSstrongemphasis2017"/>
              </w:rPr>
              <w:t>m</w:t>
            </w:r>
            <w:r w:rsidRPr="00277CF4">
              <w:rPr>
                <w:rStyle w:val="IOSstrongemphasis2017"/>
              </w:rPr>
              <w:t>ap</w:t>
            </w:r>
            <w:r w:rsidRPr="00771EEA">
              <w:t xml:space="preserve"> of Africa showing threats an</w:t>
            </w:r>
            <w:r w:rsidR="00277CF4">
              <w:t>d actions taken by South Africa</w:t>
            </w:r>
            <w:r w:rsidRPr="00771EEA">
              <w:t xml:space="preserve"> (Forward Defenc</w:t>
            </w:r>
            <w:r w:rsidR="00277CF4">
              <w:t>e-International Total Strategy)</w:t>
            </w:r>
          </w:p>
          <w:p w14:paraId="59EEB863" w14:textId="44EF4B76" w:rsidR="00771EEA" w:rsidRPr="00057A20" w:rsidRDefault="00771EEA" w:rsidP="00861CBD">
            <w:pPr>
              <w:pStyle w:val="IOStablelist1numbered2017"/>
            </w:pPr>
            <w:r w:rsidRPr="00277CF4">
              <w:rPr>
                <w:rStyle w:val="IOSstrongemphasis2017"/>
              </w:rPr>
              <w:t xml:space="preserve">Source </w:t>
            </w:r>
            <w:r w:rsidR="003306D4">
              <w:rPr>
                <w:rStyle w:val="IOSstrongemphasis2017"/>
              </w:rPr>
              <w:t>a</w:t>
            </w:r>
            <w:r w:rsidRPr="00277CF4">
              <w:rPr>
                <w:rStyle w:val="IOSstrongemphasis2017"/>
              </w:rPr>
              <w:t xml:space="preserve">nalysis </w:t>
            </w:r>
            <w:r w:rsidR="003306D4">
              <w:rPr>
                <w:rStyle w:val="IOSstrongemphasis2017"/>
              </w:rPr>
              <w:t>t</w:t>
            </w:r>
            <w:r w:rsidRPr="00277CF4">
              <w:rPr>
                <w:rStyle w:val="IOSstrongemphasis2017"/>
              </w:rPr>
              <w:t>ask</w:t>
            </w:r>
            <w:r w:rsidRPr="00057A20">
              <w:t xml:space="preserve"> </w:t>
            </w:r>
            <w:r w:rsidR="003306D4">
              <w:t>–</w:t>
            </w:r>
            <w:r w:rsidRPr="00057A20">
              <w:t xml:space="preserve"> </w:t>
            </w:r>
            <w:r w:rsidR="003306D4">
              <w:t>s</w:t>
            </w:r>
            <w:r w:rsidRPr="00057A20">
              <w:t xml:space="preserve">tudent groups collect sources which reflect the different nature of the sanctions </w:t>
            </w:r>
            <w:r w:rsidR="00057A20" w:rsidRPr="00057A20">
              <w:t>e.g.</w:t>
            </w:r>
            <w:r w:rsidRPr="00057A20">
              <w:t xml:space="preserve"> newspaper articles, extracts of speeches, photographs, song artists/lyrics, cartoons</w:t>
            </w:r>
          </w:p>
          <w:p w14:paraId="3624A241" w14:textId="4E026D47" w:rsidR="0001423B" w:rsidRDefault="00771EEA" w:rsidP="003306D4">
            <w:pPr>
              <w:pStyle w:val="IOStablelist1numbered2017"/>
            </w:pPr>
            <w:r w:rsidRPr="00277CF4">
              <w:rPr>
                <w:rStyle w:val="IOSstrongemphasis2017"/>
              </w:rPr>
              <w:t xml:space="preserve">Critical </w:t>
            </w:r>
            <w:r w:rsidR="00277CF4" w:rsidRPr="00277CF4">
              <w:rPr>
                <w:rStyle w:val="IOSstrongemphasis2017"/>
              </w:rPr>
              <w:t>thinking</w:t>
            </w:r>
            <w:r w:rsidR="003306D4">
              <w:t xml:space="preserve"> – h</w:t>
            </w:r>
            <w:r w:rsidR="002128E9">
              <w:t>and in task. W</w:t>
            </w:r>
            <w:r w:rsidRPr="00771EEA">
              <w:t>hat extent</w:t>
            </w:r>
            <w:r>
              <w:t xml:space="preserve"> did Botha’s policies delay the end of Apartheid?</w:t>
            </w:r>
            <w:r w:rsidR="002128E9">
              <w:t xml:space="preserve"> </w:t>
            </w:r>
          </w:p>
        </w:tc>
      </w:tr>
      <w:tr w:rsidR="00A12D97" w14:paraId="64F66EB6" w14:textId="77777777" w:rsidTr="00A12D97">
        <w:tc>
          <w:tcPr>
            <w:tcW w:w="2778" w:type="dxa"/>
          </w:tcPr>
          <w:p w14:paraId="38904705" w14:textId="77777777" w:rsidR="00771EEA" w:rsidRDefault="00771EEA" w:rsidP="00057A20">
            <w:pPr>
              <w:pStyle w:val="IOStablelist1bullet2017"/>
              <w:rPr>
                <w:lang w:eastAsia="en-US"/>
              </w:rPr>
            </w:pPr>
            <w:r>
              <w:rPr>
                <w:lang w:eastAsia="en-US"/>
              </w:rPr>
              <w:t>End of apartheid, including:</w:t>
            </w:r>
          </w:p>
          <w:p w14:paraId="12016A34" w14:textId="30773E1E" w:rsidR="00771EEA" w:rsidRDefault="00771EEA" w:rsidP="00057A20">
            <w:pPr>
              <w:pStyle w:val="IOStablelist2bullet2017"/>
              <w:rPr>
                <w:lang w:eastAsia="en-US"/>
              </w:rPr>
            </w:pPr>
            <w:r>
              <w:rPr>
                <w:lang w:eastAsia="en-US"/>
              </w:rPr>
              <w:t>political, economic and social factors contributing to the end of apartheid</w:t>
            </w:r>
            <w:r w:rsidR="00BE2921">
              <w:rPr>
                <w:lang w:eastAsia="en-US"/>
              </w:rPr>
              <w:t xml:space="preserve"> </w:t>
            </w:r>
          </w:p>
          <w:p w14:paraId="5B540922" w14:textId="3AA040A8" w:rsidR="00771EEA" w:rsidRDefault="00771EEA" w:rsidP="002128E9">
            <w:pPr>
              <w:pStyle w:val="IOStablelist2bullet2017"/>
            </w:pPr>
            <w:r>
              <w:t>International factors contributing to the end of apartheid</w:t>
            </w:r>
            <w:r w:rsidR="00BE2921">
              <w:t xml:space="preserve"> </w:t>
            </w:r>
          </w:p>
          <w:p w14:paraId="41EF38B0" w14:textId="6A23E8BF" w:rsidR="0001423B" w:rsidRDefault="00771EEA" w:rsidP="00057A20">
            <w:pPr>
              <w:pStyle w:val="IOStablelist2bullet2017"/>
              <w:rPr>
                <w:lang w:eastAsia="en-US"/>
              </w:rPr>
            </w:pPr>
            <w:r>
              <w:rPr>
                <w:lang w:eastAsia="en-US"/>
              </w:rPr>
              <w:t xml:space="preserve">problems facing the National Party and the ANC in the transition to democracy in South Africa </w:t>
            </w:r>
          </w:p>
        </w:tc>
        <w:tc>
          <w:tcPr>
            <w:tcW w:w="8844" w:type="dxa"/>
          </w:tcPr>
          <w:p w14:paraId="115EA1E4" w14:textId="7321AC8C" w:rsidR="00771EEA" w:rsidRDefault="00771EEA" w:rsidP="00771EEA">
            <w:pPr>
              <w:pStyle w:val="IOStabletext2017"/>
              <w:rPr>
                <w:lang w:eastAsia="en-US"/>
              </w:rPr>
            </w:pPr>
            <w:r>
              <w:rPr>
                <w:lang w:eastAsia="en-US"/>
              </w:rPr>
              <w:t>Political, Economic and Social</w:t>
            </w:r>
            <w:r w:rsidR="00D640EB">
              <w:rPr>
                <w:lang w:eastAsia="en-US"/>
              </w:rPr>
              <w:t xml:space="preserve"> – </w:t>
            </w:r>
            <w:r>
              <w:rPr>
                <w:lang w:eastAsia="en-US"/>
              </w:rPr>
              <w:t>Failure of P.W. Botha’s Total Strategy and State of Emergency</w:t>
            </w:r>
          </w:p>
          <w:p w14:paraId="76755528" w14:textId="77777777" w:rsidR="00771EEA" w:rsidRDefault="00771EEA" w:rsidP="00057A20">
            <w:pPr>
              <w:pStyle w:val="IOStablelist1bullet2017"/>
              <w:rPr>
                <w:lang w:eastAsia="en-US"/>
              </w:rPr>
            </w:pPr>
            <w:r>
              <w:rPr>
                <w:rFonts w:hint="eastAsia"/>
                <w:lang w:eastAsia="en-US"/>
              </w:rPr>
              <w:t>Continuing action of ANC, PAC and UDF</w:t>
            </w:r>
          </w:p>
          <w:p w14:paraId="0E50DB9E" w14:textId="77777777" w:rsidR="00771EEA" w:rsidRDefault="00771EEA" w:rsidP="00057A20">
            <w:pPr>
              <w:pStyle w:val="IOStablelist1bullet2017"/>
              <w:rPr>
                <w:lang w:eastAsia="en-US"/>
              </w:rPr>
            </w:pPr>
            <w:r>
              <w:rPr>
                <w:rFonts w:hint="eastAsia"/>
                <w:lang w:eastAsia="en-US"/>
              </w:rPr>
              <w:t>Botha</w:t>
            </w:r>
            <w:r w:rsidR="00BE2921">
              <w:rPr>
                <w:lang w:eastAsia="en-US"/>
              </w:rPr>
              <w:t>’</w:t>
            </w:r>
            <w:r>
              <w:rPr>
                <w:rFonts w:hint="eastAsia"/>
                <w:lang w:eastAsia="en-US"/>
              </w:rPr>
              <w:t xml:space="preserve">s Reforms </w:t>
            </w:r>
            <w:r w:rsidR="00BE2921">
              <w:rPr>
                <w:lang w:eastAsia="en-US"/>
              </w:rPr>
              <w:t>‘</w:t>
            </w:r>
            <w:r>
              <w:rPr>
                <w:rFonts w:hint="eastAsia"/>
                <w:lang w:eastAsia="en-US"/>
              </w:rPr>
              <w:t>Winning Hearts and Minds</w:t>
            </w:r>
            <w:r w:rsidR="00BE2921">
              <w:rPr>
                <w:lang w:eastAsia="en-US"/>
              </w:rPr>
              <w:t>’</w:t>
            </w:r>
            <w:r>
              <w:rPr>
                <w:rFonts w:hint="eastAsia"/>
                <w:lang w:eastAsia="en-US"/>
              </w:rPr>
              <w:t xml:space="preserve"> </w:t>
            </w:r>
            <w:r w:rsidR="00BE2921">
              <w:rPr>
                <w:lang w:eastAsia="en-US"/>
              </w:rPr>
              <w:t>e.g.</w:t>
            </w:r>
            <w:r>
              <w:rPr>
                <w:rFonts w:hint="eastAsia"/>
                <w:lang w:eastAsia="en-US"/>
              </w:rPr>
              <w:t xml:space="preserve"> Education, Employment, Trade Union membership</w:t>
            </w:r>
          </w:p>
          <w:p w14:paraId="4F05E815" w14:textId="77777777" w:rsidR="00771EEA" w:rsidRDefault="00771EEA" w:rsidP="00057A20">
            <w:pPr>
              <w:pStyle w:val="IOStablelist1bullet2017"/>
              <w:rPr>
                <w:lang w:eastAsia="en-US"/>
              </w:rPr>
            </w:pPr>
            <w:r>
              <w:rPr>
                <w:rFonts w:hint="eastAsia"/>
                <w:lang w:eastAsia="en-US"/>
              </w:rPr>
              <w:t>Reactions to the Reforms from Whites and Blacks,</w:t>
            </w:r>
          </w:p>
          <w:p w14:paraId="30A5437F" w14:textId="77777777" w:rsidR="00771EEA" w:rsidRDefault="00771EEA" w:rsidP="00057A20">
            <w:pPr>
              <w:pStyle w:val="IOStablelist1bullet2017"/>
              <w:rPr>
                <w:lang w:eastAsia="en-US"/>
              </w:rPr>
            </w:pPr>
            <w:r>
              <w:rPr>
                <w:rFonts w:hint="eastAsia"/>
                <w:lang w:eastAsia="en-US"/>
              </w:rPr>
              <w:t>Formation and actions of the UDF (United Democratic Front)</w:t>
            </w:r>
          </w:p>
          <w:p w14:paraId="4F1B3F1F" w14:textId="77777777" w:rsidR="00771EEA" w:rsidRDefault="00771EEA" w:rsidP="00057A20">
            <w:pPr>
              <w:pStyle w:val="IOStablelist1bullet2017"/>
              <w:rPr>
                <w:lang w:eastAsia="en-US"/>
              </w:rPr>
            </w:pPr>
            <w:r>
              <w:rPr>
                <w:rFonts w:hint="eastAsia"/>
                <w:lang w:eastAsia="en-US"/>
              </w:rPr>
              <w:t>The Church</w:t>
            </w:r>
            <w:r w:rsidR="00BE2921">
              <w:rPr>
                <w:lang w:eastAsia="en-US"/>
              </w:rPr>
              <w:t>’</w:t>
            </w:r>
            <w:r>
              <w:rPr>
                <w:rFonts w:hint="eastAsia"/>
                <w:lang w:eastAsia="en-US"/>
              </w:rPr>
              <w:t>s reaction and role of Desmond Tutu</w:t>
            </w:r>
          </w:p>
          <w:p w14:paraId="635155E3" w14:textId="17043357" w:rsidR="00771EEA" w:rsidRDefault="00771EEA" w:rsidP="00057A20">
            <w:pPr>
              <w:pStyle w:val="IOStablelist1bullet2017"/>
              <w:rPr>
                <w:lang w:eastAsia="en-US"/>
              </w:rPr>
            </w:pPr>
            <w:r>
              <w:rPr>
                <w:rFonts w:hint="eastAsia"/>
                <w:lang w:eastAsia="en-US"/>
              </w:rPr>
              <w:t>Election of President de Klerk 1989-19</w:t>
            </w:r>
            <w:r w:rsidRPr="00D640EB">
              <w:rPr>
                <w:rFonts w:ascii="Arial" w:hAnsi="Arial" w:cs="Arial"/>
                <w:lang w:eastAsia="en-US"/>
              </w:rPr>
              <w:t>94</w:t>
            </w:r>
            <w:r w:rsidR="00D640EB" w:rsidRPr="00D640EB">
              <w:rPr>
                <w:rFonts w:ascii="Arial" w:hAnsi="Arial" w:cs="Arial"/>
                <w:lang w:eastAsia="en-US"/>
              </w:rPr>
              <w:t xml:space="preserve"> – </w:t>
            </w:r>
            <w:r>
              <w:rPr>
                <w:rFonts w:hint="eastAsia"/>
                <w:lang w:eastAsia="en-US"/>
              </w:rPr>
              <w:t>maiden speech of 2 February, 1990 outlining the dismantling of the Apartheid state</w:t>
            </w:r>
          </w:p>
          <w:p w14:paraId="4258C633" w14:textId="77777777" w:rsidR="00771EEA" w:rsidRDefault="00771EEA" w:rsidP="00057A20">
            <w:pPr>
              <w:pStyle w:val="IOStablelist1bullet2017"/>
              <w:rPr>
                <w:lang w:eastAsia="en-US"/>
              </w:rPr>
            </w:pPr>
            <w:r>
              <w:rPr>
                <w:rFonts w:hint="eastAsia"/>
                <w:lang w:eastAsia="en-US"/>
              </w:rPr>
              <w:t xml:space="preserve">Release of Mandela </w:t>
            </w:r>
          </w:p>
          <w:p w14:paraId="62B8591C" w14:textId="77777777" w:rsidR="00771EEA" w:rsidRDefault="00771EEA" w:rsidP="00057A20">
            <w:pPr>
              <w:pStyle w:val="IOStablelist1bullet2017"/>
              <w:rPr>
                <w:lang w:eastAsia="en-US"/>
              </w:rPr>
            </w:pPr>
            <w:r>
              <w:rPr>
                <w:rFonts w:hint="eastAsia"/>
                <w:lang w:eastAsia="en-US"/>
              </w:rPr>
              <w:t>End of the Cold War</w:t>
            </w:r>
          </w:p>
          <w:p w14:paraId="553F650E" w14:textId="77777777" w:rsidR="00771EEA" w:rsidRDefault="00771EEA" w:rsidP="00057A20">
            <w:pPr>
              <w:pStyle w:val="IOStablelist1bullet2017"/>
              <w:rPr>
                <w:lang w:eastAsia="en-US"/>
              </w:rPr>
            </w:pPr>
            <w:r>
              <w:rPr>
                <w:rFonts w:hint="eastAsia"/>
                <w:lang w:eastAsia="en-US"/>
              </w:rPr>
              <w:t>Impact of sanctions and their continuing effect</w:t>
            </w:r>
          </w:p>
          <w:p w14:paraId="7C14BAC6" w14:textId="77777777" w:rsidR="00771EEA" w:rsidRDefault="00771EEA" w:rsidP="00057A20">
            <w:pPr>
              <w:pStyle w:val="IOStablelist1bullet2017"/>
              <w:rPr>
                <w:lang w:eastAsia="en-US"/>
              </w:rPr>
            </w:pPr>
            <w:r>
              <w:rPr>
                <w:rFonts w:hint="eastAsia"/>
                <w:lang w:eastAsia="en-US"/>
              </w:rPr>
              <w:t>Free Mandela Campaign</w:t>
            </w:r>
          </w:p>
          <w:p w14:paraId="424E4553" w14:textId="77777777" w:rsidR="00771EEA" w:rsidRPr="00277CF4" w:rsidRDefault="00771EEA" w:rsidP="00771EEA">
            <w:pPr>
              <w:pStyle w:val="IOStabletext2017"/>
              <w:rPr>
                <w:rStyle w:val="IOSstrongemphasis2017"/>
                <w:lang w:eastAsia="en-US"/>
              </w:rPr>
            </w:pPr>
            <w:r w:rsidRPr="00277CF4">
              <w:rPr>
                <w:rStyle w:val="IOSstrongemphasis2017"/>
                <w:lang w:eastAsia="en-US"/>
              </w:rPr>
              <w:t>Fear of Civil War and escalation of violence</w:t>
            </w:r>
          </w:p>
          <w:p w14:paraId="4FC663AF" w14:textId="77777777" w:rsidR="00771EEA" w:rsidRDefault="00771EEA" w:rsidP="00057A20">
            <w:pPr>
              <w:pStyle w:val="IOStablelist1bullet2017"/>
              <w:rPr>
                <w:lang w:eastAsia="en-US"/>
              </w:rPr>
            </w:pPr>
            <w:r>
              <w:rPr>
                <w:rFonts w:hint="eastAsia"/>
                <w:lang w:eastAsia="en-US"/>
              </w:rPr>
              <w:t>Establishment of CODESA (Convention For a Democratic South Africa</w:t>
            </w:r>
          </w:p>
          <w:p w14:paraId="08EB04F2" w14:textId="77777777" w:rsidR="00771EEA" w:rsidRDefault="00771EEA" w:rsidP="00057A20">
            <w:pPr>
              <w:pStyle w:val="IOStablelist1bullet2017"/>
              <w:rPr>
                <w:lang w:eastAsia="en-US"/>
              </w:rPr>
            </w:pPr>
            <w:r>
              <w:rPr>
                <w:rFonts w:hint="eastAsia"/>
                <w:lang w:eastAsia="en-US"/>
              </w:rPr>
              <w:t>Tensions between the National Party and ANC</w:t>
            </w:r>
          </w:p>
          <w:p w14:paraId="3B297F9F" w14:textId="77777777" w:rsidR="00771EEA" w:rsidRDefault="00771EEA" w:rsidP="00057A20">
            <w:pPr>
              <w:pStyle w:val="IOStablelist1bullet2017"/>
              <w:rPr>
                <w:lang w:eastAsia="en-US"/>
              </w:rPr>
            </w:pPr>
            <w:r>
              <w:rPr>
                <w:rFonts w:hint="eastAsia"/>
                <w:lang w:eastAsia="en-US"/>
              </w:rPr>
              <w:t>Conservative and Right Wing extremists</w:t>
            </w:r>
          </w:p>
          <w:p w14:paraId="4211CA15" w14:textId="77777777" w:rsidR="00771EEA" w:rsidRDefault="00771EEA" w:rsidP="00057A20">
            <w:pPr>
              <w:pStyle w:val="IOStablelist1bullet2017"/>
              <w:rPr>
                <w:lang w:eastAsia="en-US"/>
              </w:rPr>
            </w:pPr>
            <w:r>
              <w:rPr>
                <w:rFonts w:hint="eastAsia"/>
                <w:lang w:eastAsia="en-US"/>
              </w:rPr>
              <w:t>Conflicting views about the effectiveness of the ANC</w:t>
            </w:r>
          </w:p>
          <w:p w14:paraId="3F8260DE" w14:textId="77777777" w:rsidR="0001423B" w:rsidRDefault="00771EEA" w:rsidP="00057A20">
            <w:pPr>
              <w:pStyle w:val="IOStablelist1bullet2017"/>
              <w:rPr>
                <w:lang w:eastAsia="en-US"/>
              </w:rPr>
            </w:pPr>
            <w:r>
              <w:rPr>
                <w:rFonts w:hint="eastAsia"/>
                <w:lang w:eastAsia="en-US"/>
              </w:rPr>
              <w:t>Actions of Inkatha (IFP-Zulu Organisation) and Buthelezi versus the ANC and Mandela</w:t>
            </w:r>
          </w:p>
        </w:tc>
        <w:tc>
          <w:tcPr>
            <w:tcW w:w="3572" w:type="dxa"/>
          </w:tcPr>
          <w:p w14:paraId="07CB0B4E" w14:textId="1F8F3E5C" w:rsidR="00771EEA" w:rsidRDefault="00BE2921" w:rsidP="00861CBD">
            <w:pPr>
              <w:pStyle w:val="IOStablelist1numbered2017"/>
            </w:pPr>
            <w:r w:rsidRPr="00277CF4">
              <w:rPr>
                <w:rStyle w:val="IOSstrongemphasis2017"/>
              </w:rPr>
              <w:t>Mind map</w:t>
            </w:r>
            <w:r w:rsidR="00771EEA" w:rsidRPr="00277CF4">
              <w:rPr>
                <w:rStyle w:val="IOSstrongemphasis2017"/>
              </w:rPr>
              <w:t xml:space="preserve"> </w:t>
            </w:r>
            <w:r w:rsidR="00D640EB">
              <w:rPr>
                <w:rStyle w:val="IOSstrongemphasis2017"/>
              </w:rPr>
              <w:t>a</w:t>
            </w:r>
            <w:r w:rsidR="00771EEA" w:rsidRPr="00277CF4">
              <w:rPr>
                <w:rStyle w:val="IOSstrongemphasis2017"/>
              </w:rPr>
              <w:t>ctivity</w:t>
            </w:r>
            <w:r w:rsidR="00771EEA">
              <w:t xml:space="preserve"> </w:t>
            </w:r>
            <w:r w:rsidR="00D640EB">
              <w:t xml:space="preserve">– </w:t>
            </w:r>
            <w:r w:rsidR="00771EEA">
              <w:t xml:space="preserve">as a class </w:t>
            </w:r>
            <w:r w:rsidR="00D640EB">
              <w:t>b</w:t>
            </w:r>
            <w:r w:rsidR="00771EEA">
              <w:t>rainstorm</w:t>
            </w:r>
            <w:r w:rsidR="00D640EB">
              <w:t xml:space="preserve"> – </w:t>
            </w:r>
            <w:r w:rsidR="00771EEA">
              <w:t>class to make the links between the Economic, Political and Social factors.</w:t>
            </w:r>
          </w:p>
          <w:p w14:paraId="137D5CF8" w14:textId="38555938" w:rsidR="00771EEA" w:rsidRDefault="00771EEA" w:rsidP="00861CBD">
            <w:pPr>
              <w:pStyle w:val="IOStablelist1numbered2017"/>
            </w:pPr>
            <w:r w:rsidRPr="00277CF4">
              <w:rPr>
                <w:rStyle w:val="IOSstrongemphasis2017"/>
              </w:rPr>
              <w:t>Source/</w:t>
            </w:r>
            <w:r w:rsidR="00D640EB" w:rsidRPr="00277CF4">
              <w:rPr>
                <w:rStyle w:val="IOSstrongemphasis2017"/>
              </w:rPr>
              <w:t>speech a</w:t>
            </w:r>
            <w:r w:rsidRPr="00277CF4">
              <w:rPr>
                <w:rStyle w:val="IOSstrongemphasis2017"/>
              </w:rPr>
              <w:t>nalysis</w:t>
            </w:r>
            <w:r w:rsidR="0021059E">
              <w:t xml:space="preserve"> – s</w:t>
            </w:r>
            <w:r>
              <w:t>tudents extract the key objectives of de Klerk’s plans for the Apartheid state.</w:t>
            </w:r>
            <w:r w:rsidR="00057A20">
              <w:br/>
            </w:r>
            <w:r>
              <w:t>Analyse whether these objectives were achieved or achieved to a certain extent only. Justify your answer with supporting evidence.</w:t>
            </w:r>
          </w:p>
          <w:p w14:paraId="4B646152" w14:textId="77777777" w:rsidR="0001423B" w:rsidRDefault="00771EEA" w:rsidP="00861CBD">
            <w:pPr>
              <w:pStyle w:val="IOStablelist1numbered2017"/>
            </w:pPr>
            <w:r w:rsidRPr="00277CF4">
              <w:rPr>
                <w:rStyle w:val="IOSstrongemphasis2017"/>
              </w:rPr>
              <w:t>Comparison table</w:t>
            </w:r>
            <w:r>
              <w:t xml:space="preserve"> of the various </w:t>
            </w:r>
            <w:r w:rsidR="00BE2921">
              <w:t>anti-Apartheid groups e.g. ANC, UDF,</w:t>
            </w:r>
            <w:r>
              <w:t xml:space="preserve"> Inkatha</w:t>
            </w:r>
            <w:r w:rsidR="00C24024">
              <w:t>.</w:t>
            </w:r>
            <w:r w:rsidR="00057A20">
              <w:br/>
            </w:r>
            <w:r>
              <w:t>Aims, Key Personalities, Methods, Achievements</w:t>
            </w:r>
          </w:p>
        </w:tc>
      </w:tr>
    </w:tbl>
    <w:p w14:paraId="5D0239D8" w14:textId="77777777" w:rsidR="0001423B" w:rsidRDefault="00BE2921" w:rsidP="00BE2921">
      <w:pPr>
        <w:pStyle w:val="IOSheading32017"/>
      </w:pPr>
      <w:r>
        <w:t>Resources</w:t>
      </w:r>
    </w:p>
    <w:p w14:paraId="39720BBB" w14:textId="210E5580" w:rsidR="0001423B" w:rsidRDefault="0001423B" w:rsidP="00277CF4">
      <w:pPr>
        <w:pStyle w:val="IOSlist1bullet2017"/>
        <w:rPr>
          <w:lang w:eastAsia="en-US"/>
        </w:rPr>
      </w:pPr>
      <w:r>
        <w:rPr>
          <w:lang w:eastAsia="en-US"/>
        </w:rPr>
        <w:t>Eger</w:t>
      </w:r>
      <w:r w:rsidR="00BE2921">
        <w:rPr>
          <w:lang w:eastAsia="en-US"/>
        </w:rPr>
        <w:t xml:space="preserve">o, Bertil (1991) </w:t>
      </w:r>
      <w:hyperlink r:id="rId13" w:history="1">
        <w:r w:rsidR="00BE2921" w:rsidRPr="00277CF4">
          <w:rPr>
            <w:rStyle w:val="Hyperlink"/>
            <w:lang w:eastAsia="en-US"/>
          </w:rPr>
          <w:t>South Africa’s</w:t>
        </w:r>
        <w:r w:rsidRPr="00277CF4">
          <w:rPr>
            <w:rStyle w:val="Hyperlink"/>
            <w:lang w:eastAsia="en-US"/>
          </w:rPr>
          <w:t xml:space="preserve"> Bantustans</w:t>
        </w:r>
      </w:hyperlink>
      <w:r w:rsidR="00A12D97">
        <w:rPr>
          <w:lang w:eastAsia="en-US"/>
        </w:rPr>
        <w:t xml:space="preserve"> –</w:t>
      </w:r>
      <w:r>
        <w:rPr>
          <w:lang w:eastAsia="en-US"/>
        </w:rPr>
        <w:t xml:space="preserve"> From </w:t>
      </w:r>
      <w:r w:rsidR="00A12D97">
        <w:rPr>
          <w:lang w:eastAsia="en-US"/>
        </w:rPr>
        <w:t>Dumping Grounds to Battlefields</w:t>
      </w:r>
    </w:p>
    <w:p w14:paraId="6738CCDD" w14:textId="77777777" w:rsidR="0001423B" w:rsidRDefault="0001423B" w:rsidP="00277CF4">
      <w:pPr>
        <w:pStyle w:val="IOSlist1bullet2017"/>
        <w:rPr>
          <w:lang w:eastAsia="en-US"/>
        </w:rPr>
      </w:pPr>
      <w:r>
        <w:rPr>
          <w:lang w:eastAsia="en-US"/>
        </w:rPr>
        <w:t>Aylett, J F (1996) South Africa Hodder (A simple text of some of the main focus areas)</w:t>
      </w:r>
    </w:p>
    <w:p w14:paraId="09182284" w14:textId="77777777" w:rsidR="0001423B" w:rsidRDefault="0001423B" w:rsidP="00277CF4">
      <w:pPr>
        <w:pStyle w:val="IOSlist1bullet2017"/>
        <w:rPr>
          <w:lang w:eastAsia="en-US"/>
        </w:rPr>
      </w:pPr>
      <w:r>
        <w:rPr>
          <w:lang w:eastAsia="en-US"/>
        </w:rPr>
        <w:t>South African Democracy Education Trust (2004) The Road to Democracy in South Africa Volume 1</w:t>
      </w:r>
    </w:p>
    <w:p w14:paraId="7DF0C876" w14:textId="77777777" w:rsidR="0001423B" w:rsidRDefault="0001423B" w:rsidP="00277CF4">
      <w:pPr>
        <w:pStyle w:val="IOSlist1bullet2017"/>
        <w:rPr>
          <w:lang w:eastAsia="en-US"/>
        </w:rPr>
      </w:pPr>
      <w:r>
        <w:rPr>
          <w:lang w:eastAsia="en-US"/>
        </w:rPr>
        <w:t>Christopher Culpin:</w:t>
      </w:r>
      <w:r w:rsidR="00277CF4">
        <w:rPr>
          <w:lang w:eastAsia="en-US"/>
        </w:rPr>
        <w:t xml:space="preserve"> South Africa Since 1948 (2000)</w:t>
      </w:r>
    </w:p>
    <w:p w14:paraId="19476502" w14:textId="77777777" w:rsidR="0001423B" w:rsidRDefault="0001423B" w:rsidP="00277CF4">
      <w:pPr>
        <w:pStyle w:val="IOSlist1bullet2017"/>
        <w:rPr>
          <w:lang w:eastAsia="en-US"/>
        </w:rPr>
      </w:pPr>
      <w:r>
        <w:rPr>
          <w:lang w:eastAsia="en-US"/>
        </w:rPr>
        <w:t>Martin Roberts: South Africa 1948-2000 The Rise and Fall of Apartheid (2001)</w:t>
      </w:r>
    </w:p>
    <w:p w14:paraId="62FAC73B" w14:textId="77777777" w:rsidR="0001423B" w:rsidRDefault="0001423B" w:rsidP="00277CF4">
      <w:pPr>
        <w:pStyle w:val="IOSlist1bullet2017"/>
        <w:rPr>
          <w:lang w:eastAsia="en-US"/>
        </w:rPr>
      </w:pPr>
      <w:r>
        <w:rPr>
          <w:lang w:eastAsia="en-US"/>
        </w:rPr>
        <w:t xml:space="preserve">Robert Ross: A </w:t>
      </w:r>
      <w:r w:rsidR="00277CF4">
        <w:rPr>
          <w:lang w:eastAsia="en-US"/>
        </w:rPr>
        <w:t>Concise History of South Africa</w:t>
      </w:r>
    </w:p>
    <w:p w14:paraId="49BA038A" w14:textId="2D5EFF28" w:rsidR="0001423B" w:rsidRDefault="003B253A" w:rsidP="00277CF4">
      <w:pPr>
        <w:pStyle w:val="IOSlist1bullet2017"/>
        <w:rPr>
          <w:lang w:eastAsia="en-US"/>
        </w:rPr>
      </w:pPr>
      <w:hyperlink r:id="rId14" w:history="1">
        <w:r w:rsidR="0001423B" w:rsidRPr="00277CF4">
          <w:rPr>
            <w:rStyle w:val="Hyperlink"/>
            <w:lang w:eastAsia="en-US"/>
          </w:rPr>
          <w:t>South African History Online</w:t>
        </w:r>
      </w:hyperlink>
    </w:p>
    <w:p w14:paraId="0026AE90" w14:textId="437BC572" w:rsidR="0001423B" w:rsidRPr="009862E0" w:rsidRDefault="0001423B" w:rsidP="00195419">
      <w:pPr>
        <w:pStyle w:val="IOSheading32017"/>
      </w:pPr>
      <w:r>
        <w:t>Reflection and</w:t>
      </w:r>
      <w:r w:rsidR="00A12D97">
        <w:t xml:space="preserve"> e</w:t>
      </w:r>
      <w:r w:rsidR="00195419">
        <w:t>valuation</w:t>
      </w:r>
    </w:p>
    <w:sectPr w:rsidR="0001423B" w:rsidRPr="009862E0" w:rsidSect="0001423B">
      <w:headerReference w:type="default" r:id="rId15"/>
      <w:footerReference w:type="even" r:id="rId16"/>
      <w:footerReference w:type="default" r:id="rId17"/>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41DCBB" w14:textId="77777777" w:rsidR="00327B93" w:rsidRDefault="00327B93" w:rsidP="00F247F6">
      <w:r>
        <w:separator/>
      </w:r>
    </w:p>
    <w:p w14:paraId="44BDBAEA" w14:textId="77777777" w:rsidR="00327B93" w:rsidRDefault="00327B93"/>
    <w:p w14:paraId="3DB879B3" w14:textId="77777777" w:rsidR="00327B93" w:rsidRDefault="00327B93"/>
  </w:endnote>
  <w:endnote w:type="continuationSeparator" w:id="0">
    <w:p w14:paraId="4B3468D8" w14:textId="77777777" w:rsidR="00327B93" w:rsidRDefault="00327B93" w:rsidP="00F247F6">
      <w:r>
        <w:continuationSeparator/>
      </w:r>
    </w:p>
    <w:p w14:paraId="34A70B53" w14:textId="77777777" w:rsidR="00327B93" w:rsidRDefault="00327B93"/>
    <w:p w14:paraId="076A355D" w14:textId="77777777" w:rsidR="00327B93" w:rsidRDefault="00327B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okChampa">
    <w:charset w:val="00"/>
    <w:family w:val="swiss"/>
    <w:pitch w:val="variable"/>
    <w:sig w:usb0="0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75CCD" w14:textId="3B4E7591" w:rsidR="00BB366E" w:rsidRPr="0092025C" w:rsidRDefault="00BB366E" w:rsidP="00CB2FA7">
    <w:pPr>
      <w:pStyle w:val="IOSfooter2017"/>
      <w:tabs>
        <w:tab w:val="clear" w:pos="5245"/>
        <w:tab w:val="clear" w:pos="10773"/>
        <w:tab w:val="left" w:pos="8647"/>
        <w:tab w:val="right" w:pos="15168"/>
      </w:tabs>
      <w:spacing w:before="240"/>
    </w:pPr>
    <w:r w:rsidRPr="004E338C">
      <w:tab/>
    </w:r>
    <w:r w:rsidRPr="004E338C">
      <w:fldChar w:fldCharType="begin"/>
    </w:r>
    <w:r w:rsidRPr="004E338C">
      <w:instrText xml:space="preserve"> PAGE </w:instrText>
    </w:r>
    <w:r w:rsidRPr="004E338C">
      <w:fldChar w:fldCharType="separate"/>
    </w:r>
    <w:r w:rsidR="003B253A">
      <w:rPr>
        <w:noProof/>
      </w:rPr>
      <w:t>2</w:t>
    </w:r>
    <w:r w:rsidRPr="004E338C">
      <w:fldChar w:fldCharType="end"/>
    </w:r>
    <w:r>
      <w:tab/>
    </w:r>
    <w:r w:rsidR="00CB2FA7">
      <w:t>Change in the modern world –</w:t>
    </w:r>
    <w:r w:rsidR="00BE2921" w:rsidRPr="00BE2921">
      <w:t xml:space="preserve"> Option F</w:t>
    </w:r>
    <w:r w:rsidR="00CB2FA7">
      <w:t xml:space="preserve"> –</w:t>
    </w:r>
    <w:r w:rsidR="00BE2921" w:rsidRPr="00BE2921">
      <w:t xml:space="preserve"> Apartheid in South Africa 1960-1994</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210568" w14:textId="166D8261" w:rsidR="00BB366E" w:rsidRPr="00182340" w:rsidRDefault="00BB366E" w:rsidP="0026106D">
    <w:pPr>
      <w:pStyle w:val="IOSfooter2017"/>
      <w:tabs>
        <w:tab w:val="clear" w:pos="5245"/>
        <w:tab w:val="clear" w:pos="10773"/>
        <w:tab w:val="left" w:pos="14884"/>
        <w:tab w:val="right" w:pos="15026"/>
      </w:tabs>
      <w:spacing w:before="240"/>
    </w:pPr>
    <w:r w:rsidRPr="00233AD0">
      <w:t xml:space="preserve">© </w:t>
    </w:r>
    <w:hyperlink r:id="rId1" w:history="1">
      <w:r w:rsidRPr="006F6A94">
        <w:rPr>
          <w:rStyle w:val="Hyperlink"/>
        </w:rPr>
        <w:t>NSW Department of Education</w:t>
      </w:r>
    </w:hyperlink>
    <w:r>
      <w:t>, June 2017</w:t>
    </w:r>
    <w:r w:rsidRPr="004E338C">
      <w:tab/>
    </w:r>
    <w:r w:rsidRPr="004E338C">
      <w:fldChar w:fldCharType="begin"/>
    </w:r>
    <w:r w:rsidRPr="004E338C">
      <w:instrText xml:space="preserve"> PAGE </w:instrText>
    </w:r>
    <w:r w:rsidRPr="004E338C">
      <w:fldChar w:fldCharType="separate"/>
    </w:r>
    <w:r w:rsidR="003B253A">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463EBF" w14:textId="77777777" w:rsidR="00327B93" w:rsidRDefault="00327B93" w:rsidP="00F247F6">
      <w:r>
        <w:separator/>
      </w:r>
    </w:p>
    <w:p w14:paraId="70E1D4AA" w14:textId="77777777" w:rsidR="00327B93" w:rsidRDefault="00327B93"/>
    <w:p w14:paraId="22A86F34" w14:textId="77777777" w:rsidR="00327B93" w:rsidRDefault="00327B93"/>
  </w:footnote>
  <w:footnote w:type="continuationSeparator" w:id="0">
    <w:p w14:paraId="5D7E544D" w14:textId="77777777" w:rsidR="00327B93" w:rsidRDefault="00327B93" w:rsidP="00F247F6">
      <w:r>
        <w:continuationSeparator/>
      </w:r>
    </w:p>
    <w:p w14:paraId="5274FD3E" w14:textId="77777777" w:rsidR="00327B93" w:rsidRDefault="00327B93"/>
    <w:p w14:paraId="6D24033F" w14:textId="77777777" w:rsidR="00327B93" w:rsidRDefault="00327B9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F2DD43" w14:textId="52FA46D9" w:rsidR="007C056B" w:rsidRPr="007C056B" w:rsidRDefault="007C056B" w:rsidP="007C056B">
    <w:pPr>
      <w:pStyle w:val="IOSbodytext2017"/>
      <w:spacing w:before="0" w:after="120"/>
      <w:rPr>
        <w:sz w:val="21"/>
        <w:szCs w:val="20"/>
      </w:rPr>
    </w:pPr>
    <w:r w:rsidRPr="007C056B">
      <w:rPr>
        <w:sz w:val="21"/>
        <w:szCs w:val="20"/>
      </w:rPr>
      <w:t>Year 12 modern histor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5B6E0F2E"/>
    <w:lvl w:ilvl="0" w:tplc="A6BAB626">
      <w:start w:val="1"/>
      <w:numFmt w:val="decimal"/>
      <w:pStyle w:val="IOStablelist1numbered2017"/>
      <w:lvlText w:val="%1."/>
      <w:lvlJc w:val="left"/>
      <w:pPr>
        <w:ind w:left="425" w:hanging="227"/>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01423B"/>
    <w:rsid w:val="00004A37"/>
    <w:rsid w:val="00005034"/>
    <w:rsid w:val="000078D5"/>
    <w:rsid w:val="0001358F"/>
    <w:rsid w:val="0001423B"/>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57A20"/>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C6D3F"/>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3B20"/>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46BA4"/>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419"/>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059E"/>
    <w:rsid w:val="0021219D"/>
    <w:rsid w:val="002128E9"/>
    <w:rsid w:val="002146DC"/>
    <w:rsid w:val="0021679A"/>
    <w:rsid w:val="00216F7C"/>
    <w:rsid w:val="00217EA7"/>
    <w:rsid w:val="00225790"/>
    <w:rsid w:val="00226257"/>
    <w:rsid w:val="00227BC4"/>
    <w:rsid w:val="00230F5C"/>
    <w:rsid w:val="00231AB4"/>
    <w:rsid w:val="00233AD0"/>
    <w:rsid w:val="00234CB6"/>
    <w:rsid w:val="00244134"/>
    <w:rsid w:val="00246D9F"/>
    <w:rsid w:val="002476D0"/>
    <w:rsid w:val="00247701"/>
    <w:rsid w:val="0026106D"/>
    <w:rsid w:val="00262A70"/>
    <w:rsid w:val="00264518"/>
    <w:rsid w:val="00264688"/>
    <w:rsid w:val="00266BF8"/>
    <w:rsid w:val="002726CD"/>
    <w:rsid w:val="00273693"/>
    <w:rsid w:val="0027549C"/>
    <w:rsid w:val="00276E86"/>
    <w:rsid w:val="00277CF4"/>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4F98"/>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B93"/>
    <w:rsid w:val="00327DF8"/>
    <w:rsid w:val="00330076"/>
    <w:rsid w:val="003306D4"/>
    <w:rsid w:val="00333513"/>
    <w:rsid w:val="00333589"/>
    <w:rsid w:val="003348D8"/>
    <w:rsid w:val="00334C4F"/>
    <w:rsid w:val="0033679A"/>
    <w:rsid w:val="00336C3A"/>
    <w:rsid w:val="003375C5"/>
    <w:rsid w:val="003403C1"/>
    <w:rsid w:val="00342074"/>
    <w:rsid w:val="003442A3"/>
    <w:rsid w:val="00344AC5"/>
    <w:rsid w:val="00350A16"/>
    <w:rsid w:val="00352517"/>
    <w:rsid w:val="0035297C"/>
    <w:rsid w:val="00352C0D"/>
    <w:rsid w:val="003531AD"/>
    <w:rsid w:val="00354A79"/>
    <w:rsid w:val="00357E61"/>
    <w:rsid w:val="00361E9A"/>
    <w:rsid w:val="003623FF"/>
    <w:rsid w:val="003628AA"/>
    <w:rsid w:val="00362D23"/>
    <w:rsid w:val="0036408B"/>
    <w:rsid w:val="00371046"/>
    <w:rsid w:val="0037137E"/>
    <w:rsid w:val="00372D64"/>
    <w:rsid w:val="00373C7D"/>
    <w:rsid w:val="003743BE"/>
    <w:rsid w:val="003748D3"/>
    <w:rsid w:val="00375131"/>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B253A"/>
    <w:rsid w:val="003C10EC"/>
    <w:rsid w:val="003C2E3F"/>
    <w:rsid w:val="003C56B4"/>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119E"/>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14D8"/>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55E7"/>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1EEA"/>
    <w:rsid w:val="007747B7"/>
    <w:rsid w:val="00774EAE"/>
    <w:rsid w:val="007805FB"/>
    <w:rsid w:val="0078259E"/>
    <w:rsid w:val="0078587F"/>
    <w:rsid w:val="00786AEE"/>
    <w:rsid w:val="00787A97"/>
    <w:rsid w:val="00790711"/>
    <w:rsid w:val="007910C7"/>
    <w:rsid w:val="00793C71"/>
    <w:rsid w:val="00793D53"/>
    <w:rsid w:val="00797098"/>
    <w:rsid w:val="007A4D88"/>
    <w:rsid w:val="007A6A83"/>
    <w:rsid w:val="007B2BCE"/>
    <w:rsid w:val="007B3F18"/>
    <w:rsid w:val="007B6051"/>
    <w:rsid w:val="007B67E6"/>
    <w:rsid w:val="007C056B"/>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1CBD"/>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021B"/>
    <w:rsid w:val="008D31C4"/>
    <w:rsid w:val="008E127D"/>
    <w:rsid w:val="008E4334"/>
    <w:rsid w:val="008E6EC9"/>
    <w:rsid w:val="008F0FAD"/>
    <w:rsid w:val="008F208C"/>
    <w:rsid w:val="008F534A"/>
    <w:rsid w:val="00900329"/>
    <w:rsid w:val="00901353"/>
    <w:rsid w:val="00903227"/>
    <w:rsid w:val="0091053C"/>
    <w:rsid w:val="0091173B"/>
    <w:rsid w:val="009152D9"/>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3AEC"/>
    <w:rsid w:val="00A04E21"/>
    <w:rsid w:val="00A05D14"/>
    <w:rsid w:val="00A10143"/>
    <w:rsid w:val="00A101C6"/>
    <w:rsid w:val="00A11298"/>
    <w:rsid w:val="00A11AC5"/>
    <w:rsid w:val="00A12652"/>
    <w:rsid w:val="00A12D97"/>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5B7F"/>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292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3590"/>
    <w:rsid w:val="00C17D7E"/>
    <w:rsid w:val="00C20B93"/>
    <w:rsid w:val="00C23B2E"/>
    <w:rsid w:val="00C24024"/>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2FA7"/>
    <w:rsid w:val="00CB7A71"/>
    <w:rsid w:val="00CC1DBC"/>
    <w:rsid w:val="00CC20FA"/>
    <w:rsid w:val="00CC4DB3"/>
    <w:rsid w:val="00CC502B"/>
    <w:rsid w:val="00CD2D88"/>
    <w:rsid w:val="00CD44AC"/>
    <w:rsid w:val="00CD602A"/>
    <w:rsid w:val="00CD700A"/>
    <w:rsid w:val="00CD7AD8"/>
    <w:rsid w:val="00CD7CC2"/>
    <w:rsid w:val="00CE0486"/>
    <w:rsid w:val="00CE1915"/>
    <w:rsid w:val="00CE4BD3"/>
    <w:rsid w:val="00CE5C2C"/>
    <w:rsid w:val="00CF05E4"/>
    <w:rsid w:val="00CF1891"/>
    <w:rsid w:val="00CF63C2"/>
    <w:rsid w:val="00CF6492"/>
    <w:rsid w:val="00D016AA"/>
    <w:rsid w:val="00D0314C"/>
    <w:rsid w:val="00D055E8"/>
    <w:rsid w:val="00D058D4"/>
    <w:rsid w:val="00D06765"/>
    <w:rsid w:val="00D10702"/>
    <w:rsid w:val="00D11744"/>
    <w:rsid w:val="00D12C13"/>
    <w:rsid w:val="00D12C48"/>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0EB"/>
    <w:rsid w:val="00D647E6"/>
    <w:rsid w:val="00D6625E"/>
    <w:rsid w:val="00D727F3"/>
    <w:rsid w:val="00D74026"/>
    <w:rsid w:val="00D74521"/>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1F87"/>
    <w:rsid w:val="00E52E4B"/>
    <w:rsid w:val="00E53EA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2DAE"/>
    <w:rsid w:val="00ED5D2F"/>
    <w:rsid w:val="00ED7791"/>
    <w:rsid w:val="00ED7AFF"/>
    <w:rsid w:val="00EE2058"/>
    <w:rsid w:val="00EE7519"/>
    <w:rsid w:val="00EF171B"/>
    <w:rsid w:val="00EF205D"/>
    <w:rsid w:val="00EF21AE"/>
    <w:rsid w:val="00EF21C4"/>
    <w:rsid w:val="00EF28E0"/>
    <w:rsid w:val="00EF30FA"/>
    <w:rsid w:val="00EF3D9A"/>
    <w:rsid w:val="00EF3DB4"/>
    <w:rsid w:val="00EF3FD0"/>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64CD0"/>
    <w:rsid w:val="00F73E2B"/>
    <w:rsid w:val="00F7772F"/>
    <w:rsid w:val="00F81945"/>
    <w:rsid w:val="00F82889"/>
    <w:rsid w:val="00F85B5F"/>
    <w:rsid w:val="00F86D45"/>
    <w:rsid w:val="00F86E14"/>
    <w:rsid w:val="00F90113"/>
    <w:rsid w:val="00F90627"/>
    <w:rsid w:val="00F91161"/>
    <w:rsid w:val="00F939A1"/>
    <w:rsid w:val="00F942E8"/>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300838E9"/>
  <w15:docId w15:val="{A4CF1271-BE32-48AA-A4E5-405A65E33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861CBD"/>
    <w:pPr>
      <w:numPr>
        <w:numId w:val="33"/>
      </w:numPr>
      <w:tabs>
        <w:tab w:val="clear" w:pos="567"/>
        <w:tab w:val="clear" w:pos="1134"/>
        <w:tab w:val="clear" w:pos="1701"/>
        <w:tab w:val="clear" w:pos="2268"/>
        <w:tab w:val="clear" w:pos="2835"/>
        <w:tab w:val="clear" w:pos="3402"/>
        <w:tab w:val="left" w:pos="482"/>
      </w:tabs>
      <w:spacing w:after="40" w:line="240" w:lineRule="atLeast"/>
      <w:ind w:hanging="387"/>
    </w:pPr>
    <w:rPr>
      <w:lang w:eastAsia="en-US"/>
    </w:rPr>
  </w:style>
  <w:style w:type="paragraph" w:customStyle="1" w:styleId="IOStablelist2numbered2017">
    <w:name w:val="IOS table list 2 numbered 2017"/>
    <w:basedOn w:val="IOStablelist1numbered2017"/>
    <w:qFormat/>
    <w:rsid w:val="006D36F5"/>
    <w:pPr>
      <w:numPr>
        <w:numId w:val="3"/>
      </w:numPr>
      <w:tabs>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0142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E292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E2921"/>
    <w:rPr>
      <w:rFonts w:ascii="Arial" w:hAnsi="Arial"/>
      <w:szCs w:val="22"/>
      <w:lang w:eastAsia="zh-CN"/>
    </w:rPr>
  </w:style>
  <w:style w:type="paragraph" w:styleId="Footer">
    <w:name w:val="footer"/>
    <w:basedOn w:val="Normal"/>
    <w:link w:val="FooterChar"/>
    <w:uiPriority w:val="99"/>
    <w:unhideWhenUsed/>
    <w:rsid w:val="00BE292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E2921"/>
    <w:rPr>
      <w:rFonts w:ascii="Arial" w:hAnsi="Arial"/>
      <w:szCs w:val="22"/>
      <w:lang w:eastAsia="zh-CN"/>
    </w:rPr>
  </w:style>
  <w:style w:type="character" w:styleId="CommentReference">
    <w:name w:val="annotation reference"/>
    <w:basedOn w:val="DefaultParagraphFont"/>
    <w:uiPriority w:val="99"/>
    <w:semiHidden/>
    <w:unhideWhenUsed/>
    <w:rsid w:val="00350A16"/>
    <w:rPr>
      <w:sz w:val="16"/>
      <w:szCs w:val="16"/>
    </w:rPr>
  </w:style>
  <w:style w:type="paragraph" w:styleId="CommentText">
    <w:name w:val="annotation text"/>
    <w:basedOn w:val="Normal"/>
    <w:link w:val="CommentTextChar"/>
    <w:uiPriority w:val="99"/>
    <w:semiHidden/>
    <w:unhideWhenUsed/>
    <w:rsid w:val="00350A16"/>
    <w:pPr>
      <w:spacing w:line="240" w:lineRule="auto"/>
    </w:pPr>
    <w:rPr>
      <w:sz w:val="20"/>
      <w:szCs w:val="20"/>
    </w:rPr>
  </w:style>
  <w:style w:type="character" w:customStyle="1" w:styleId="CommentTextChar">
    <w:name w:val="Comment Text Char"/>
    <w:basedOn w:val="DefaultParagraphFont"/>
    <w:link w:val="CommentText"/>
    <w:uiPriority w:val="99"/>
    <w:semiHidden/>
    <w:rsid w:val="00350A16"/>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350A16"/>
    <w:rPr>
      <w:b/>
      <w:bCs/>
    </w:rPr>
  </w:style>
  <w:style w:type="character" w:customStyle="1" w:styleId="CommentSubjectChar">
    <w:name w:val="Comment Subject Char"/>
    <w:basedOn w:val="CommentTextChar"/>
    <w:link w:val="CommentSubject"/>
    <w:uiPriority w:val="99"/>
    <w:semiHidden/>
    <w:rsid w:val="00350A16"/>
    <w:rPr>
      <w:rFonts w:ascii="Arial" w:hAnsi="Arial"/>
      <w:b/>
      <w:bCs/>
      <w:sz w:val="20"/>
      <w:szCs w:val="20"/>
      <w:lang w:eastAsia="zh-CN"/>
    </w:rPr>
  </w:style>
  <w:style w:type="paragraph" w:styleId="BalloonText">
    <w:name w:val="Balloon Text"/>
    <w:basedOn w:val="Normal"/>
    <w:link w:val="BalloonTextChar"/>
    <w:uiPriority w:val="99"/>
    <w:semiHidden/>
    <w:unhideWhenUsed/>
    <w:rsid w:val="00350A1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0A16"/>
    <w:rPr>
      <w:rFonts w:ascii="Segoe UI" w:hAnsi="Segoe UI" w:cs="Segoe UI"/>
      <w:sz w:val="18"/>
      <w:szCs w:val="18"/>
      <w:lang w:eastAsia="zh-CN"/>
    </w:rPr>
  </w:style>
  <w:style w:type="character" w:styleId="FollowedHyperlink">
    <w:name w:val="FollowedHyperlink"/>
    <w:basedOn w:val="DefaultParagraphFont"/>
    <w:uiPriority w:val="99"/>
    <w:semiHidden/>
    <w:unhideWhenUsed/>
    <w:rsid w:val="00113B2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iles.ethz.ch/isn/102661/4.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yllabus.nesa.nsw.edu.au/modern-history-stage6/"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ahistory.org.za/article/term-3-turning-points-south-african-history-1960-1976-and-1990"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8EA740B91FA540A3DDBEEF111B40B5" ma:contentTypeVersion="11" ma:contentTypeDescription="Create a new document." ma:contentTypeScope="" ma:versionID="370b6247327bf2f485a4d37510e724b4">
  <xsd:schema xmlns:xsd="http://www.w3.org/2001/XMLSchema" xmlns:xs="http://www.w3.org/2001/XMLSchema" xmlns:p="http://schemas.microsoft.com/office/2006/metadata/properties" xmlns:ns3="68adcd60-69a7-4f93-923f-f840a882bc1c" xmlns:ns4="84ee1204-7f00-41e1-a106-58388be6ed0b" targetNamespace="http://schemas.microsoft.com/office/2006/metadata/properties" ma:root="true" ma:fieldsID="c84ae892149201da032ddfaac795aa63" ns3:_="" ns4:_="">
    <xsd:import namespace="68adcd60-69a7-4f93-923f-f840a882bc1c"/>
    <xsd:import namespace="84ee1204-7f00-41e1-a106-58388be6ed0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adcd60-69a7-4f93-923f-f840a882b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ee1204-7f00-41e1-a106-58388be6ed0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548EE8-2725-4060-9FB8-AA3A444EEA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adcd60-69a7-4f93-923f-f840a882bc1c"/>
    <ds:schemaRef ds:uri="84ee1204-7f00-41e1-a106-58388be6ed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13C03E-5CE3-45C6-B95E-049198A07EEF}">
  <ds:schemaRefs>
    <ds:schemaRef ds:uri="http://schemas.microsoft.com/sharepoint/v3/contenttype/forms"/>
  </ds:schemaRefs>
</ds:datastoreItem>
</file>

<file path=customXml/itemProps3.xml><?xml version="1.0" encoding="utf-8"?>
<ds:datastoreItem xmlns:ds="http://schemas.openxmlformats.org/officeDocument/2006/customXml" ds:itemID="{B4D4642D-7193-4D58-8CF5-9D45EE4C98A4}">
  <ds:schemaRefs>
    <ds:schemaRef ds:uri="http://purl.org/dc/terms/"/>
    <ds:schemaRef ds:uri="http://schemas.openxmlformats.org/package/2006/metadata/core-properties"/>
    <ds:schemaRef ds:uri="http://purl.org/dc/dcmitype/"/>
    <ds:schemaRef ds:uri="68adcd60-69a7-4f93-923f-f840a882bc1c"/>
    <ds:schemaRef ds:uri="http://schemas.microsoft.com/office/2006/documentManagement/types"/>
    <ds:schemaRef ds:uri="http://purl.org/dc/elements/1.1/"/>
    <ds:schemaRef ds:uri="http://schemas.microsoft.com/office/2006/metadata/properties"/>
    <ds:schemaRef ds:uri="http://schemas.microsoft.com/office/infopath/2007/PartnerControls"/>
    <ds:schemaRef ds:uri="84ee1204-7f00-41e1-a106-58388be6ed0b"/>
    <ds:schemaRef ds:uri="http://www.w3.org/XML/1998/namespace"/>
  </ds:schemaRefs>
</ds:datastoreItem>
</file>

<file path=customXml/itemProps4.xml><?xml version="1.0" encoding="utf-8"?>
<ds:datastoreItem xmlns:ds="http://schemas.openxmlformats.org/officeDocument/2006/customXml" ds:itemID="{EFAA9D7A-C726-4C49-A4A2-75E210EFF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8</Pages>
  <Words>2056</Words>
  <Characters>1172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S6 Change in the modern world - Option F: Apartheid in South Africa 1960-1994</vt:lpstr>
    </vt:vector>
  </TitlesOfParts>
  <Manager/>
  <Company>NSW Department of Education</Company>
  <LinksUpToDate>false</LinksUpToDate>
  <CharactersWithSpaces>137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6 Change in the modern world - Option F: Apartheid in South Africa 1960-1994</dc:title>
  <dc:subject/>
  <dc:creator>NSW Department of Education</dc:creator>
  <cp:keywords/>
  <dc:description/>
  <cp:lastModifiedBy>Rowena Martin</cp:lastModifiedBy>
  <cp:revision>1</cp:revision>
  <cp:lastPrinted>2017-06-14T01:28:00Z</cp:lastPrinted>
  <dcterms:created xsi:type="dcterms:W3CDTF">2017-11-03T00:33:00Z</dcterms:created>
  <dcterms:modified xsi:type="dcterms:W3CDTF">2020-09-21T01: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8EA740B91FA540A3DDBEEF111B40B5</vt:lpwstr>
  </property>
</Properties>
</file>